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drawings/drawing4.xml" ContentType="application/vnd.openxmlformats-officedocument.drawingml.chartshapes+xml"/>
  <Override PartName="/word/charts/chart5.xml" ContentType="application/vnd.openxmlformats-officedocument.drawingml.chart+xml"/>
  <Override PartName="/word/drawings/drawing5.xml" ContentType="application/vnd.openxmlformats-officedocument.drawingml.chartshapes+xml"/>
  <Override PartName="/word/charts/chart6.xml" ContentType="application/vnd.openxmlformats-officedocument.drawingml.chart+xml"/>
  <Override PartName="/word/drawings/drawing6.xml" ContentType="application/vnd.openxmlformats-officedocument.drawingml.chartshapes+xml"/>
  <Override PartName="/word/charts/chart7.xml" ContentType="application/vnd.openxmlformats-officedocument.drawingml.chart+xml"/>
  <Override PartName="/word/drawings/drawing7.xml" ContentType="application/vnd.openxmlformats-officedocument.drawingml.chartshapes+xml"/>
  <Override PartName="/word/charts/chart8.xml" ContentType="application/vnd.openxmlformats-officedocument.drawingml.chart+xml"/>
  <Override PartName="/word/drawings/drawing8.xml" ContentType="application/vnd.openxmlformats-officedocument.drawingml.chartshapes+xml"/>
  <Override PartName="/word/charts/chart9.xml" ContentType="application/vnd.openxmlformats-officedocument.drawingml.chart+xml"/>
  <Override PartName="/word/drawings/drawing9.xml" ContentType="application/vnd.openxmlformats-officedocument.drawingml.chartshapes+xml"/>
  <Override PartName="/word/charts/chart10.xml" ContentType="application/vnd.openxmlformats-officedocument.drawingml.chart+xml"/>
  <Override PartName="/word/drawings/drawing10.xml" ContentType="application/vnd.openxmlformats-officedocument.drawingml.chartshapes+xml"/>
  <Override PartName="/word/charts/chart11.xml" ContentType="application/vnd.openxmlformats-officedocument.drawingml.chart+xml"/>
  <Override PartName="/word/drawings/drawing11.xml" ContentType="application/vnd.openxmlformats-officedocument.drawingml.chartshap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04EC4D" w14:textId="77777777" w:rsidR="00296E17" w:rsidRDefault="00296E17" w:rsidP="002603EE">
      <w:pPr>
        <w:jc w:val="center"/>
        <w:rPr>
          <w:b/>
        </w:rPr>
      </w:pPr>
      <w:r>
        <w:rPr>
          <w:b/>
        </w:rPr>
        <w:t>Липецкий государственный технический университет</w:t>
      </w:r>
    </w:p>
    <w:p w14:paraId="0AEA14E0" w14:textId="77777777" w:rsidR="00296E17" w:rsidRDefault="00296E17" w:rsidP="002603EE">
      <w:pPr>
        <w:jc w:val="center"/>
      </w:pPr>
      <w:r>
        <w:t>Факультет автоматизации и информатики</w:t>
      </w:r>
    </w:p>
    <w:p w14:paraId="512F931D" w14:textId="77777777" w:rsidR="00296E17" w:rsidRDefault="00296E17" w:rsidP="002603EE">
      <w:pPr>
        <w:jc w:val="center"/>
      </w:pPr>
      <w:r>
        <w:t>Кафедра электропривода</w:t>
      </w:r>
    </w:p>
    <w:p w14:paraId="292BB327" w14:textId="77777777" w:rsidR="00296E17" w:rsidRDefault="00296E17" w:rsidP="002603EE">
      <w:pPr>
        <w:jc w:val="center"/>
      </w:pPr>
    </w:p>
    <w:p w14:paraId="0C849D10" w14:textId="77777777" w:rsidR="00296E17" w:rsidRDefault="00296E17" w:rsidP="002603EE">
      <w:pPr>
        <w:jc w:val="center"/>
      </w:pPr>
    </w:p>
    <w:p w14:paraId="568A23A3" w14:textId="77777777" w:rsidR="00296E17" w:rsidRDefault="00296E17" w:rsidP="002603EE">
      <w:pPr>
        <w:jc w:val="center"/>
      </w:pPr>
    </w:p>
    <w:p w14:paraId="0C86003B" w14:textId="77777777" w:rsidR="00296E17" w:rsidRDefault="00296E17" w:rsidP="002603EE">
      <w:pPr>
        <w:jc w:val="center"/>
      </w:pPr>
    </w:p>
    <w:p w14:paraId="0BC38D03" w14:textId="77777777" w:rsidR="00296E17" w:rsidRDefault="00296E17" w:rsidP="002603EE">
      <w:pPr>
        <w:jc w:val="center"/>
      </w:pPr>
    </w:p>
    <w:p w14:paraId="68055AB1" w14:textId="77777777" w:rsidR="00296E17" w:rsidRDefault="00296E17" w:rsidP="002603EE">
      <w:pPr>
        <w:jc w:val="center"/>
      </w:pPr>
    </w:p>
    <w:p w14:paraId="307537C1" w14:textId="77777777" w:rsidR="00296E17" w:rsidRDefault="00296E17" w:rsidP="002603EE">
      <w:pPr>
        <w:jc w:val="center"/>
      </w:pPr>
    </w:p>
    <w:p w14:paraId="1BE8BFD5" w14:textId="77777777" w:rsidR="00296E17" w:rsidRDefault="00296E17" w:rsidP="002603EE">
      <w:pPr>
        <w:jc w:val="center"/>
      </w:pPr>
      <w:r>
        <w:t>ЛАБОРАТОРНАЯ РАБОТА №3</w:t>
      </w:r>
    </w:p>
    <w:p w14:paraId="4B140441" w14:textId="77777777" w:rsidR="00296E17" w:rsidRDefault="00296E17" w:rsidP="002603EE">
      <w:pPr>
        <w:jc w:val="center"/>
      </w:pPr>
      <w:r>
        <w:t>по электронике</w:t>
      </w:r>
    </w:p>
    <w:p w14:paraId="59F3FC17" w14:textId="77777777" w:rsidR="00296E17" w:rsidRDefault="00296E17" w:rsidP="002603EE">
      <w:pPr>
        <w:jc w:val="center"/>
      </w:pPr>
      <w:r>
        <w:t>«Исследование сглаживающих фильтров»</w:t>
      </w:r>
    </w:p>
    <w:p w14:paraId="240F635E" w14:textId="77777777" w:rsidR="00296E17" w:rsidRDefault="00296E17" w:rsidP="00296E17">
      <w:pPr>
        <w:jc w:val="center"/>
      </w:pPr>
    </w:p>
    <w:p w14:paraId="7D63DB4C" w14:textId="77777777" w:rsidR="00296E17" w:rsidRDefault="00296E17" w:rsidP="00296E17"/>
    <w:p w14:paraId="7AE0EC24" w14:textId="77777777" w:rsidR="00296E17" w:rsidRDefault="00296E17" w:rsidP="00296E17">
      <w:pPr>
        <w:jc w:val="left"/>
      </w:pPr>
    </w:p>
    <w:tbl>
      <w:tblPr>
        <w:tblStyle w:val="a6"/>
        <w:tblpPr w:leftFromText="180" w:rightFromText="180" w:vertAnchor="text" w:horzAnchor="margin" w:tblpY="291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011"/>
        <w:gridCol w:w="2550"/>
      </w:tblGrid>
      <w:tr w:rsidR="00467C31" w:rsidRPr="002D2B12" w14:paraId="25A4E3BD" w14:textId="77777777" w:rsidTr="00261D05">
        <w:tc>
          <w:tcPr>
            <w:tcW w:w="4408" w:type="dxa"/>
          </w:tcPr>
          <w:p w14:paraId="34DB359A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2B12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385" w:type="dxa"/>
          </w:tcPr>
          <w:p w14:paraId="58A4196E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2A706B8D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35DACADA" w14:textId="294D6FF1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2B12">
              <w:rPr>
                <w:rFonts w:ascii="Times New Roman" w:hAnsi="Times New Roman" w:cs="Times New Roman"/>
                <w:sz w:val="28"/>
                <w:szCs w:val="28"/>
              </w:rPr>
              <w:t xml:space="preserve">     </w:t>
            </w:r>
            <w:r w:rsidR="007E53C0">
              <w:rPr>
                <w:rFonts w:ascii="Times New Roman" w:hAnsi="Times New Roman" w:cs="Times New Roman"/>
                <w:sz w:val="28"/>
                <w:szCs w:val="28"/>
              </w:rPr>
              <w:t xml:space="preserve">    </w:t>
            </w:r>
            <w:bookmarkStart w:id="0" w:name="_GoBack"/>
            <w:bookmarkEnd w:id="0"/>
            <w:r w:rsidR="007E53C0">
              <w:rPr>
                <w:rFonts w:ascii="Times New Roman" w:hAnsi="Times New Roman" w:cs="Times New Roman"/>
                <w:sz w:val="28"/>
                <w:szCs w:val="28"/>
              </w:rPr>
              <w:t>Барышев Е.С.</w:t>
            </w:r>
          </w:p>
        </w:tc>
      </w:tr>
      <w:tr w:rsidR="00467C31" w:rsidRPr="002D2B12" w14:paraId="303AF474" w14:textId="77777777" w:rsidTr="00261D05">
        <w:tc>
          <w:tcPr>
            <w:tcW w:w="4408" w:type="dxa"/>
          </w:tcPr>
          <w:p w14:paraId="41C19BA2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2B12">
              <w:rPr>
                <w:rFonts w:ascii="Times New Roman" w:hAnsi="Times New Roman" w:cs="Times New Roman"/>
                <w:sz w:val="28"/>
                <w:szCs w:val="28"/>
              </w:rPr>
              <w:t>Группа АСМР-19-1</w:t>
            </w:r>
          </w:p>
        </w:tc>
        <w:tc>
          <w:tcPr>
            <w:tcW w:w="1385" w:type="dxa"/>
          </w:tcPr>
          <w:p w14:paraId="3B7C64C0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2E31FDDB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EE487CF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467C31" w:rsidRPr="002D2B12" w14:paraId="3A0E2E52" w14:textId="77777777" w:rsidTr="00261D05">
        <w:tc>
          <w:tcPr>
            <w:tcW w:w="4408" w:type="dxa"/>
          </w:tcPr>
          <w:p w14:paraId="60C0E154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2D2B12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62912F87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2B12"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76D929FA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042C5728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34184C69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2338186F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2D2B12">
              <w:rPr>
                <w:rFonts w:ascii="Times New Roman" w:hAnsi="Times New Roman" w:cs="Times New Roman"/>
                <w:sz w:val="28"/>
                <w:szCs w:val="28"/>
              </w:rPr>
              <w:t xml:space="preserve">         Пикалов В.В.</w:t>
            </w:r>
          </w:p>
        </w:tc>
      </w:tr>
      <w:tr w:rsidR="00467C31" w:rsidRPr="002D2B12" w14:paraId="1A34B530" w14:textId="77777777" w:rsidTr="00261D05">
        <w:tc>
          <w:tcPr>
            <w:tcW w:w="4408" w:type="dxa"/>
          </w:tcPr>
          <w:p w14:paraId="4D13CB04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0B604062" w14:textId="77777777" w:rsidR="00467C31" w:rsidRPr="002D2B12" w:rsidRDefault="00467C31" w:rsidP="00261D0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011" w:type="dxa"/>
          </w:tcPr>
          <w:p w14:paraId="0692A09C" w14:textId="77777777" w:rsidR="00467C31" w:rsidRPr="002D2B12" w:rsidRDefault="00467C31" w:rsidP="00261D0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550" w:type="dxa"/>
          </w:tcPr>
          <w:p w14:paraId="42282C35" w14:textId="77777777" w:rsidR="00467C31" w:rsidRPr="002D2B12" w:rsidRDefault="00467C31" w:rsidP="00261D05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0B2A52BB" w14:textId="77777777" w:rsidR="00296E17" w:rsidRDefault="00296E17" w:rsidP="00296E17"/>
    <w:p w14:paraId="71B479AA" w14:textId="77777777" w:rsidR="00296E17" w:rsidRDefault="00296E17" w:rsidP="00296E17"/>
    <w:p w14:paraId="33AC75A1" w14:textId="77777777" w:rsidR="00296E17" w:rsidRDefault="00296E17" w:rsidP="00296E17">
      <w:pPr>
        <w:jc w:val="left"/>
        <w:rPr>
          <w:b/>
        </w:rPr>
      </w:pPr>
    </w:p>
    <w:p w14:paraId="0A428454" w14:textId="77777777" w:rsidR="00467C31" w:rsidRDefault="00467C31">
      <w:pPr>
        <w:rPr>
          <w:b/>
        </w:rPr>
      </w:pPr>
      <w:r>
        <w:rPr>
          <w:b/>
        </w:rPr>
        <w:br w:type="page"/>
      </w:r>
    </w:p>
    <w:p w14:paraId="7A297987" w14:textId="22BCC456" w:rsidR="00296E17" w:rsidRPr="00512C9C" w:rsidRDefault="00296E17" w:rsidP="009A3F05">
      <w:pPr>
        <w:ind w:firstLine="709"/>
        <w:rPr>
          <w:bCs/>
        </w:rPr>
      </w:pPr>
      <w:r w:rsidRPr="00512C9C">
        <w:rPr>
          <w:bCs/>
        </w:rPr>
        <w:lastRenderedPageBreak/>
        <w:t>1 Исследование сглаживающих фильтров однополупериодного неуправляемого выпрямителя.</w:t>
      </w:r>
    </w:p>
    <w:p w14:paraId="3EC4DAD4" w14:textId="77777777" w:rsidR="00512C9C" w:rsidRDefault="00512C9C" w:rsidP="009A3F05">
      <w:pPr>
        <w:ind w:firstLine="709"/>
        <w:jc w:val="left"/>
        <w:rPr>
          <w:b/>
        </w:rPr>
      </w:pPr>
    </w:p>
    <w:p w14:paraId="24281A4B" w14:textId="77777777" w:rsidR="00296E17" w:rsidRDefault="00296E17" w:rsidP="009A3F05">
      <w:pPr>
        <w:pStyle w:val="a5"/>
        <w:numPr>
          <w:ilvl w:val="1"/>
          <w:numId w:val="1"/>
        </w:numPr>
      </w:pPr>
      <w:r>
        <w:t>Исследование ёмкостного сглаживающего фильтра</w:t>
      </w:r>
    </w:p>
    <w:p w14:paraId="45B5F5D7" w14:textId="77777777" w:rsidR="009A3F05" w:rsidRDefault="009A3F05" w:rsidP="009A3F05">
      <w:pPr>
        <w:pStyle w:val="a5"/>
        <w:ind w:left="0"/>
        <w:jc w:val="left"/>
      </w:pPr>
    </w:p>
    <w:p w14:paraId="3185789A" w14:textId="01CD8D64" w:rsidR="00296E17" w:rsidRDefault="00296E17" w:rsidP="009A3F05">
      <w:pPr>
        <w:pStyle w:val="a5"/>
        <w:ind w:left="0"/>
        <w:jc w:val="left"/>
      </w:pPr>
      <w:r>
        <w:t xml:space="preserve">А) Подключаем конденсатор С2 путём замыкания ключа </w:t>
      </w:r>
      <w:r>
        <w:rPr>
          <w:lang w:val="en-US"/>
        </w:rPr>
        <w:t>S</w:t>
      </w:r>
      <w:r>
        <w:t>2 :</w:t>
      </w:r>
    </w:p>
    <w:p w14:paraId="42D5092B" w14:textId="77777777" w:rsidR="009A3F05" w:rsidRDefault="009A3F05" w:rsidP="009A3F05">
      <w:pPr>
        <w:pStyle w:val="a5"/>
        <w:ind w:left="0"/>
        <w:jc w:val="left"/>
      </w:pPr>
    </w:p>
    <w:p w14:paraId="3EC96D34" w14:textId="40C2E21A" w:rsidR="00296E17" w:rsidRDefault="00296E17" w:rsidP="009A3F05">
      <w:pPr>
        <w:pStyle w:val="a5"/>
        <w:ind w:left="0" w:firstLine="0"/>
        <w:jc w:val="center"/>
      </w:pPr>
      <w:r>
        <w:rPr>
          <w:noProof/>
          <w:lang w:eastAsia="ru-RU"/>
        </w:rPr>
        <w:drawing>
          <wp:inline distT="0" distB="0" distL="0" distR="0" wp14:anchorId="592B4B34" wp14:editId="03FCCDFC">
            <wp:extent cx="5639539" cy="2514099"/>
            <wp:effectExtent l="0" t="0" r="0" b="635"/>
            <wp:docPr id="84" name="Рисунок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0693" cy="2519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F2C6C" w14:textId="646C218B" w:rsidR="00296E17" w:rsidRDefault="00296E17" w:rsidP="009A3F05">
      <w:pPr>
        <w:jc w:val="center"/>
      </w:pPr>
      <w:r>
        <w:t>Рисунок 1 – схема емкостного сглаживающего фильтра</w:t>
      </w:r>
    </w:p>
    <w:p w14:paraId="234FC32A" w14:textId="77777777" w:rsidR="009A3F05" w:rsidRDefault="009A3F05" w:rsidP="009A3F05">
      <w:pPr>
        <w:jc w:val="center"/>
      </w:pPr>
    </w:p>
    <w:p w14:paraId="5407FE7B" w14:textId="77777777" w:rsidR="00296E17" w:rsidRDefault="00296E17" w:rsidP="009A3F05">
      <w:pPr>
        <w:jc w:val="center"/>
      </w:pPr>
      <w:r>
        <w:rPr>
          <w:noProof/>
          <w:lang w:eastAsia="ru-RU"/>
        </w:rPr>
        <w:drawing>
          <wp:inline distT="0" distB="0" distL="0" distR="0" wp14:anchorId="711B0611" wp14:editId="70E77BC1">
            <wp:extent cx="3911627" cy="3391469"/>
            <wp:effectExtent l="0" t="0" r="0" b="0"/>
            <wp:docPr id="83" name="Рисунок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433" cy="3408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A86F4" w14:textId="37F74850" w:rsidR="00296E17" w:rsidRDefault="00296E17" w:rsidP="009A3F05">
      <w:pPr>
        <w:jc w:val="center"/>
      </w:pPr>
      <w:r>
        <w:t xml:space="preserve">Рисунок 2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5</w:t>
      </w:r>
      <w:r>
        <w:t xml:space="preserve">% нагрузки </w:t>
      </w:r>
    </w:p>
    <w:p w14:paraId="7BD82969" w14:textId="77777777" w:rsidR="00296E17" w:rsidRDefault="00296E17" w:rsidP="00117C62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799973B5" wp14:editId="352320C0">
            <wp:extent cx="3350459" cy="3548602"/>
            <wp:effectExtent l="0" t="0" r="2540" b="0"/>
            <wp:docPr id="82" name="Рисунок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1759" cy="3560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99B21" w14:textId="61048C29" w:rsidR="00296E17" w:rsidRDefault="00296E17" w:rsidP="00117C62">
      <w:pPr>
        <w:jc w:val="center"/>
      </w:pPr>
      <w:r>
        <w:t xml:space="preserve">Рисунок 3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0681DA5D" w14:textId="77777777" w:rsidR="00117C62" w:rsidRDefault="00117C62" w:rsidP="00117C62">
      <w:pPr>
        <w:jc w:val="center"/>
      </w:pPr>
    </w:p>
    <w:p w14:paraId="21810FBD" w14:textId="77777777" w:rsidR="00296E17" w:rsidRDefault="00296E17" w:rsidP="00117C62">
      <w:pPr>
        <w:jc w:val="center"/>
      </w:pPr>
      <w:r>
        <w:rPr>
          <w:noProof/>
          <w:lang w:eastAsia="ru-RU"/>
        </w:rPr>
        <w:drawing>
          <wp:inline distT="0" distB="0" distL="0" distR="0" wp14:anchorId="7C59C6FD" wp14:editId="641A538F">
            <wp:extent cx="3725715" cy="3231459"/>
            <wp:effectExtent l="0" t="0" r="8255" b="7620"/>
            <wp:docPr id="81" name="Рисунок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225" cy="323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59BD3" w14:textId="4911FBE6" w:rsidR="00296E17" w:rsidRDefault="00296E17" w:rsidP="00117C62">
      <w:pPr>
        <w:jc w:val="center"/>
      </w:pPr>
      <w:r>
        <w:t xml:space="preserve">Рисунок 4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5C77E982" w14:textId="77777777" w:rsidR="00296E17" w:rsidRDefault="00296E17" w:rsidP="009A3F05">
      <w:pPr>
        <w:ind w:firstLine="709"/>
        <w:jc w:val="center"/>
      </w:pPr>
    </w:p>
    <w:p w14:paraId="7F4603CD" w14:textId="77777777" w:rsidR="00296E17" w:rsidRDefault="00296E17" w:rsidP="00EE3209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2DB1D0F9" wp14:editId="63078CD3">
            <wp:extent cx="3725650" cy="3967482"/>
            <wp:effectExtent l="0" t="0" r="8255" b="0"/>
            <wp:docPr id="80" name="Рисунок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2309" cy="3974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CDF09" w14:textId="2BD6389D" w:rsidR="00296E17" w:rsidRDefault="00296E17" w:rsidP="00EE3209">
      <w:pPr>
        <w:jc w:val="center"/>
      </w:pPr>
      <w:r>
        <w:t xml:space="preserve">Рисунок 5 </w:t>
      </w:r>
      <w:r w:rsidR="00DE3F4D">
        <w:t>–</w:t>
      </w:r>
      <w:r>
        <w:t xml:space="preserve"> Осциллограф (</w:t>
      </w:r>
      <w:r w:rsidRPr="001F0D9B">
        <w:t>2</w:t>
      </w:r>
      <w:r>
        <w:t>) –</w:t>
      </w:r>
      <w:r w:rsidRPr="001F0D9B">
        <w:t>9</w:t>
      </w:r>
      <w:r>
        <w:t xml:space="preserve">5% нагрузки </w:t>
      </w:r>
    </w:p>
    <w:p w14:paraId="5446BAAC" w14:textId="3CBA2EFE" w:rsidR="00EE3209" w:rsidRDefault="001F0D9B" w:rsidP="00EE3209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E47A29" wp14:editId="4CB36456">
                <wp:simplePos x="0" y="0"/>
                <wp:positionH relativeFrom="column">
                  <wp:posOffset>442946</wp:posOffset>
                </wp:positionH>
                <wp:positionV relativeFrom="paragraph">
                  <wp:posOffset>267467</wp:posOffset>
                </wp:positionV>
                <wp:extent cx="1238250" cy="333375"/>
                <wp:effectExtent l="0" t="0" r="0" b="0"/>
                <wp:wrapNone/>
                <wp:docPr id="85" name="Надпись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8250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3CD1CD" w14:textId="77777777" w:rsidR="00296E17" w:rsidRDefault="00296E17" w:rsidP="00296E17">
                            <w:pPr>
                              <w:jc w:val="left"/>
                            </w:pPr>
                            <w:r>
                              <w:rPr>
                                <w:lang w:val="en-US"/>
                              </w:rPr>
                              <w:t>I</w:t>
                            </w:r>
                            <w:r>
                              <w:t>, м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E47A29" id="_x0000_t202" coordsize="21600,21600" o:spt="202" path="m,l,21600r21600,l21600,xe">
                <v:stroke joinstyle="miter"/>
                <v:path gradientshapeok="t" o:connecttype="rect"/>
              </v:shapetype>
              <v:shape id="Надпись 85" o:spid="_x0000_s1026" type="#_x0000_t202" style="position:absolute;left:0;text-align:left;margin-left:34.9pt;margin-top:21.05pt;width:97.5pt;height:26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" filled="f" stroked="f" strokeweight=".5pt">
                <v:textbox>
                  <w:txbxContent>
                    <w:p w14:paraId="623CD1CD" w14:textId="77777777" w:rsidR="00296E17" w:rsidRDefault="00296E17" w:rsidP="00296E17">
                      <w:pPr>
                        <w:jc w:val="left"/>
                      </w:pPr>
                      <w:r>
                        <w:rPr>
                          <w:lang w:val="en-US"/>
                        </w:rPr>
                        <w:t>I</w:t>
                      </w:r>
                      <w:r>
                        <w:t>, мА</w:t>
                      </w:r>
                    </w:p>
                  </w:txbxContent>
                </v:textbox>
              </v:shape>
            </w:pict>
          </mc:Fallback>
        </mc:AlternateContent>
      </w:r>
    </w:p>
    <w:p w14:paraId="705FAB8B" w14:textId="7D04D05B" w:rsidR="00296E17" w:rsidRDefault="00296E17" w:rsidP="00EE3209">
      <w:pPr>
        <w:jc w:val="center"/>
      </w:pPr>
      <w:r>
        <w:rPr>
          <w:noProof/>
          <w:lang w:eastAsia="ru-RU"/>
        </w:rPr>
        <w:drawing>
          <wp:inline distT="0" distB="0" distL="0" distR="0" wp14:anchorId="1CA006EF" wp14:editId="0A9E0A62">
            <wp:extent cx="5538736" cy="3326621"/>
            <wp:effectExtent l="0" t="0" r="5080" b="7620"/>
            <wp:docPr id="78" name="Диаграмма 7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144EC95" w14:textId="32994571" w:rsidR="00296E17" w:rsidRDefault="00296E17" w:rsidP="00EE3209">
      <w:pPr>
        <w:jc w:val="center"/>
      </w:pPr>
      <w:r>
        <w:t>Рисунок 6 – Полученные характеристики емкостного сглаживающего фильтра</w:t>
      </w:r>
    </w:p>
    <w:p w14:paraId="3D09DB64" w14:textId="77777777" w:rsidR="001F0D9B" w:rsidRDefault="001F0D9B" w:rsidP="00EE3209">
      <w:pPr>
        <w:jc w:val="center"/>
      </w:pPr>
    </w:p>
    <w:p w14:paraId="6C34D7FC" w14:textId="1A83BE94" w:rsidR="00296E17" w:rsidRPr="00EE3209" w:rsidRDefault="002B6F7B" w:rsidP="009A3F05">
      <w:pPr>
        <w:ind w:firstLine="709"/>
        <w:jc w:val="center"/>
        <w:rPr>
          <w:i/>
        </w:rPr>
      </w:pPr>
      <m:oMathPara>
        <m:oMath>
          <m:sSub>
            <m:sSub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sSubPr>
            <m:e>
              <m:r>
                <m:rPr>
                  <m:nor/>
                </m:rPr>
                <m:t>k</m:t>
              </m:r>
            </m:e>
            <m:sub>
              <m:r>
                <m:rPr>
                  <m:nor/>
                </m:rPr>
                <m:t>сг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fPr>
            <m:num>
              <m:r>
                <m:rPr>
                  <m:nor/>
                </m:rPr>
                <m:t>40</m:t>
              </m:r>
            </m:num>
            <m:den>
              <m:r>
                <m:rPr>
                  <m:nor/>
                </m:rPr>
                <m:t>70</m:t>
              </m:r>
            </m:den>
          </m:f>
          <m:r>
            <m:rPr>
              <m:nor/>
            </m:rPr>
            <m:t>=0,57</m:t>
          </m:r>
        </m:oMath>
      </m:oMathPara>
    </w:p>
    <w:p w14:paraId="5D930220" w14:textId="77777777" w:rsidR="00EE3209" w:rsidRDefault="00EE3209" w:rsidP="009A3F05">
      <w:pPr>
        <w:ind w:firstLine="709"/>
        <w:rPr>
          <w:b/>
        </w:rPr>
      </w:pPr>
    </w:p>
    <w:p w14:paraId="424EBFCE" w14:textId="387437F2" w:rsidR="00296E17" w:rsidRPr="006171B6" w:rsidRDefault="00296E17" w:rsidP="009A3F05">
      <w:pPr>
        <w:ind w:firstLine="709"/>
        <w:rPr>
          <w:bCs/>
        </w:rPr>
      </w:pPr>
      <w:r w:rsidRPr="006171B6">
        <w:rPr>
          <w:bCs/>
        </w:rPr>
        <w:t>Вывод:</w:t>
      </w:r>
    </w:p>
    <w:p w14:paraId="622112FB" w14:textId="77777777" w:rsidR="00296E17" w:rsidRDefault="00296E17" w:rsidP="009A3F05">
      <w:pPr>
        <w:ind w:firstLine="709"/>
      </w:pPr>
      <w:r>
        <w:t>Емкостный фильтр представляет собой конденсатор, включенный параллельно нагрузке выпрямителя. Его действие основано на накоплении энергии в электрическом поле конденсатора в моменты, когда выпрямленное напряжение U</w:t>
      </w:r>
      <w:r>
        <w:rPr>
          <w:vertAlign w:val="subscript"/>
        </w:rPr>
        <w:t>ВЫПР</w:t>
      </w:r>
      <w:r>
        <w:t xml:space="preserve"> больше напряжения на конденсаторе U</w:t>
      </w:r>
      <w:r>
        <w:rPr>
          <w:vertAlign w:val="subscript"/>
        </w:rPr>
        <w:t>С</w:t>
      </w:r>
      <w:r>
        <w:t>. При этом вентили выпрямителя открыты и пропускают ток. Когда выпрямленное напряжение становится меньше напряжения на конденсаторе, вентили закрываются и ток в нагрузке поддерживается за счет энергии, накопленной в емкости.</w:t>
      </w:r>
    </w:p>
    <w:p w14:paraId="29E21C86" w14:textId="09771A3D" w:rsidR="00296E17" w:rsidRDefault="00296E17" w:rsidP="009A3F05">
      <w:pPr>
        <w:ind w:firstLine="709"/>
      </w:pPr>
      <w:r>
        <w:t xml:space="preserve">Емкостный фильтр выгоднее применять при малых токах нагрузки, так как при этом требуется меньшая емкость конденсатора фильтра. Вследствие того, что сглаживающее действие емкостного фильтра основано на накоплении энергии, а энергия, запасаемая конденсатором равна </w:t>
      </w:r>
    </w:p>
    <w:p w14:paraId="1C5E4B69" w14:textId="77777777" w:rsidR="00C33CF3" w:rsidRDefault="00C33CF3" w:rsidP="009A3F05">
      <w:pPr>
        <w:ind w:firstLine="709"/>
        <w:jc w:val="center"/>
      </w:pPr>
    </w:p>
    <w:p w14:paraId="54B10776" w14:textId="6A5BD9D1" w:rsidR="00C33CF3" w:rsidRDefault="00764EEC" w:rsidP="00E115CC">
      <w:pPr>
        <w:jc w:val="center"/>
      </w:pPr>
      <w:r w:rsidRPr="00C33CF3">
        <w:rPr>
          <w:position w:val="-26"/>
        </w:rPr>
        <w:object w:dxaOrig="1420" w:dyaOrig="740" w14:anchorId="6B43E35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1pt;height:37pt" o:ole="">
            <v:imagedata r:id="rId13" o:title=""/>
          </v:shape>
          <o:OLEObject Type="Embed" ProgID="Equation.3" ShapeID="_x0000_i1025" DrawAspect="Content" ObjectID="_1699948218" r:id="rId14"/>
        </w:object>
      </w:r>
    </w:p>
    <w:p w14:paraId="06D08AA0" w14:textId="77777777" w:rsidR="00C33CF3" w:rsidRDefault="00C33CF3" w:rsidP="009A3F05">
      <w:pPr>
        <w:ind w:firstLine="709"/>
        <w:jc w:val="center"/>
      </w:pPr>
    </w:p>
    <w:p w14:paraId="0B749676" w14:textId="77777777" w:rsidR="00296E17" w:rsidRDefault="00296E17" w:rsidP="00C33CF3">
      <w:r>
        <w:t>можно сделать вывод, что емкостный фильтр выгоднее применять при повышенных напряжениях.</w:t>
      </w:r>
    </w:p>
    <w:p w14:paraId="246F931B" w14:textId="77777777" w:rsidR="00AD26C7" w:rsidRDefault="00AD26C7" w:rsidP="00AD26C7">
      <w:pPr>
        <w:spacing w:after="160" w:line="256" w:lineRule="auto"/>
        <w:ind w:firstLine="709"/>
        <w:jc w:val="left"/>
      </w:pPr>
    </w:p>
    <w:p w14:paraId="74954F04" w14:textId="2020C699" w:rsidR="00296E17" w:rsidRDefault="00296E17" w:rsidP="00AD26C7">
      <w:pPr>
        <w:spacing w:after="160" w:line="256" w:lineRule="auto"/>
        <w:ind w:firstLine="709"/>
        <w:jc w:val="left"/>
      </w:pPr>
      <w:r>
        <w:t>Б) Исследование Г-образного фильтра (</w:t>
      </w:r>
      <w:r>
        <w:rPr>
          <w:lang w:val="en-US"/>
        </w:rPr>
        <w:t>RC</w:t>
      </w:r>
      <w:r>
        <w:t>)</w:t>
      </w:r>
    </w:p>
    <w:p w14:paraId="1F053A3A" w14:textId="0394A9D9" w:rsidR="00296E17" w:rsidRDefault="00296E17" w:rsidP="009A3F05">
      <w:pPr>
        <w:ind w:firstLine="709"/>
        <w:jc w:val="left"/>
      </w:pPr>
      <w:r>
        <w:t xml:space="preserve">В следующем опыте подключаем Конденсатор С1 путем замыкания ключа </w:t>
      </w:r>
      <w:r>
        <w:rPr>
          <w:lang w:val="en-US"/>
        </w:rPr>
        <w:t>J</w:t>
      </w:r>
      <w:r>
        <w:t>1 , предыдущий конденсатор (С2) вывести</w:t>
      </w:r>
      <w:r w:rsidR="00AD26C7" w:rsidRPr="00AD26C7">
        <w:t>.</w:t>
      </w:r>
      <w:r>
        <w:t xml:space="preserve"> </w:t>
      </w:r>
    </w:p>
    <w:p w14:paraId="26977A98" w14:textId="77777777" w:rsidR="00296E17" w:rsidRDefault="00296E17" w:rsidP="009A3F05">
      <w:pPr>
        <w:ind w:firstLine="709"/>
        <w:jc w:val="center"/>
      </w:pPr>
    </w:p>
    <w:p w14:paraId="1C46E38D" w14:textId="77777777" w:rsidR="00296E17" w:rsidRDefault="00296E17" w:rsidP="006171B6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4C00707E" wp14:editId="47E86565">
            <wp:extent cx="5939790" cy="2632075"/>
            <wp:effectExtent l="0" t="0" r="3810" b="0"/>
            <wp:docPr id="77" name="Рисунок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452E4" w14:textId="18FC7367" w:rsidR="00296E17" w:rsidRDefault="00296E17" w:rsidP="006171B6">
      <w:pPr>
        <w:jc w:val="center"/>
      </w:pPr>
      <w:r>
        <w:t>Рисунок 7 – Схема Г</w:t>
      </w:r>
      <w:r w:rsidR="00DE3F4D">
        <w:t>–</w:t>
      </w:r>
      <w:r>
        <w:t>образного фильтра</w:t>
      </w:r>
    </w:p>
    <w:p w14:paraId="27E3FB21" w14:textId="77777777" w:rsidR="00F95FB3" w:rsidRDefault="00F95FB3" w:rsidP="006171B6">
      <w:pPr>
        <w:jc w:val="center"/>
      </w:pPr>
    </w:p>
    <w:p w14:paraId="633CD748" w14:textId="77777777" w:rsidR="00296E17" w:rsidRDefault="00296E17" w:rsidP="006171B6">
      <w:pPr>
        <w:jc w:val="center"/>
      </w:pPr>
      <w:r>
        <w:rPr>
          <w:noProof/>
          <w:lang w:eastAsia="ru-RU"/>
        </w:rPr>
        <w:drawing>
          <wp:inline distT="0" distB="0" distL="0" distR="0" wp14:anchorId="3986A271" wp14:editId="7D129F37">
            <wp:extent cx="4483100" cy="3848735"/>
            <wp:effectExtent l="0" t="0" r="0" b="0"/>
            <wp:docPr id="76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384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BD8EC" w14:textId="6372ADAF" w:rsidR="00296E17" w:rsidRDefault="00296E17" w:rsidP="006171B6">
      <w:pPr>
        <w:jc w:val="center"/>
      </w:pPr>
      <w:r>
        <w:t xml:space="preserve">Рисунок 8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375DA190" w14:textId="77777777" w:rsidR="00296E17" w:rsidRDefault="00296E17" w:rsidP="006171B6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4E72FCD6" wp14:editId="2C5A8153">
            <wp:extent cx="3801110" cy="4087495"/>
            <wp:effectExtent l="0" t="0" r="8890" b="8255"/>
            <wp:docPr id="75" name="Рисунок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110" cy="408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BE443" w14:textId="60C01CA3" w:rsidR="00296E17" w:rsidRDefault="00296E17" w:rsidP="006171B6">
      <w:pPr>
        <w:jc w:val="center"/>
      </w:pPr>
      <w:r>
        <w:t xml:space="preserve">Рисунок 9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5% нагрузки</w:t>
      </w:r>
    </w:p>
    <w:p w14:paraId="451780C4" w14:textId="77777777" w:rsidR="00764EEC" w:rsidRDefault="00764EEC" w:rsidP="009A3F05">
      <w:pPr>
        <w:ind w:firstLine="709"/>
        <w:jc w:val="center"/>
      </w:pPr>
    </w:p>
    <w:p w14:paraId="494094BD" w14:textId="77777777" w:rsidR="00296E17" w:rsidRDefault="00296E17" w:rsidP="006171B6">
      <w:pPr>
        <w:jc w:val="center"/>
      </w:pPr>
      <w:r>
        <w:rPr>
          <w:noProof/>
          <w:lang w:eastAsia="ru-RU"/>
        </w:rPr>
        <w:drawing>
          <wp:inline distT="0" distB="0" distL="0" distR="0" wp14:anchorId="27200FFD" wp14:editId="141237A7">
            <wp:extent cx="4312920" cy="3732530"/>
            <wp:effectExtent l="0" t="0" r="0" b="1270"/>
            <wp:docPr id="74" name="Рисунок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732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6EB8E" w14:textId="25117D3B" w:rsidR="00296E17" w:rsidRDefault="00296E17" w:rsidP="006171B6">
      <w:pPr>
        <w:jc w:val="center"/>
      </w:pPr>
      <w:r>
        <w:t xml:space="preserve">Рисунок 10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31D778B5" w14:textId="77777777" w:rsidR="00296E17" w:rsidRDefault="00296E17" w:rsidP="006171B6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9EDB3DF" wp14:editId="4F1A4050">
            <wp:extent cx="3964940" cy="4237355"/>
            <wp:effectExtent l="0" t="0" r="0" b="0"/>
            <wp:docPr id="73" name="Рисунок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940" cy="423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D740B8" w14:textId="21581D2D" w:rsidR="00296E17" w:rsidRDefault="00296E17" w:rsidP="00832BCF">
      <w:pPr>
        <w:jc w:val="center"/>
      </w:pPr>
      <w:r>
        <w:t xml:space="preserve">Рисунок 11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4DDAA0D8" w14:textId="77777777" w:rsidR="00296E17" w:rsidRDefault="00296E17" w:rsidP="006171B6"/>
    <w:p w14:paraId="57595BAE" w14:textId="77777777" w:rsidR="00296E17" w:rsidRDefault="00296E17" w:rsidP="006171B6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2DB8C7A2" wp14:editId="24CF62DA">
            <wp:extent cx="4578985" cy="2750185"/>
            <wp:effectExtent l="0" t="0" r="12065" b="12065"/>
            <wp:docPr id="71" name="Диаграмма 7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1A1EFA8E" w14:textId="77777777" w:rsidR="00296E17" w:rsidRDefault="00296E17" w:rsidP="006171B6">
      <w:pPr>
        <w:jc w:val="center"/>
      </w:pPr>
      <w:r>
        <w:t xml:space="preserve">Рисунок 12 – Полученные характеристики </w:t>
      </w:r>
      <w:r>
        <w:rPr>
          <w:lang w:val="en-US"/>
        </w:rPr>
        <w:t>RC</w:t>
      </w:r>
      <w:r>
        <w:t>-фильтра</w:t>
      </w:r>
    </w:p>
    <w:p w14:paraId="317ED2FB" w14:textId="77777777" w:rsidR="00296E17" w:rsidRDefault="00296E17" w:rsidP="009A3F05">
      <w:pPr>
        <w:spacing w:after="160" w:line="256" w:lineRule="auto"/>
        <w:ind w:firstLine="709"/>
        <w:jc w:val="left"/>
        <w:rPr>
          <w:b/>
        </w:rPr>
      </w:pPr>
      <w:r>
        <w:rPr>
          <w:b/>
        </w:rPr>
        <w:br w:type="page"/>
      </w:r>
    </w:p>
    <w:p w14:paraId="6970C644" w14:textId="77777777" w:rsidR="00296E17" w:rsidRPr="006171B6" w:rsidRDefault="00296E17" w:rsidP="009A3F05">
      <w:pPr>
        <w:ind w:firstLine="709"/>
        <w:rPr>
          <w:bCs/>
        </w:rPr>
      </w:pPr>
      <w:r w:rsidRPr="006171B6">
        <w:rPr>
          <w:bCs/>
        </w:rPr>
        <w:lastRenderedPageBreak/>
        <w:t>Вывод:</w:t>
      </w:r>
    </w:p>
    <w:p w14:paraId="26730BCD" w14:textId="77777777" w:rsidR="00296E17" w:rsidRDefault="00296E17" w:rsidP="009A3F05">
      <w:pPr>
        <w:ind w:firstLine="709"/>
      </w:pPr>
      <w:r>
        <w:t xml:space="preserve">В маломощных выпрямителях часто вместо дросселя фильтра ставят сопротивление </w:t>
      </w:r>
      <w:proofErr w:type="spellStart"/>
      <w:r>
        <w:t>R</w:t>
      </w:r>
      <w:r w:rsidRPr="006171B6">
        <w:rPr>
          <w:vertAlign w:val="subscript"/>
        </w:rPr>
        <w:t>ф</w:t>
      </w:r>
      <w:proofErr w:type="spellEnd"/>
      <w:r>
        <w:t xml:space="preserve">. В таком RC-фильтре на сопротивлении </w:t>
      </w:r>
      <w:proofErr w:type="spellStart"/>
      <w:r>
        <w:t>Rф</w:t>
      </w:r>
      <w:proofErr w:type="spellEnd"/>
      <w:r>
        <w:t>, кроме переменной составляющей, также падает часть постоянной составляющей выпрямленного напряжения.</w:t>
      </w:r>
    </w:p>
    <w:p w14:paraId="26987CEF" w14:textId="77777777" w:rsidR="00296E17" w:rsidRDefault="00296E17" w:rsidP="009A3F05">
      <w:pPr>
        <w:ind w:firstLine="709"/>
      </w:pPr>
      <w:r>
        <w:t>К.П.Д. такого фильтра меньше, чем LC-фильтра. Однако RC-фильтры имеют меньшие габаритные размеры и стоимость. Применяются RC-фильтры в маломощных выпрямителях, работающих, как правило, на статическую нагрузку.</w:t>
      </w:r>
    </w:p>
    <w:p w14:paraId="42FD9EE9" w14:textId="34A2A4E1" w:rsidR="00296E17" w:rsidRDefault="00296E17" w:rsidP="009A3F05">
      <w:pPr>
        <w:spacing w:after="160" w:line="256" w:lineRule="auto"/>
        <w:ind w:firstLine="709"/>
        <w:jc w:val="left"/>
      </w:pPr>
    </w:p>
    <w:p w14:paraId="16C6326E" w14:textId="5E9C08BA" w:rsidR="00296E17" w:rsidRDefault="00296E17" w:rsidP="009A3F05">
      <w:pPr>
        <w:ind w:firstLine="709"/>
      </w:pPr>
      <w:r>
        <w:t>В) Исследование П образного фильтра</w:t>
      </w:r>
    </w:p>
    <w:p w14:paraId="4C895B02" w14:textId="77777777" w:rsidR="00296E17" w:rsidRDefault="00296E17" w:rsidP="009A3F05">
      <w:pPr>
        <w:ind w:firstLine="709"/>
      </w:pPr>
      <w:r>
        <w:t>В данном опыте конденсаторы  С1 и С2 вводятся в схему вместе :</w:t>
      </w:r>
    </w:p>
    <w:p w14:paraId="4C754CA5" w14:textId="77777777" w:rsidR="00296E17" w:rsidRDefault="00296E17" w:rsidP="009A3F05">
      <w:pPr>
        <w:ind w:firstLine="709"/>
      </w:pPr>
    </w:p>
    <w:p w14:paraId="4B0A2584" w14:textId="77777777" w:rsidR="00296E17" w:rsidRDefault="00296E17" w:rsidP="00321535">
      <w:pPr>
        <w:jc w:val="center"/>
      </w:pPr>
      <w:r>
        <w:rPr>
          <w:noProof/>
          <w:lang w:eastAsia="ru-RU"/>
        </w:rPr>
        <w:drawing>
          <wp:inline distT="0" distB="0" distL="0" distR="0" wp14:anchorId="4310063C" wp14:editId="58CBF8BF">
            <wp:extent cx="5939790" cy="2516505"/>
            <wp:effectExtent l="0" t="0" r="3810" b="0"/>
            <wp:docPr id="70" name="Рисунок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516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E0F0B" w14:textId="3B49F158" w:rsidR="00296E17" w:rsidRDefault="00296E17" w:rsidP="00321535">
      <w:pPr>
        <w:jc w:val="center"/>
      </w:pPr>
      <w:r>
        <w:t>Рисунок 13 – Схема П</w:t>
      </w:r>
      <w:r w:rsidR="00DE3F4D">
        <w:t>–</w:t>
      </w:r>
      <w:r>
        <w:t>образного фильтра</w:t>
      </w:r>
    </w:p>
    <w:p w14:paraId="50A40DE2" w14:textId="77777777" w:rsidR="00296E17" w:rsidRDefault="00296E17" w:rsidP="00321535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2412A622" wp14:editId="7A7C2BA8">
            <wp:extent cx="4667250" cy="3998595"/>
            <wp:effectExtent l="0" t="0" r="0" b="1905"/>
            <wp:docPr id="69" name="Рисунок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99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57EBA" w14:textId="2637BDC5" w:rsidR="00296E17" w:rsidRDefault="00296E17" w:rsidP="00321535">
      <w:pPr>
        <w:jc w:val="center"/>
      </w:pPr>
      <w:r>
        <w:t xml:space="preserve">Рисунок 14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4377E5B7" w14:textId="77777777" w:rsidR="00321535" w:rsidRDefault="00321535" w:rsidP="00321535">
      <w:pPr>
        <w:jc w:val="center"/>
      </w:pPr>
    </w:p>
    <w:p w14:paraId="0DCB876E" w14:textId="77777777" w:rsidR="00296E17" w:rsidRDefault="00296E17" w:rsidP="00321535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08A3CCE9" wp14:editId="0EF8CA4F">
            <wp:extent cx="3664585" cy="3923665"/>
            <wp:effectExtent l="0" t="0" r="0" b="635"/>
            <wp:docPr id="68" name="Рисунок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4585" cy="392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742FA" w14:textId="2B1CF374" w:rsidR="00296E17" w:rsidRDefault="00296E17" w:rsidP="00321535">
      <w:pPr>
        <w:jc w:val="center"/>
      </w:pPr>
      <w:r>
        <w:t xml:space="preserve">Рисунок 15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1B715D9E" w14:textId="77777777" w:rsidR="00296E17" w:rsidRDefault="00296E17" w:rsidP="00321535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7975ECFF" wp14:editId="3C11EA99">
            <wp:extent cx="4189730" cy="3637280"/>
            <wp:effectExtent l="0" t="0" r="1270" b="1270"/>
            <wp:docPr id="67" name="Рисунок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730" cy="363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14658" w14:textId="69A5A341" w:rsidR="00296E17" w:rsidRDefault="00296E17" w:rsidP="00321535">
      <w:pPr>
        <w:jc w:val="center"/>
      </w:pPr>
      <w:r>
        <w:t xml:space="preserve">Рисунок 16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1274F62B" w14:textId="77777777" w:rsidR="00321535" w:rsidRDefault="00321535" w:rsidP="00321535">
      <w:pPr>
        <w:jc w:val="center"/>
      </w:pPr>
    </w:p>
    <w:p w14:paraId="029496E8" w14:textId="77777777" w:rsidR="00296E17" w:rsidRDefault="00296E17" w:rsidP="00321535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661C215" wp14:editId="3F5F5295">
            <wp:extent cx="4025900" cy="4285615"/>
            <wp:effectExtent l="0" t="0" r="0" b="635"/>
            <wp:docPr id="66" name="Рисунок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428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907C2" w14:textId="3547D0D3" w:rsidR="00321535" w:rsidRDefault="00296E17" w:rsidP="00936F47">
      <w:pPr>
        <w:jc w:val="center"/>
        <w:rPr>
          <w:lang w:val="en-US"/>
        </w:rPr>
      </w:pPr>
      <w:r>
        <w:t xml:space="preserve">Рисунок 17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2D0065CC" w14:textId="77777777" w:rsidR="00296E17" w:rsidRDefault="00296E17" w:rsidP="00321535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3821C1B5" wp14:editId="0211213D">
            <wp:extent cx="4578985" cy="2750185"/>
            <wp:effectExtent l="0" t="0" r="12065" b="12065"/>
            <wp:docPr id="64" name="Диаграмма 6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14:paraId="034E0221" w14:textId="77777777" w:rsidR="00296E17" w:rsidRDefault="00296E17" w:rsidP="00321535">
      <w:pPr>
        <w:jc w:val="center"/>
      </w:pPr>
      <w:r>
        <w:t xml:space="preserve">Рисунок 18 – Полученные характеристики </w:t>
      </w:r>
      <w:r>
        <w:rPr>
          <w:lang w:val="en-US"/>
        </w:rPr>
        <w:t>CRC</w:t>
      </w:r>
      <w:r w:rsidRPr="00296E17">
        <w:t xml:space="preserve"> </w:t>
      </w:r>
      <w:r>
        <w:t>фильтра</w:t>
      </w:r>
    </w:p>
    <w:p w14:paraId="62B4563F" w14:textId="77777777" w:rsidR="00296E17" w:rsidRDefault="00296E17" w:rsidP="009A3F05">
      <w:pPr>
        <w:ind w:firstLine="709"/>
      </w:pPr>
    </w:p>
    <w:p w14:paraId="5F250048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>Г) Исследование индуктивного сглаживающего фильтра</w:t>
      </w:r>
    </w:p>
    <w:p w14:paraId="2988A1E6" w14:textId="61D28B74" w:rsidR="00296E17" w:rsidRDefault="00296E17" w:rsidP="009A3F05">
      <w:pPr>
        <w:ind w:firstLine="709"/>
        <w:jc w:val="left"/>
        <w:rPr>
          <w:bCs/>
        </w:rPr>
      </w:pPr>
      <w:r>
        <w:rPr>
          <w:bCs/>
        </w:rPr>
        <w:t xml:space="preserve">Отключить оба конденсатора путем размыкания ключей </w:t>
      </w:r>
      <w:r>
        <w:rPr>
          <w:bCs/>
          <w:lang w:val="en-US"/>
        </w:rPr>
        <w:t>J</w:t>
      </w:r>
      <w:r>
        <w:rPr>
          <w:bCs/>
        </w:rPr>
        <w:t>1,</w:t>
      </w:r>
      <w:r>
        <w:rPr>
          <w:bCs/>
          <w:lang w:val="en-US"/>
        </w:rPr>
        <w:t>J</w:t>
      </w:r>
      <w:r>
        <w:rPr>
          <w:bCs/>
        </w:rPr>
        <w:t>2</w:t>
      </w:r>
    </w:p>
    <w:p w14:paraId="653CCF22" w14:textId="77777777" w:rsidR="009C3892" w:rsidRDefault="009C3892" w:rsidP="009A3F05">
      <w:pPr>
        <w:ind w:firstLine="709"/>
        <w:jc w:val="left"/>
        <w:rPr>
          <w:bCs/>
        </w:rPr>
      </w:pPr>
    </w:p>
    <w:p w14:paraId="79B7C2ED" w14:textId="77777777" w:rsidR="00296E17" w:rsidRDefault="00296E17" w:rsidP="009C3892">
      <w:pPr>
        <w:jc w:val="center"/>
        <w:rPr>
          <w:szCs w:val="22"/>
          <w:lang w:val="en-US"/>
        </w:rPr>
      </w:pPr>
      <w:r>
        <w:rPr>
          <w:noProof/>
          <w:lang w:eastAsia="ru-RU"/>
        </w:rPr>
        <w:drawing>
          <wp:inline distT="0" distB="0" distL="0" distR="0" wp14:anchorId="6634C486" wp14:editId="11643EB2">
            <wp:extent cx="5939790" cy="3016885"/>
            <wp:effectExtent l="0" t="0" r="3810" b="0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01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DFE27" w14:textId="77777777" w:rsidR="00296E17" w:rsidRDefault="00296E17" w:rsidP="009C3892">
      <w:pPr>
        <w:jc w:val="center"/>
      </w:pPr>
      <w:r>
        <w:t>Рисунок 19 – Схема индуктивного сглаживающего фильтра</w:t>
      </w:r>
    </w:p>
    <w:p w14:paraId="28CBE1FB" w14:textId="77777777" w:rsidR="00296E17" w:rsidRDefault="00296E17" w:rsidP="009C3892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4DC6005D" wp14:editId="4008D77C">
            <wp:extent cx="4285615" cy="3998595"/>
            <wp:effectExtent l="0" t="0" r="635" b="1905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615" cy="399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91C6C" w14:textId="484F267F" w:rsidR="00296E17" w:rsidRDefault="00296E17" w:rsidP="009C3892">
      <w:pPr>
        <w:jc w:val="center"/>
      </w:pPr>
      <w:r>
        <w:t xml:space="preserve">Рисунок 20 </w:t>
      </w:r>
      <w:r w:rsidR="00DE3F4D">
        <w:t>–</w:t>
      </w:r>
      <w:r>
        <w:t xml:space="preserve"> Осциллограф (2) –5% нагрузки </w:t>
      </w:r>
    </w:p>
    <w:p w14:paraId="1F84BA51" w14:textId="77777777" w:rsidR="009C3892" w:rsidRDefault="009C3892" w:rsidP="009C3892">
      <w:pPr>
        <w:jc w:val="center"/>
      </w:pPr>
    </w:p>
    <w:p w14:paraId="62B42496" w14:textId="77777777" w:rsidR="00296E17" w:rsidRDefault="00296E17" w:rsidP="009C3892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2E3F98DF" wp14:editId="58D88145">
            <wp:extent cx="4380865" cy="4012565"/>
            <wp:effectExtent l="0" t="0" r="635" b="6985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865" cy="4012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C8807" w14:textId="4FA97DE8" w:rsidR="00296E17" w:rsidRDefault="00296E17" w:rsidP="009C3892">
      <w:pPr>
        <w:jc w:val="center"/>
      </w:pPr>
      <w:r>
        <w:t xml:space="preserve">Рисунок 21 </w:t>
      </w:r>
      <w:r w:rsidR="00DE3F4D">
        <w:t>–</w:t>
      </w:r>
      <w:r>
        <w:t xml:space="preserve"> Осциллограф (1) –5% нагрузки </w:t>
      </w:r>
    </w:p>
    <w:p w14:paraId="142B3FD9" w14:textId="77777777" w:rsidR="00296E17" w:rsidRDefault="00296E17" w:rsidP="007E0A8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04E4213E" wp14:editId="3EDBED96">
            <wp:extent cx="4121785" cy="3848735"/>
            <wp:effectExtent l="0" t="0" r="0" b="0"/>
            <wp:docPr id="60" name="Рисунок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785" cy="384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D305D" w14:textId="33BE3CA1" w:rsidR="00296E17" w:rsidRDefault="00296E17" w:rsidP="007E0A8F">
      <w:pPr>
        <w:jc w:val="center"/>
      </w:pPr>
      <w:r>
        <w:t xml:space="preserve">Рисунок 22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2428AD3A" w14:textId="77777777" w:rsidR="007E0A8F" w:rsidRDefault="007E0A8F" w:rsidP="007E0A8F">
      <w:pPr>
        <w:jc w:val="center"/>
      </w:pPr>
    </w:p>
    <w:p w14:paraId="78753307" w14:textId="77777777" w:rsidR="00296E17" w:rsidRDefault="00296E17" w:rsidP="007E0A8F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63677D3" wp14:editId="429F9572">
            <wp:extent cx="4544695" cy="4162425"/>
            <wp:effectExtent l="0" t="0" r="8255" b="9525"/>
            <wp:docPr id="59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695" cy="41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B83A0" w14:textId="7FB48A19" w:rsidR="000A5769" w:rsidRDefault="00296E17" w:rsidP="006C31C5">
      <w:pPr>
        <w:jc w:val="center"/>
      </w:pPr>
      <w:r>
        <w:t xml:space="preserve">Рисунок 23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222689A0" w14:textId="77777777" w:rsidR="00296E17" w:rsidRDefault="00296E17" w:rsidP="005D3A38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5D68BC1" wp14:editId="18192005">
            <wp:extent cx="4428859" cy="2660018"/>
            <wp:effectExtent l="0" t="0" r="10160" b="6985"/>
            <wp:docPr id="57" name="Диаграмма 5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3B7A85A2" w14:textId="37457EFC" w:rsidR="00296E17" w:rsidRDefault="00296E17" w:rsidP="005D3A38">
      <w:pPr>
        <w:jc w:val="center"/>
      </w:pPr>
      <w:r>
        <w:t>Рисунок 24 – полученные характеристики индуктивного сглаживающего фильтра</w:t>
      </w:r>
    </w:p>
    <w:p w14:paraId="00256198" w14:textId="77777777" w:rsidR="005D3A38" w:rsidRDefault="005D3A38" w:rsidP="009A3F05">
      <w:pPr>
        <w:ind w:firstLine="709"/>
        <w:jc w:val="center"/>
      </w:pPr>
    </w:p>
    <w:p w14:paraId="66656EC4" w14:textId="70F7AEA2" w:rsidR="00296E17" w:rsidRPr="000A5769" w:rsidRDefault="002B6F7B" w:rsidP="009A3F05">
      <w:pPr>
        <w:ind w:firstLine="709"/>
        <w:jc w:val="center"/>
        <w:rPr>
          <w:i/>
        </w:rPr>
      </w:pPr>
      <m:oMathPara>
        <m:oMath>
          <m:sSub>
            <m:sSub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sSubPr>
            <m:e>
              <m:r>
                <m:rPr>
                  <m:nor/>
                </m:rPr>
                <m:t>k</m:t>
              </m:r>
            </m:e>
            <m:sub>
              <m:r>
                <m:rPr>
                  <m:nor/>
                </m:rPr>
                <m:t>сг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fPr>
            <m:num>
              <m:r>
                <m:rPr>
                  <m:nor/>
                </m:rPr>
                <m:t>0,2</m:t>
              </m:r>
            </m:num>
            <m:den>
              <m:r>
                <m:rPr>
                  <m:nor/>
                </m:rPr>
                <m:t>0,4</m:t>
              </m:r>
            </m:den>
          </m:f>
          <m:r>
            <m:rPr>
              <m:nor/>
            </m:rPr>
            <m:t>=0,5</m:t>
          </m:r>
        </m:oMath>
      </m:oMathPara>
    </w:p>
    <w:p w14:paraId="51A890DF" w14:textId="77777777" w:rsidR="005D3A38" w:rsidRDefault="005D3A38" w:rsidP="009A3F05">
      <w:pPr>
        <w:ind w:firstLine="709"/>
        <w:rPr>
          <w:bCs/>
        </w:rPr>
      </w:pPr>
    </w:p>
    <w:p w14:paraId="1BBF5C1D" w14:textId="32A07B57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Д) Исследование Г- образного </w:t>
      </w:r>
      <w:r>
        <w:rPr>
          <w:bCs/>
          <w:lang w:val="en-US"/>
        </w:rPr>
        <w:t>L</w:t>
      </w:r>
      <w:r>
        <w:rPr>
          <w:bCs/>
        </w:rPr>
        <w:t>C фильтра</w:t>
      </w:r>
    </w:p>
    <w:p w14:paraId="173D8427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Вводим в цепь конденсатор С2 (замыкаем </w:t>
      </w:r>
      <w:r>
        <w:rPr>
          <w:bCs/>
          <w:lang w:val="en-US"/>
        </w:rPr>
        <w:t>J</w:t>
      </w:r>
      <w:r>
        <w:rPr>
          <w:bCs/>
        </w:rPr>
        <w:t>2):</w:t>
      </w:r>
    </w:p>
    <w:p w14:paraId="2E0387D0" w14:textId="77777777" w:rsidR="00296E17" w:rsidRDefault="00296E17" w:rsidP="009A3F05">
      <w:pPr>
        <w:ind w:firstLine="709"/>
        <w:jc w:val="center"/>
        <w:rPr>
          <w:szCs w:val="22"/>
        </w:rPr>
      </w:pPr>
    </w:p>
    <w:p w14:paraId="587E0084" w14:textId="77777777" w:rsidR="00296E17" w:rsidRDefault="00296E17" w:rsidP="005D3A38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687ADB2B" wp14:editId="16B44263">
            <wp:extent cx="4926936" cy="2621000"/>
            <wp:effectExtent l="0" t="0" r="7620" b="8255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567" cy="2626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6AC81" w14:textId="6EFEB84C" w:rsidR="00296E17" w:rsidRDefault="00296E17" w:rsidP="005D3A38">
      <w:pPr>
        <w:jc w:val="center"/>
      </w:pPr>
      <w:r>
        <w:t>Рисунок 25 – Схема Г</w:t>
      </w:r>
      <w:r w:rsidR="006C31C5">
        <w:t>-</w:t>
      </w:r>
      <w:r>
        <w:t xml:space="preserve">образного </w:t>
      </w:r>
      <w:r>
        <w:rPr>
          <w:lang w:val="en-US"/>
        </w:rPr>
        <w:t>LC</w:t>
      </w:r>
      <w:r>
        <w:t xml:space="preserve"> фильтра</w:t>
      </w:r>
    </w:p>
    <w:p w14:paraId="2B269AB4" w14:textId="77777777" w:rsidR="00296E17" w:rsidRDefault="00296E17" w:rsidP="00B95D85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72DFEA93" wp14:editId="133701BE">
            <wp:extent cx="4298950" cy="4039870"/>
            <wp:effectExtent l="0" t="0" r="635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950" cy="4039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9A96F" w14:textId="06317AA8" w:rsidR="00296E17" w:rsidRDefault="00296E17" w:rsidP="00B95D85">
      <w:pPr>
        <w:jc w:val="center"/>
      </w:pPr>
      <w:r>
        <w:t xml:space="preserve">Рисунок 26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333B2193" w14:textId="77777777" w:rsidR="00B95D85" w:rsidRDefault="00B95D85" w:rsidP="00B95D85">
      <w:pPr>
        <w:jc w:val="center"/>
      </w:pPr>
    </w:p>
    <w:p w14:paraId="24B5CA16" w14:textId="77777777" w:rsidR="00296E17" w:rsidRDefault="00296E17" w:rsidP="00B95D85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404A7EB6" wp14:editId="5ED7DBD2">
            <wp:extent cx="4305850" cy="3974165"/>
            <wp:effectExtent l="0" t="0" r="0" b="762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678" cy="3977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681C3" w14:textId="60E8F6CE" w:rsidR="00296E17" w:rsidRDefault="00296E17" w:rsidP="00B95D85">
      <w:pPr>
        <w:jc w:val="center"/>
      </w:pPr>
      <w:r>
        <w:t xml:space="preserve">Рисунок 27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137D0988" w14:textId="77777777" w:rsidR="00296E17" w:rsidRDefault="00296E17" w:rsidP="00B95D85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6C2721E" wp14:editId="382D0DFC">
            <wp:extent cx="4441124" cy="4148920"/>
            <wp:effectExtent l="0" t="0" r="0" b="4445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134" cy="4151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36B44" w14:textId="3FA5E9CE" w:rsidR="00296E17" w:rsidRDefault="00296E17" w:rsidP="00B95D85">
      <w:pPr>
        <w:jc w:val="center"/>
      </w:pPr>
      <w:r>
        <w:t xml:space="preserve">Рисунок 28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5B0767CA" w14:textId="77777777" w:rsidR="00B95D85" w:rsidRDefault="00B95D85" w:rsidP="00B95D85">
      <w:pPr>
        <w:jc w:val="center"/>
      </w:pPr>
    </w:p>
    <w:p w14:paraId="3596E6C5" w14:textId="77777777" w:rsidR="00296E17" w:rsidRDefault="00296E17" w:rsidP="00B95D85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5007EB10" wp14:editId="57B643A2">
            <wp:extent cx="4114563" cy="3765922"/>
            <wp:effectExtent l="0" t="0" r="635" b="635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883" cy="3777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FEFF3" w14:textId="03CED5D0" w:rsidR="00296E17" w:rsidRDefault="00296E17" w:rsidP="00B95D85">
      <w:pPr>
        <w:jc w:val="center"/>
      </w:pPr>
      <w:r>
        <w:t xml:space="preserve">Рисунок 29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501DCBD0" w14:textId="77777777" w:rsidR="00296E17" w:rsidRDefault="00296E17" w:rsidP="00264667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5A2DFB09" wp14:editId="310473B8">
            <wp:extent cx="4578985" cy="2750185"/>
            <wp:effectExtent l="0" t="0" r="12065" b="12065"/>
            <wp:docPr id="54" name="Диаграмма 5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8"/>
              </a:graphicData>
            </a:graphic>
          </wp:inline>
        </w:drawing>
      </w:r>
    </w:p>
    <w:p w14:paraId="2220C587" w14:textId="77777777" w:rsidR="00296E17" w:rsidRDefault="00296E17" w:rsidP="00264667">
      <w:pPr>
        <w:jc w:val="center"/>
      </w:pPr>
      <w:r>
        <w:t xml:space="preserve">Рисунок 30 – Полученные характеристики Г-образного </w:t>
      </w:r>
      <w:r>
        <w:rPr>
          <w:lang w:val="en-US"/>
        </w:rPr>
        <w:t>LC</w:t>
      </w:r>
      <w:r w:rsidRPr="00296E17">
        <w:t xml:space="preserve"> </w:t>
      </w:r>
      <w:r>
        <w:t>фильтра</w:t>
      </w:r>
    </w:p>
    <w:p w14:paraId="5E469326" w14:textId="77777777" w:rsidR="00296E17" w:rsidRDefault="00296E17" w:rsidP="009A3F05">
      <w:pPr>
        <w:ind w:firstLine="709"/>
      </w:pPr>
    </w:p>
    <w:p w14:paraId="009F3CA8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Е) Исследование П- образного </w:t>
      </w:r>
      <w:r>
        <w:rPr>
          <w:bCs/>
          <w:lang w:val="en-US"/>
        </w:rPr>
        <w:t>CL</w:t>
      </w:r>
      <w:r>
        <w:rPr>
          <w:bCs/>
        </w:rPr>
        <w:t>C фильтра</w:t>
      </w:r>
    </w:p>
    <w:p w14:paraId="77E6B652" w14:textId="1B05F3A9" w:rsidR="00296E17" w:rsidRDefault="00296E17" w:rsidP="009A3F05">
      <w:pPr>
        <w:ind w:firstLine="709"/>
      </w:pPr>
      <w:r>
        <w:t>Вводим оба конденсатора (С1,С2) в цепь :</w:t>
      </w:r>
    </w:p>
    <w:p w14:paraId="4E614E9E" w14:textId="77777777" w:rsidR="00264667" w:rsidRDefault="00264667" w:rsidP="009A3F05">
      <w:pPr>
        <w:ind w:firstLine="709"/>
        <w:rPr>
          <w:szCs w:val="22"/>
        </w:rPr>
      </w:pPr>
    </w:p>
    <w:p w14:paraId="68ED57F5" w14:textId="77777777" w:rsidR="00296E17" w:rsidRDefault="00296E17" w:rsidP="00264667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2D81F75" wp14:editId="083B752B">
            <wp:extent cx="5939790" cy="2963545"/>
            <wp:effectExtent l="0" t="0" r="3810" b="8255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4343B" w14:textId="77777777" w:rsidR="00296E17" w:rsidRDefault="00296E17" w:rsidP="00264667">
      <w:pPr>
        <w:jc w:val="center"/>
      </w:pPr>
      <w:r>
        <w:t>Рисунок 31 – Схема П-образного фильтра</w:t>
      </w:r>
    </w:p>
    <w:p w14:paraId="5D64C0A8" w14:textId="77777777" w:rsidR="00296E17" w:rsidRDefault="00296E17" w:rsidP="000D7A4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C0AA5CB" wp14:editId="6F875F45">
            <wp:extent cx="4401185" cy="4087495"/>
            <wp:effectExtent l="0" t="0" r="0" b="8255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1185" cy="408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FC55E" w14:textId="1C395F87" w:rsidR="00296E17" w:rsidRDefault="00296E17" w:rsidP="000D7A4F">
      <w:pPr>
        <w:jc w:val="center"/>
      </w:pPr>
      <w:r>
        <w:t xml:space="preserve">Рисунок 32 </w:t>
      </w:r>
      <w:r w:rsidR="00926568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 5% нагрузки </w:t>
      </w:r>
    </w:p>
    <w:p w14:paraId="678C90CF" w14:textId="77777777" w:rsidR="000D7A4F" w:rsidRDefault="000D7A4F" w:rsidP="000D7A4F">
      <w:pPr>
        <w:jc w:val="center"/>
      </w:pPr>
    </w:p>
    <w:p w14:paraId="1283AD46" w14:textId="77777777" w:rsidR="00296E17" w:rsidRDefault="00296E17" w:rsidP="000D7A4F">
      <w:pPr>
        <w:jc w:val="center"/>
      </w:pPr>
      <w:r>
        <w:rPr>
          <w:noProof/>
          <w:lang w:eastAsia="ru-RU"/>
        </w:rPr>
        <w:drawing>
          <wp:inline distT="0" distB="0" distL="0" distR="0" wp14:anchorId="375EC417" wp14:editId="49958118">
            <wp:extent cx="4312920" cy="3964940"/>
            <wp:effectExtent l="0" t="0" r="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2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96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B0F4C" w14:textId="18D2B067" w:rsidR="00296E17" w:rsidRDefault="00296E17" w:rsidP="000D7A4F">
      <w:pPr>
        <w:jc w:val="center"/>
      </w:pPr>
      <w:r>
        <w:t xml:space="preserve">Рисунок 33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37A6D1A4" w14:textId="77777777" w:rsidR="00296E17" w:rsidRDefault="00296E17" w:rsidP="000D7A4F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07864E4A" wp14:editId="467614D2">
            <wp:extent cx="4333240" cy="4025900"/>
            <wp:effectExtent l="0" t="0" r="0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402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56429" w14:textId="310AF589" w:rsidR="00296E17" w:rsidRDefault="00296E17" w:rsidP="000D7A4F">
      <w:pPr>
        <w:jc w:val="center"/>
      </w:pPr>
      <w:r>
        <w:t xml:space="preserve">Рисунок 34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 </w:t>
      </w:r>
      <w:r>
        <w:rPr>
          <w:lang w:val="en-US"/>
        </w:rPr>
        <w:t>9</w:t>
      </w:r>
      <w:r>
        <w:t xml:space="preserve">5% нагрузки </w:t>
      </w:r>
    </w:p>
    <w:p w14:paraId="0C7A45D7" w14:textId="77777777" w:rsidR="000D7A4F" w:rsidRDefault="000D7A4F" w:rsidP="000D7A4F">
      <w:pPr>
        <w:jc w:val="center"/>
      </w:pPr>
    </w:p>
    <w:p w14:paraId="50A03BBB" w14:textId="77777777" w:rsidR="00296E17" w:rsidRDefault="00296E17" w:rsidP="000D7A4F">
      <w:pPr>
        <w:jc w:val="center"/>
      </w:pPr>
      <w:r>
        <w:rPr>
          <w:noProof/>
          <w:lang w:eastAsia="ru-RU"/>
        </w:rPr>
        <w:drawing>
          <wp:inline distT="0" distB="0" distL="0" distR="0" wp14:anchorId="3B098F03" wp14:editId="61814E43">
            <wp:extent cx="4380931" cy="3995166"/>
            <wp:effectExtent l="0" t="0" r="635" b="5715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8473" cy="4002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04FAC" w14:textId="6F9F6AC1" w:rsidR="00296E17" w:rsidRDefault="00296E17" w:rsidP="000D7A4F">
      <w:pPr>
        <w:jc w:val="center"/>
      </w:pPr>
      <w:r>
        <w:t xml:space="preserve">Рисунок 35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571F37E6" w14:textId="77777777" w:rsidR="00296E17" w:rsidRDefault="00296E17" w:rsidP="00BE06C4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2584FA67" wp14:editId="79870D18">
            <wp:extent cx="4578985" cy="2750185"/>
            <wp:effectExtent l="0" t="0" r="12065" b="12065"/>
            <wp:docPr id="55" name="Диаграмма 5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</wp:inline>
        </w:drawing>
      </w:r>
    </w:p>
    <w:p w14:paraId="63B060C6" w14:textId="77777777" w:rsidR="00296E17" w:rsidRDefault="00296E17" w:rsidP="00BE06C4">
      <w:pPr>
        <w:jc w:val="center"/>
      </w:pPr>
      <w:r>
        <w:t xml:space="preserve">Рисунок 36 – Полученные характеристики </w:t>
      </w:r>
      <w:r>
        <w:rPr>
          <w:lang w:val="en-US"/>
        </w:rPr>
        <w:t>CLC</w:t>
      </w:r>
      <w:r>
        <w:t xml:space="preserve"> фильтра</w:t>
      </w:r>
    </w:p>
    <w:p w14:paraId="007D6D31" w14:textId="275EF9DB" w:rsidR="00296E17" w:rsidRDefault="00296E17" w:rsidP="009A3F05">
      <w:pPr>
        <w:spacing w:after="160" w:line="256" w:lineRule="auto"/>
        <w:ind w:firstLine="709"/>
        <w:jc w:val="left"/>
      </w:pPr>
    </w:p>
    <w:p w14:paraId="66D29B6F" w14:textId="4B15D48D" w:rsidR="00296E17" w:rsidRPr="00DF2070" w:rsidRDefault="00296E17" w:rsidP="00DF2070">
      <w:pPr>
        <w:ind w:firstLine="709"/>
        <w:rPr>
          <w:bCs/>
          <w:color w:val="000000"/>
        </w:rPr>
      </w:pPr>
      <w:r w:rsidRPr="00DF2070">
        <w:rPr>
          <w:bCs/>
          <w:color w:val="000000"/>
        </w:rPr>
        <w:t>2</w:t>
      </w:r>
      <w:r w:rsidR="00DF2070" w:rsidRPr="00DF2070">
        <w:rPr>
          <w:bCs/>
          <w:color w:val="000000"/>
        </w:rPr>
        <w:t xml:space="preserve"> </w:t>
      </w:r>
      <w:r w:rsidRPr="00DF2070">
        <w:rPr>
          <w:bCs/>
          <w:color w:val="000000"/>
        </w:rPr>
        <w:t xml:space="preserve">Исследование сглаживающих фильтров </w:t>
      </w:r>
      <w:proofErr w:type="spellStart"/>
      <w:r w:rsidRPr="00DF2070">
        <w:rPr>
          <w:bCs/>
          <w:color w:val="000000"/>
        </w:rPr>
        <w:t>двухполупериодного</w:t>
      </w:r>
      <w:proofErr w:type="spellEnd"/>
      <w:r w:rsidRPr="00DF2070">
        <w:rPr>
          <w:bCs/>
          <w:color w:val="000000"/>
        </w:rPr>
        <w:t xml:space="preserve"> неуправляемого выпрямителя</w:t>
      </w:r>
    </w:p>
    <w:p w14:paraId="2122E858" w14:textId="77777777" w:rsidR="00DF2070" w:rsidRDefault="00DF2070" w:rsidP="009A3F05">
      <w:pPr>
        <w:ind w:firstLine="709"/>
        <w:jc w:val="center"/>
        <w:rPr>
          <w:b/>
          <w:color w:val="000000"/>
        </w:rPr>
      </w:pPr>
    </w:p>
    <w:p w14:paraId="38A1D8BA" w14:textId="77777777" w:rsidR="00296E17" w:rsidRDefault="00296E17" w:rsidP="009A3F05">
      <w:pPr>
        <w:ind w:firstLine="709"/>
        <w:jc w:val="left"/>
        <w:rPr>
          <w:b/>
          <w:color w:val="000000"/>
        </w:rPr>
      </w:pPr>
      <w:r>
        <w:rPr>
          <w:bCs/>
        </w:rPr>
        <w:t>А) Исследование RC сглаживающего фильтра</w:t>
      </w:r>
    </w:p>
    <w:p w14:paraId="34042FFD" w14:textId="6C56F8E1" w:rsidR="00296E17" w:rsidRDefault="00296E17" w:rsidP="009A3F05">
      <w:pPr>
        <w:ind w:firstLine="709"/>
      </w:pPr>
      <w:r>
        <w:t xml:space="preserve">Замыкаем ключ </w:t>
      </w:r>
      <w:r>
        <w:rPr>
          <w:lang w:val="en-US"/>
        </w:rPr>
        <w:t>J</w:t>
      </w:r>
      <w:r>
        <w:t xml:space="preserve">1 для введения в цепь С1 : </w:t>
      </w:r>
    </w:p>
    <w:p w14:paraId="5F96CAEB" w14:textId="77777777" w:rsidR="00A26747" w:rsidRDefault="00A26747" w:rsidP="009A3F05">
      <w:pPr>
        <w:ind w:firstLine="709"/>
        <w:rPr>
          <w:szCs w:val="22"/>
        </w:rPr>
      </w:pPr>
    </w:p>
    <w:p w14:paraId="1FB1BD47" w14:textId="77777777" w:rsidR="00296E17" w:rsidRDefault="00296E17" w:rsidP="00A26747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4D0E3D17" wp14:editId="7379082C">
            <wp:extent cx="5482590" cy="3115241"/>
            <wp:effectExtent l="0" t="0" r="3810" b="9525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109" cy="3126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70166" w14:textId="36F38AE3" w:rsidR="00296E17" w:rsidRDefault="00296E17" w:rsidP="00A26747">
      <w:pPr>
        <w:jc w:val="center"/>
      </w:pPr>
      <w:r>
        <w:t xml:space="preserve">Рисунок 37 – схема </w:t>
      </w:r>
      <w:r>
        <w:rPr>
          <w:lang w:val="en-US"/>
        </w:rPr>
        <w:t>RC</w:t>
      </w:r>
      <w:r>
        <w:t xml:space="preserve"> сглаживающего фильтра</w:t>
      </w:r>
    </w:p>
    <w:p w14:paraId="3824076C" w14:textId="77777777" w:rsidR="00A26747" w:rsidRDefault="00A26747" w:rsidP="00A26747">
      <w:pPr>
        <w:jc w:val="center"/>
      </w:pPr>
    </w:p>
    <w:p w14:paraId="07BD46CD" w14:textId="77777777" w:rsidR="00296E17" w:rsidRDefault="00296E17" w:rsidP="00A26747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32DFD6F" wp14:editId="766086BA">
            <wp:extent cx="3889375" cy="3009265"/>
            <wp:effectExtent l="0" t="0" r="0" b="635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9375" cy="300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1E86A" w14:textId="01A41769" w:rsidR="00296E17" w:rsidRDefault="00296E17" w:rsidP="00A26747">
      <w:pPr>
        <w:jc w:val="center"/>
      </w:pPr>
      <w:r>
        <w:t xml:space="preserve">Рисунок 38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–5% нагрузки </w:t>
      </w:r>
    </w:p>
    <w:p w14:paraId="0F22CA40" w14:textId="77777777" w:rsidR="00787EC4" w:rsidRDefault="00787EC4" w:rsidP="00A26747">
      <w:pPr>
        <w:jc w:val="center"/>
      </w:pPr>
    </w:p>
    <w:p w14:paraId="784DE37D" w14:textId="77777777" w:rsidR="00296E17" w:rsidRDefault="00296E17" w:rsidP="00926568">
      <w:pPr>
        <w:jc w:val="center"/>
      </w:pPr>
      <w:r>
        <w:rPr>
          <w:noProof/>
          <w:lang w:eastAsia="ru-RU"/>
        </w:rPr>
        <w:drawing>
          <wp:inline distT="0" distB="0" distL="0" distR="0" wp14:anchorId="701D93FD" wp14:editId="39C34C05">
            <wp:extent cx="4019550" cy="3132455"/>
            <wp:effectExtent l="0" t="0" r="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3132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D24B7" w14:textId="0D1F3A25" w:rsidR="00296E17" w:rsidRDefault="00296E17" w:rsidP="00926568">
      <w:pPr>
        <w:jc w:val="center"/>
      </w:pPr>
      <w:r>
        <w:t xml:space="preserve">Рисунок 39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02066574" w14:textId="77777777" w:rsidR="00926568" w:rsidRDefault="00926568" w:rsidP="00926568">
      <w:pPr>
        <w:jc w:val="center"/>
      </w:pPr>
    </w:p>
    <w:p w14:paraId="7C1661CF" w14:textId="77777777" w:rsidR="00296E17" w:rsidRDefault="00296E17" w:rsidP="00926568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4482014" wp14:editId="3F25183A">
            <wp:extent cx="5029333" cy="3887376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378" cy="389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34088" w14:textId="44B5A815" w:rsidR="00296E17" w:rsidRDefault="00296E17" w:rsidP="00926568">
      <w:pPr>
        <w:jc w:val="center"/>
      </w:pPr>
      <w:r>
        <w:t xml:space="preserve">Рисунок 40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07FE00C4" w14:textId="77777777" w:rsidR="00787EC4" w:rsidRDefault="00787EC4" w:rsidP="00926568">
      <w:pPr>
        <w:jc w:val="center"/>
      </w:pPr>
    </w:p>
    <w:p w14:paraId="54BF5E79" w14:textId="77777777" w:rsidR="00296E17" w:rsidRDefault="00296E17" w:rsidP="009E504A">
      <w:pPr>
        <w:jc w:val="center"/>
      </w:pPr>
      <w:r>
        <w:rPr>
          <w:noProof/>
          <w:lang w:eastAsia="ru-RU"/>
        </w:rPr>
        <w:drawing>
          <wp:inline distT="0" distB="0" distL="0" distR="0" wp14:anchorId="53449545" wp14:editId="553B654E">
            <wp:extent cx="4538032" cy="3505354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947" cy="3510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82339" w14:textId="66EF7D38" w:rsidR="00296E17" w:rsidRDefault="00296E17" w:rsidP="009E504A">
      <w:pPr>
        <w:jc w:val="center"/>
      </w:pPr>
      <w:r>
        <w:t xml:space="preserve">Рисунок 41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01FD2D94" w14:textId="77777777" w:rsidR="009E504A" w:rsidRDefault="009E504A" w:rsidP="009E504A">
      <w:pPr>
        <w:jc w:val="center"/>
      </w:pPr>
    </w:p>
    <w:p w14:paraId="301B0644" w14:textId="77777777" w:rsidR="00296E17" w:rsidRDefault="00296E17" w:rsidP="009E504A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B68992C" wp14:editId="16C8E256">
            <wp:extent cx="4578985" cy="2750185"/>
            <wp:effectExtent l="0" t="0" r="12065" b="12065"/>
            <wp:docPr id="56" name="Диаграмма 5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0"/>
              </a:graphicData>
            </a:graphic>
          </wp:inline>
        </w:drawing>
      </w:r>
    </w:p>
    <w:p w14:paraId="17CC34E0" w14:textId="77777777" w:rsidR="00296E17" w:rsidRDefault="00296E17" w:rsidP="009E504A">
      <w:pPr>
        <w:jc w:val="center"/>
      </w:pPr>
      <w:r>
        <w:t xml:space="preserve">Рисунок 42 – Полученные характеристики </w:t>
      </w:r>
      <w:r>
        <w:rPr>
          <w:lang w:val="en-US"/>
        </w:rPr>
        <w:t>RC</w:t>
      </w:r>
      <w:r w:rsidRPr="001F0D9B">
        <w:t xml:space="preserve"> </w:t>
      </w:r>
      <w:r>
        <w:t>фильтра</w:t>
      </w:r>
    </w:p>
    <w:p w14:paraId="10152482" w14:textId="77777777" w:rsidR="00296E17" w:rsidRDefault="00296E17" w:rsidP="009A3F05">
      <w:pPr>
        <w:ind w:firstLine="709"/>
      </w:pPr>
    </w:p>
    <w:p w14:paraId="16264C5F" w14:textId="077832B3" w:rsidR="00296E17" w:rsidRPr="00616A1A" w:rsidRDefault="002B6F7B" w:rsidP="009A3F05">
      <w:pPr>
        <w:ind w:firstLine="709"/>
        <w:jc w:val="left"/>
        <w:rPr>
          <w:i/>
        </w:rPr>
      </w:pPr>
      <m:oMathPara>
        <m:oMath>
          <m:sSub>
            <m:sSub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sSubPr>
            <m:e>
              <m:r>
                <m:rPr>
                  <m:nor/>
                </m:rPr>
                <m:t>k</m:t>
              </m:r>
            </m:e>
            <m:sub>
              <m:r>
                <m:rPr>
                  <m:nor/>
                </m:rPr>
                <m:t>сг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fPr>
            <m:num>
              <m:r>
                <m:rPr>
                  <m:nor/>
                </m:rPr>
                <m:t>0,2</m:t>
              </m:r>
            </m:num>
            <m:den>
              <m:r>
                <m:rPr>
                  <m:nor/>
                </m:rPr>
                <m:t>0,4</m:t>
              </m:r>
            </m:den>
          </m:f>
          <m:r>
            <m:rPr>
              <m:nor/>
            </m:rPr>
            <m:t>=0,5</m:t>
          </m:r>
        </m:oMath>
      </m:oMathPara>
    </w:p>
    <w:p w14:paraId="643903DB" w14:textId="77777777" w:rsidR="006171B6" w:rsidRDefault="006171B6" w:rsidP="009A3F05">
      <w:pPr>
        <w:ind w:firstLine="709"/>
        <w:rPr>
          <w:bCs/>
        </w:rPr>
      </w:pPr>
    </w:p>
    <w:p w14:paraId="52E52C19" w14:textId="1FF7104C" w:rsidR="00296E17" w:rsidRDefault="00296E17" w:rsidP="009A3F05">
      <w:pPr>
        <w:ind w:firstLine="709"/>
        <w:rPr>
          <w:bCs/>
        </w:rPr>
      </w:pPr>
      <w:r>
        <w:rPr>
          <w:bCs/>
        </w:rPr>
        <w:t>Б) Исследование Г-образного RC-фильтра</w:t>
      </w:r>
    </w:p>
    <w:p w14:paraId="3CD99346" w14:textId="5CDEA086" w:rsidR="00296E17" w:rsidRDefault="00296E17" w:rsidP="009A3F05">
      <w:pPr>
        <w:ind w:firstLine="709"/>
        <w:jc w:val="left"/>
      </w:pPr>
      <w:r>
        <w:t xml:space="preserve">Размыкаем ранее замкнутый ключ </w:t>
      </w:r>
      <w:r>
        <w:rPr>
          <w:lang w:val="en-US"/>
        </w:rPr>
        <w:t>J</w:t>
      </w:r>
      <w:r>
        <w:t xml:space="preserve">1 и замыкаем </w:t>
      </w:r>
      <w:r>
        <w:rPr>
          <w:lang w:val="en-US"/>
        </w:rPr>
        <w:t>J</w:t>
      </w:r>
      <w:r>
        <w:t>2 для введения С2 :</w:t>
      </w:r>
    </w:p>
    <w:p w14:paraId="63C12898" w14:textId="77777777" w:rsidR="00F6618F" w:rsidRDefault="00F6618F" w:rsidP="009A3F05">
      <w:pPr>
        <w:ind w:firstLine="709"/>
        <w:jc w:val="left"/>
        <w:rPr>
          <w:szCs w:val="22"/>
        </w:rPr>
      </w:pPr>
    </w:p>
    <w:p w14:paraId="01F3B641" w14:textId="77777777" w:rsidR="00296E17" w:rsidRDefault="00296E17" w:rsidP="00F6618F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339FBD4F" wp14:editId="4A583971">
            <wp:extent cx="5387055" cy="3192265"/>
            <wp:effectExtent l="0" t="0" r="4445" b="8255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541" cy="3199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39C93" w14:textId="043F28FD" w:rsidR="00296E17" w:rsidRDefault="00296E17" w:rsidP="00F6618F">
      <w:pPr>
        <w:jc w:val="center"/>
      </w:pPr>
      <w:r>
        <w:t xml:space="preserve">Рисунок 43 – Схема Г-Образного </w:t>
      </w:r>
      <w:r>
        <w:rPr>
          <w:lang w:val="en-US"/>
        </w:rPr>
        <w:t>RC</w:t>
      </w:r>
      <w:r>
        <w:t xml:space="preserve"> фильтра</w:t>
      </w:r>
    </w:p>
    <w:p w14:paraId="06141641" w14:textId="77777777" w:rsidR="00F6618F" w:rsidRDefault="00F6618F" w:rsidP="00F6618F">
      <w:pPr>
        <w:jc w:val="center"/>
      </w:pPr>
    </w:p>
    <w:p w14:paraId="08BA9FC1" w14:textId="77777777" w:rsidR="00296E17" w:rsidRDefault="00296E17" w:rsidP="00F6618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132BA2FA" wp14:editId="0C181143">
            <wp:extent cx="4831080" cy="3752850"/>
            <wp:effectExtent l="0" t="0" r="762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F6C54" w14:textId="04B48CF2" w:rsidR="00296E17" w:rsidRDefault="00296E17" w:rsidP="00F6618F">
      <w:pPr>
        <w:jc w:val="center"/>
      </w:pPr>
      <w:r>
        <w:t xml:space="preserve">Рисунок 44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1D8FE1DA" w14:textId="77777777" w:rsidR="00787EC4" w:rsidRDefault="00787EC4" w:rsidP="00F6618F">
      <w:pPr>
        <w:jc w:val="center"/>
      </w:pPr>
    </w:p>
    <w:p w14:paraId="6D9D3637" w14:textId="77777777" w:rsidR="00296E17" w:rsidRDefault="00296E17" w:rsidP="00C66AEF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25AF2E9" wp14:editId="462597A1">
            <wp:extent cx="4674235" cy="3637280"/>
            <wp:effectExtent l="0" t="0" r="0" b="127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235" cy="363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5DAFC" w14:textId="29122FCF" w:rsidR="00296E17" w:rsidRDefault="00296E17" w:rsidP="00C66AEF">
      <w:pPr>
        <w:jc w:val="center"/>
      </w:pPr>
      <w:r>
        <w:t xml:space="preserve">Рисунок 45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39C0EEBE" w14:textId="77777777" w:rsidR="00C66AEF" w:rsidRDefault="00C66AEF" w:rsidP="00C66AEF">
      <w:pPr>
        <w:jc w:val="center"/>
      </w:pPr>
    </w:p>
    <w:p w14:paraId="041ECAE5" w14:textId="77777777" w:rsidR="00296E17" w:rsidRDefault="00296E17" w:rsidP="00C66AE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2B36E42A" wp14:editId="73DBEF94">
            <wp:extent cx="5049520" cy="3916680"/>
            <wp:effectExtent l="0" t="0" r="0" b="762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9520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A6266" w14:textId="33D83C0B" w:rsidR="00296E17" w:rsidRDefault="00296E17" w:rsidP="00C66AEF">
      <w:pPr>
        <w:jc w:val="center"/>
      </w:pPr>
      <w:r>
        <w:t xml:space="preserve">Рисунок 46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09842F4B" w14:textId="77777777" w:rsidR="00787EC4" w:rsidRDefault="00787EC4" w:rsidP="00C66AEF">
      <w:pPr>
        <w:jc w:val="center"/>
      </w:pPr>
    </w:p>
    <w:p w14:paraId="227DA72B" w14:textId="77777777" w:rsidR="00296E17" w:rsidRDefault="00296E17" w:rsidP="00C66AEF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5782F62D" wp14:editId="562B0E76">
            <wp:extent cx="5370195" cy="4142105"/>
            <wp:effectExtent l="0" t="0" r="1905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0195" cy="4142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2D45E" w14:textId="7CAC2179" w:rsidR="00296E17" w:rsidRDefault="00296E17" w:rsidP="00C66AEF">
      <w:pPr>
        <w:jc w:val="center"/>
      </w:pPr>
      <w:r>
        <w:t xml:space="preserve">Рисунок 47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6E80F945" w14:textId="77777777" w:rsidR="00296E17" w:rsidRDefault="00296E17" w:rsidP="00C66AEF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B7F0C3B" wp14:editId="04052F72">
            <wp:extent cx="4578985" cy="2750185"/>
            <wp:effectExtent l="0" t="0" r="12065" b="12065"/>
            <wp:docPr id="26" name="Диаграмма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6"/>
              </a:graphicData>
            </a:graphic>
          </wp:inline>
        </w:drawing>
      </w:r>
    </w:p>
    <w:p w14:paraId="64E7AFA5" w14:textId="77777777" w:rsidR="00296E17" w:rsidRDefault="00296E17" w:rsidP="00C66AEF">
      <w:pPr>
        <w:jc w:val="center"/>
        <w:rPr>
          <w:bCs/>
        </w:rPr>
      </w:pPr>
      <w:r>
        <w:rPr>
          <w:bCs/>
        </w:rPr>
        <w:t xml:space="preserve">Рисунок 48 – Полученные характеристики Г-образного </w:t>
      </w:r>
      <w:r>
        <w:rPr>
          <w:bCs/>
          <w:lang w:val="en-US"/>
        </w:rPr>
        <w:t>RC</w:t>
      </w:r>
      <w:r>
        <w:rPr>
          <w:bCs/>
        </w:rPr>
        <w:t xml:space="preserve"> фильтра</w:t>
      </w:r>
    </w:p>
    <w:p w14:paraId="274A3638" w14:textId="77777777" w:rsidR="00296E17" w:rsidRDefault="00296E17" w:rsidP="009A3F05">
      <w:pPr>
        <w:ind w:firstLine="709"/>
        <w:rPr>
          <w:bCs/>
        </w:rPr>
      </w:pPr>
    </w:p>
    <w:p w14:paraId="018FDD63" w14:textId="0CCEC2D6" w:rsidR="00296E17" w:rsidRDefault="00296E17" w:rsidP="009A3F05">
      <w:pPr>
        <w:ind w:firstLine="709"/>
        <w:jc w:val="left"/>
        <w:rPr>
          <w:bCs/>
        </w:rPr>
      </w:pPr>
      <w:r>
        <w:rPr>
          <w:bCs/>
        </w:rPr>
        <w:t>В) Исследование П</w:t>
      </w:r>
      <w:r w:rsidR="00DE3F4D">
        <w:rPr>
          <w:bCs/>
        </w:rPr>
        <w:t>–</w:t>
      </w:r>
      <w:r>
        <w:rPr>
          <w:bCs/>
        </w:rPr>
        <w:t>образного RC-фильтра</w:t>
      </w:r>
    </w:p>
    <w:p w14:paraId="072CC748" w14:textId="2E7DEF3A" w:rsidR="00296E17" w:rsidRDefault="00296E17" w:rsidP="009A3F05">
      <w:pPr>
        <w:ind w:firstLine="709"/>
        <w:jc w:val="left"/>
        <w:rPr>
          <w:bCs/>
        </w:rPr>
      </w:pPr>
      <w:r>
        <w:rPr>
          <w:bCs/>
        </w:rPr>
        <w:t xml:space="preserve"> К подключенному конденсатору С2 подключаем С1 :</w:t>
      </w:r>
    </w:p>
    <w:p w14:paraId="304F57FE" w14:textId="77777777" w:rsidR="006B3E9C" w:rsidRDefault="006B3E9C" w:rsidP="009A3F05">
      <w:pPr>
        <w:ind w:firstLine="709"/>
        <w:jc w:val="left"/>
        <w:rPr>
          <w:bCs/>
        </w:rPr>
      </w:pPr>
    </w:p>
    <w:p w14:paraId="5BE5BDFE" w14:textId="77777777" w:rsidR="00296E17" w:rsidRDefault="00296E17" w:rsidP="006B3E9C">
      <w:pPr>
        <w:jc w:val="center"/>
        <w:rPr>
          <w:szCs w:val="22"/>
          <w:lang w:val="en-US"/>
        </w:rPr>
      </w:pPr>
      <w:r>
        <w:rPr>
          <w:noProof/>
          <w:lang w:eastAsia="ru-RU"/>
        </w:rPr>
        <w:drawing>
          <wp:inline distT="0" distB="0" distL="0" distR="0" wp14:anchorId="55F9CD34" wp14:editId="4F545B42">
            <wp:extent cx="5298345" cy="3079090"/>
            <wp:effectExtent l="0" t="0" r="0" b="762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9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44" cy="3088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B69E64" w14:textId="6EEF6F88" w:rsidR="00296E17" w:rsidRDefault="00296E17" w:rsidP="006B3E9C">
      <w:pPr>
        <w:jc w:val="center"/>
      </w:pPr>
      <w:r>
        <w:t xml:space="preserve">Рисунок 49 – Схема П-образного </w:t>
      </w:r>
      <w:r>
        <w:rPr>
          <w:lang w:val="en-US"/>
        </w:rPr>
        <w:t>RC</w:t>
      </w:r>
      <w:r>
        <w:t xml:space="preserve"> фильтра</w:t>
      </w:r>
    </w:p>
    <w:p w14:paraId="7296A073" w14:textId="77777777" w:rsidR="006B3E9C" w:rsidRDefault="006B3E9C" w:rsidP="006B3E9C">
      <w:pPr>
        <w:jc w:val="center"/>
      </w:pPr>
    </w:p>
    <w:p w14:paraId="53E72DB5" w14:textId="77777777" w:rsidR="00296E17" w:rsidRDefault="00296E17" w:rsidP="006B3E9C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638C7451" wp14:editId="1E573F63">
            <wp:extent cx="4742815" cy="3657600"/>
            <wp:effectExtent l="0" t="0" r="635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281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14840" w14:textId="25D05FDD" w:rsidR="00296E17" w:rsidRDefault="00296E17" w:rsidP="006B3E9C">
      <w:pPr>
        <w:jc w:val="center"/>
      </w:pPr>
      <w:r>
        <w:t xml:space="preserve">Рисунок 50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05CDB4BE" w14:textId="77777777" w:rsidR="00296E17" w:rsidRDefault="00296E17" w:rsidP="009A3F05">
      <w:pPr>
        <w:ind w:firstLine="709"/>
        <w:jc w:val="center"/>
        <w:rPr>
          <w:lang w:val="en-US"/>
        </w:rPr>
      </w:pPr>
    </w:p>
    <w:p w14:paraId="3F9B894E" w14:textId="77777777" w:rsidR="00296E17" w:rsidRDefault="00296E17" w:rsidP="006B3E9C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14278B64" wp14:editId="4C1B2750">
            <wp:extent cx="4694555" cy="3609975"/>
            <wp:effectExtent l="0" t="0" r="0" b="9525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555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F5C96" w14:textId="723DE072" w:rsidR="00296E17" w:rsidRDefault="00296E17" w:rsidP="006B3E9C">
      <w:pPr>
        <w:jc w:val="center"/>
      </w:pPr>
      <w:r>
        <w:t xml:space="preserve">Рисунок 51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 xml:space="preserve">) –5% нагрузки </w:t>
      </w:r>
    </w:p>
    <w:p w14:paraId="4AD85DB7" w14:textId="77777777" w:rsidR="006B3E9C" w:rsidRDefault="006B3E9C" w:rsidP="006B3E9C">
      <w:pPr>
        <w:jc w:val="center"/>
      </w:pPr>
    </w:p>
    <w:p w14:paraId="15BFCBE0" w14:textId="77777777" w:rsidR="00296E17" w:rsidRDefault="00296E17" w:rsidP="006B3E9C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48BFF371" wp14:editId="06EB058E">
            <wp:extent cx="4790440" cy="3712210"/>
            <wp:effectExtent l="0" t="0" r="0" b="254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8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440" cy="371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CFAA2" w14:textId="2F16F3B0" w:rsidR="00296E17" w:rsidRDefault="00296E17" w:rsidP="006B3E9C">
      <w:pPr>
        <w:jc w:val="center"/>
      </w:pPr>
      <w:r>
        <w:t xml:space="preserve">Рисунок 52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1E8F7D8F" w14:textId="77777777" w:rsidR="00787EC4" w:rsidRDefault="00787EC4" w:rsidP="006B3E9C">
      <w:pPr>
        <w:jc w:val="center"/>
      </w:pPr>
    </w:p>
    <w:p w14:paraId="792803C5" w14:textId="77777777" w:rsidR="00296E17" w:rsidRDefault="00296E17" w:rsidP="00067CB9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0140C15A" wp14:editId="2C4645FB">
            <wp:extent cx="5083810" cy="3943985"/>
            <wp:effectExtent l="0" t="0" r="254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9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810" cy="3943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5A491" w14:textId="23C9BD9C" w:rsidR="00296E17" w:rsidRDefault="00296E17" w:rsidP="00067CB9">
      <w:pPr>
        <w:jc w:val="center"/>
      </w:pPr>
      <w:r>
        <w:t xml:space="preserve">Рисунок 53 </w:t>
      </w:r>
      <w:r w:rsidR="00DE3F4D">
        <w:t>–</w:t>
      </w:r>
      <w:r>
        <w:t xml:space="preserve"> Осциллограф (</w:t>
      </w:r>
      <w:r>
        <w:rPr>
          <w:lang w:val="en-US"/>
        </w:rPr>
        <w:t>2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0D7BCDC9" w14:textId="77777777" w:rsidR="00067CB9" w:rsidRDefault="00067CB9" w:rsidP="00067CB9">
      <w:pPr>
        <w:jc w:val="center"/>
      </w:pPr>
    </w:p>
    <w:p w14:paraId="1BB2F90D" w14:textId="77777777" w:rsidR="00296E17" w:rsidRDefault="00296E17" w:rsidP="00067CB9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10364625" wp14:editId="0D2DBE6B">
            <wp:extent cx="4578985" cy="2750185"/>
            <wp:effectExtent l="0" t="0" r="12065" b="12065"/>
            <wp:docPr id="27" name="Диаграмма 2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2"/>
              </a:graphicData>
            </a:graphic>
          </wp:inline>
        </w:drawing>
      </w:r>
    </w:p>
    <w:p w14:paraId="3C09326D" w14:textId="77777777" w:rsidR="00296E17" w:rsidRDefault="00296E17" w:rsidP="00067CB9">
      <w:pPr>
        <w:jc w:val="center"/>
      </w:pPr>
      <w:r>
        <w:t xml:space="preserve">Рисунок 54 – Полученные характеристики П образного </w:t>
      </w:r>
      <w:r>
        <w:rPr>
          <w:lang w:val="en-US"/>
        </w:rPr>
        <w:t>CRC</w:t>
      </w:r>
      <w:r w:rsidRPr="00296E17">
        <w:t xml:space="preserve"> </w:t>
      </w:r>
      <w:r>
        <w:t>фильтра</w:t>
      </w:r>
    </w:p>
    <w:p w14:paraId="47E05D1C" w14:textId="77777777" w:rsidR="00296E17" w:rsidRDefault="00296E17" w:rsidP="009A3F05">
      <w:pPr>
        <w:ind w:firstLine="709"/>
        <w:jc w:val="center"/>
      </w:pPr>
    </w:p>
    <w:p w14:paraId="0560C907" w14:textId="77777777" w:rsidR="00296E17" w:rsidRDefault="00296E17" w:rsidP="009A3F05">
      <w:pPr>
        <w:ind w:firstLine="709"/>
        <w:jc w:val="center"/>
      </w:pPr>
    </w:p>
    <w:p w14:paraId="3D429C4B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>Г) Исследование индуктивного сглаживающего фильтра</w:t>
      </w:r>
    </w:p>
    <w:p w14:paraId="3F72AFFB" w14:textId="03B94EC6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Выводим все конденсаторы и проводим опыты: </w:t>
      </w:r>
    </w:p>
    <w:p w14:paraId="770FC4EA" w14:textId="77777777" w:rsidR="00067CB9" w:rsidRDefault="00067CB9" w:rsidP="009A3F05">
      <w:pPr>
        <w:ind w:firstLine="709"/>
        <w:rPr>
          <w:szCs w:val="22"/>
        </w:rPr>
      </w:pPr>
    </w:p>
    <w:p w14:paraId="2DD5F5A5" w14:textId="77777777" w:rsidR="00296E17" w:rsidRDefault="00296E17" w:rsidP="00067CB9">
      <w:pPr>
        <w:jc w:val="center"/>
      </w:pPr>
      <w:r>
        <w:rPr>
          <w:noProof/>
          <w:lang w:eastAsia="ru-RU"/>
        </w:rPr>
        <w:drawing>
          <wp:inline distT="0" distB="0" distL="0" distR="0" wp14:anchorId="2EEEB6D9" wp14:editId="5E2003A3">
            <wp:extent cx="5509885" cy="2489285"/>
            <wp:effectExtent l="0" t="0" r="0" b="635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0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9473" cy="249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D7D08" w14:textId="33022DAF" w:rsidR="00296E17" w:rsidRDefault="00296E17" w:rsidP="00067CB9">
      <w:pPr>
        <w:jc w:val="center"/>
      </w:pPr>
      <w:r>
        <w:t>Рисунок 55 – Схема индуктивного сглаживающего фильтра</w:t>
      </w:r>
    </w:p>
    <w:p w14:paraId="759F62F8" w14:textId="77777777" w:rsidR="00067CB9" w:rsidRDefault="00067CB9" w:rsidP="00067CB9">
      <w:pPr>
        <w:jc w:val="center"/>
      </w:pPr>
    </w:p>
    <w:p w14:paraId="45F25753" w14:textId="77777777" w:rsidR="00296E17" w:rsidRDefault="00296E17" w:rsidP="00067CB9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2F55B8A" wp14:editId="69C57836">
            <wp:extent cx="4312920" cy="3371215"/>
            <wp:effectExtent l="0" t="0" r="0" b="63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2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37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0CE690" w14:textId="01D08988" w:rsidR="00296E17" w:rsidRDefault="00296E17" w:rsidP="00067CB9">
      <w:pPr>
        <w:jc w:val="center"/>
      </w:pPr>
      <w:r>
        <w:t xml:space="preserve">Рисунок 56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3838CAD2" w14:textId="77777777" w:rsidR="00787EC4" w:rsidRDefault="00787EC4" w:rsidP="00067CB9">
      <w:pPr>
        <w:jc w:val="center"/>
      </w:pPr>
    </w:p>
    <w:p w14:paraId="72F6133A" w14:textId="77777777" w:rsidR="00296E17" w:rsidRDefault="00296E17" w:rsidP="00FB29E7">
      <w:pPr>
        <w:jc w:val="center"/>
      </w:pPr>
      <w:r>
        <w:rPr>
          <w:noProof/>
          <w:lang w:eastAsia="ru-RU"/>
        </w:rPr>
        <w:drawing>
          <wp:inline distT="0" distB="0" distL="0" distR="0" wp14:anchorId="57A1A537" wp14:editId="6F4C1F38">
            <wp:extent cx="4237355" cy="3828415"/>
            <wp:effectExtent l="0" t="0" r="0" b="63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4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7355" cy="382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C8E15" w14:textId="3677F5C3" w:rsidR="00296E17" w:rsidRDefault="00296E17" w:rsidP="00FB29E7">
      <w:pPr>
        <w:jc w:val="center"/>
      </w:pPr>
      <w:r>
        <w:t xml:space="preserve">Рисунок 57 </w:t>
      </w:r>
      <w:r w:rsidR="00DE3F4D">
        <w:t>–</w:t>
      </w:r>
      <w:r>
        <w:t xml:space="preserve"> Осциллограф (2) –5% нагрузки </w:t>
      </w:r>
    </w:p>
    <w:p w14:paraId="331BFD47" w14:textId="77777777" w:rsidR="00FB29E7" w:rsidRDefault="00FB29E7" w:rsidP="00FB29E7">
      <w:pPr>
        <w:jc w:val="center"/>
      </w:pPr>
    </w:p>
    <w:p w14:paraId="44F398C4" w14:textId="77777777" w:rsidR="00296E17" w:rsidRDefault="00296E17" w:rsidP="00FB29E7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5656AB4B" wp14:editId="55F63124">
            <wp:extent cx="4428490" cy="347345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32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490" cy="347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86893" w14:textId="75C9BEC4" w:rsidR="00296E17" w:rsidRDefault="00296E17" w:rsidP="00FB29E7">
      <w:pPr>
        <w:jc w:val="center"/>
      </w:pPr>
      <w:r>
        <w:t xml:space="preserve">Рисунок 58 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57A86C4C" w14:textId="77777777" w:rsidR="00787EC4" w:rsidRDefault="00787EC4" w:rsidP="00FB29E7">
      <w:pPr>
        <w:jc w:val="center"/>
      </w:pPr>
    </w:p>
    <w:p w14:paraId="1F10B349" w14:textId="77777777" w:rsidR="00296E17" w:rsidRDefault="00296E17" w:rsidP="00FB29E7">
      <w:pPr>
        <w:jc w:val="center"/>
      </w:pPr>
      <w:r>
        <w:rPr>
          <w:noProof/>
          <w:lang w:eastAsia="ru-RU"/>
        </w:rPr>
        <w:drawing>
          <wp:inline distT="0" distB="0" distL="0" distR="0" wp14:anchorId="60C80433" wp14:editId="7455F55C">
            <wp:extent cx="4182745" cy="3759835"/>
            <wp:effectExtent l="0" t="0" r="825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33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2745" cy="3759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AAFDD" w14:textId="7853C90F" w:rsidR="00296E17" w:rsidRDefault="00296E17" w:rsidP="00FB29E7">
      <w:pPr>
        <w:jc w:val="center"/>
      </w:pPr>
      <w:r>
        <w:t xml:space="preserve">Рисунок 59 </w:t>
      </w:r>
      <w:r w:rsidR="00DE3F4D">
        <w:t>–</w:t>
      </w:r>
      <w:r>
        <w:t xml:space="preserve"> Осциллограф (2) –</w:t>
      </w:r>
      <w:r>
        <w:rPr>
          <w:lang w:val="en-US"/>
        </w:rPr>
        <w:t>9</w:t>
      </w:r>
      <w:r>
        <w:t xml:space="preserve">5% нагрузки </w:t>
      </w:r>
    </w:p>
    <w:p w14:paraId="15C4F4FC" w14:textId="77777777" w:rsidR="00296E17" w:rsidRDefault="00296E17" w:rsidP="00FB29E7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70A0AF49" wp14:editId="5F7179FB">
            <wp:extent cx="4578985" cy="2750185"/>
            <wp:effectExtent l="0" t="0" r="12065" b="12065"/>
            <wp:docPr id="28" name="Диаграмма 2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8"/>
              </a:graphicData>
            </a:graphic>
          </wp:inline>
        </w:drawing>
      </w:r>
    </w:p>
    <w:p w14:paraId="3FF727C3" w14:textId="52F6D91B" w:rsidR="00296E17" w:rsidRDefault="00296E17" w:rsidP="00FB29E7">
      <w:pPr>
        <w:jc w:val="center"/>
        <w:rPr>
          <w:bCs/>
        </w:rPr>
      </w:pPr>
      <w:r>
        <w:rPr>
          <w:bCs/>
        </w:rPr>
        <w:t>Рисунок 60 – Полученные характеристики индуктивного сглаживающего фильтра</w:t>
      </w:r>
    </w:p>
    <w:p w14:paraId="62F3AFDB" w14:textId="77777777" w:rsidR="00FB29E7" w:rsidRDefault="00FB29E7" w:rsidP="009A3F05">
      <w:pPr>
        <w:ind w:firstLine="709"/>
        <w:jc w:val="center"/>
        <w:rPr>
          <w:bCs/>
        </w:rPr>
      </w:pPr>
    </w:p>
    <w:p w14:paraId="07BD30DF" w14:textId="7E9DD1FB" w:rsidR="00296E17" w:rsidRPr="00C74AE2" w:rsidRDefault="002B6F7B" w:rsidP="009A3F05">
      <w:pPr>
        <w:ind w:firstLine="709"/>
        <w:jc w:val="left"/>
        <w:rPr>
          <w:i/>
          <w:szCs w:val="22"/>
        </w:rPr>
      </w:pPr>
      <m:oMathPara>
        <m:oMath>
          <m:sSub>
            <m:sSub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sSubPr>
            <m:e>
              <m:r>
                <m:rPr>
                  <m:nor/>
                </m:rPr>
                <m:t>k</m:t>
              </m:r>
            </m:e>
            <m:sub>
              <m:r>
                <m:rPr>
                  <m:nor/>
                </m:rPr>
                <m:t>сг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="Calibri" w:hAnsi="Cambria Math"/>
                  <w:i/>
                  <w:szCs w:val="22"/>
                </w:rPr>
              </m:ctrlPr>
            </m:fPr>
            <m:num>
              <m:r>
                <m:rPr>
                  <m:nor/>
                </m:rPr>
                <m:t>20</m:t>
              </m:r>
            </m:num>
            <m:den>
              <m:r>
                <m:rPr>
                  <m:nor/>
                </m:rPr>
                <m:t>25</m:t>
              </m:r>
            </m:den>
          </m:f>
          <m:r>
            <m:rPr>
              <m:nor/>
            </m:rPr>
            <m:t>=0,8</m:t>
          </m:r>
        </m:oMath>
      </m:oMathPara>
    </w:p>
    <w:p w14:paraId="00088400" w14:textId="77777777" w:rsidR="00296E17" w:rsidRDefault="00296E17" w:rsidP="009A3F05">
      <w:pPr>
        <w:ind w:firstLine="709"/>
        <w:rPr>
          <w:bCs/>
        </w:rPr>
      </w:pPr>
    </w:p>
    <w:p w14:paraId="1F7FCD54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Д) Исследование Г-образного </w:t>
      </w:r>
      <w:r>
        <w:rPr>
          <w:bCs/>
          <w:lang w:val="en-US"/>
        </w:rPr>
        <w:t>L</w:t>
      </w:r>
      <w:r>
        <w:rPr>
          <w:bCs/>
        </w:rPr>
        <w:t>C-фильтра</w:t>
      </w:r>
    </w:p>
    <w:p w14:paraId="04F4DD4C" w14:textId="73978A66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Подключаем конденсатор С2 : </w:t>
      </w:r>
    </w:p>
    <w:p w14:paraId="17A5645E" w14:textId="77777777" w:rsidR="00C74AE2" w:rsidRDefault="00C74AE2" w:rsidP="009A3F05">
      <w:pPr>
        <w:ind w:firstLine="709"/>
        <w:rPr>
          <w:bCs/>
        </w:rPr>
      </w:pPr>
    </w:p>
    <w:p w14:paraId="40DA4E8D" w14:textId="77777777" w:rsidR="00296E17" w:rsidRDefault="00296E17" w:rsidP="00C74AE2">
      <w:pPr>
        <w:rPr>
          <w:szCs w:val="22"/>
        </w:rPr>
      </w:pPr>
      <w:r>
        <w:rPr>
          <w:noProof/>
          <w:lang w:eastAsia="ru-RU"/>
        </w:rPr>
        <w:drawing>
          <wp:inline distT="0" distB="0" distL="0" distR="0" wp14:anchorId="1F6172C5" wp14:editId="787CA836">
            <wp:extent cx="5939790" cy="2651125"/>
            <wp:effectExtent l="0" t="0" r="381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65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45BEE" w14:textId="3F08209F" w:rsidR="00296E17" w:rsidRDefault="00296E17" w:rsidP="00C74AE2">
      <w:pPr>
        <w:jc w:val="center"/>
      </w:pPr>
      <w:r>
        <w:t>Рисунок 61 – Схема Г-Образного фильтра</w:t>
      </w:r>
    </w:p>
    <w:p w14:paraId="35D84FA0" w14:textId="77777777" w:rsidR="00C74AE2" w:rsidRDefault="00C74AE2" w:rsidP="00C74AE2">
      <w:pPr>
        <w:jc w:val="center"/>
      </w:pPr>
    </w:p>
    <w:p w14:paraId="4C4771BB" w14:textId="77777777" w:rsidR="00296E17" w:rsidRDefault="00296E17" w:rsidP="00C74AE2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614E05BE" wp14:editId="093F3A0B">
            <wp:extent cx="3336925" cy="259334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7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925" cy="259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2FC95" w14:textId="734F8CA1" w:rsidR="00296E17" w:rsidRDefault="00296E17" w:rsidP="00C74AE2">
      <w:pPr>
        <w:jc w:val="center"/>
      </w:pPr>
      <w:r>
        <w:t xml:space="preserve">Рисунок 62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 xml:space="preserve">) –5% нагрузки </w:t>
      </w:r>
    </w:p>
    <w:p w14:paraId="4DD2E157" w14:textId="77777777" w:rsidR="00787EC4" w:rsidRDefault="00787EC4" w:rsidP="00C74AE2">
      <w:pPr>
        <w:jc w:val="center"/>
      </w:pPr>
    </w:p>
    <w:p w14:paraId="7E00BE4F" w14:textId="77777777" w:rsidR="00296E17" w:rsidRDefault="00296E17" w:rsidP="008D3DC5">
      <w:pPr>
        <w:jc w:val="center"/>
      </w:pPr>
      <w:r>
        <w:rPr>
          <w:noProof/>
          <w:lang w:eastAsia="ru-RU"/>
        </w:rPr>
        <w:drawing>
          <wp:inline distT="0" distB="0" distL="0" distR="0" wp14:anchorId="59A280AD" wp14:editId="1D255D16">
            <wp:extent cx="3663961" cy="3323882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8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793" cy="3348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1E956" w14:textId="5FE2B2FB" w:rsidR="00296E17" w:rsidRDefault="00296E17" w:rsidP="008D3DC5">
      <w:pPr>
        <w:jc w:val="center"/>
      </w:pPr>
      <w:r>
        <w:t xml:space="preserve">Рисунок 63 </w:t>
      </w:r>
      <w:r w:rsidR="00DE3F4D">
        <w:t>–</w:t>
      </w:r>
      <w:r>
        <w:t xml:space="preserve"> Осциллограф (2) –5% нагрузки </w:t>
      </w:r>
    </w:p>
    <w:p w14:paraId="16F93BA0" w14:textId="77777777" w:rsidR="008D3DC5" w:rsidRDefault="008D3DC5" w:rsidP="008D3DC5">
      <w:pPr>
        <w:jc w:val="center"/>
      </w:pPr>
    </w:p>
    <w:p w14:paraId="61B18632" w14:textId="77777777" w:rsidR="00296E17" w:rsidRDefault="00296E17" w:rsidP="008D3DC5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13D152F0" wp14:editId="60678658">
            <wp:extent cx="4012565" cy="3125470"/>
            <wp:effectExtent l="0" t="0" r="698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5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565" cy="312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6130A" w14:textId="2E1BB354" w:rsidR="00296E17" w:rsidRDefault="00296E17" w:rsidP="008D3DC5">
      <w:pPr>
        <w:jc w:val="center"/>
      </w:pPr>
      <w:r>
        <w:t xml:space="preserve">Рисунок 64 </w:t>
      </w:r>
      <w:r w:rsidR="00DE3F4D">
        <w:t>–</w:t>
      </w:r>
      <w:r>
        <w:t xml:space="preserve"> Осциллограф (</w:t>
      </w:r>
      <w:r>
        <w:rPr>
          <w:lang w:val="en-US"/>
        </w:rPr>
        <w:t>1</w:t>
      </w:r>
      <w:r>
        <w:t>) –</w:t>
      </w:r>
      <w:r>
        <w:rPr>
          <w:lang w:val="en-US"/>
        </w:rPr>
        <w:t>9</w:t>
      </w:r>
      <w:r>
        <w:t xml:space="preserve">5% нагрузки </w:t>
      </w:r>
    </w:p>
    <w:p w14:paraId="77BB667E" w14:textId="77777777" w:rsidR="00787EC4" w:rsidRDefault="00787EC4" w:rsidP="008D3DC5">
      <w:pPr>
        <w:jc w:val="center"/>
      </w:pPr>
    </w:p>
    <w:p w14:paraId="36C54F89" w14:textId="77777777" w:rsidR="00296E17" w:rsidRDefault="00296E17" w:rsidP="002528D9">
      <w:pPr>
        <w:jc w:val="center"/>
      </w:pPr>
      <w:r>
        <w:rPr>
          <w:noProof/>
          <w:lang w:eastAsia="ru-RU"/>
        </w:rPr>
        <w:drawing>
          <wp:inline distT="0" distB="0" distL="0" distR="0" wp14:anchorId="7E99D0E8" wp14:editId="6DF0468B">
            <wp:extent cx="3664585" cy="332295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6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4585" cy="332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8F9A2" w14:textId="0687CE67" w:rsidR="00296E17" w:rsidRDefault="00296E17" w:rsidP="002528D9">
      <w:pPr>
        <w:jc w:val="center"/>
      </w:pPr>
      <w:r>
        <w:t xml:space="preserve">Рисунок 65 </w:t>
      </w:r>
      <w:r w:rsidR="00DE3F4D">
        <w:t>–</w:t>
      </w:r>
      <w:r>
        <w:t xml:space="preserve"> Осциллограф (2) –</w:t>
      </w:r>
      <w:r>
        <w:rPr>
          <w:lang w:val="en-US"/>
        </w:rPr>
        <w:t>9</w:t>
      </w:r>
      <w:r>
        <w:t xml:space="preserve">5% нагрузки </w:t>
      </w:r>
    </w:p>
    <w:p w14:paraId="0C37B9A8" w14:textId="77777777" w:rsidR="00296E17" w:rsidRDefault="00296E17" w:rsidP="002528D9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38EAC612" wp14:editId="21BD6B65">
            <wp:extent cx="4578985" cy="2750185"/>
            <wp:effectExtent l="0" t="0" r="12065" b="12065"/>
            <wp:docPr id="33" name="Диаграмма 3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4"/>
              </a:graphicData>
            </a:graphic>
          </wp:inline>
        </w:drawing>
      </w:r>
    </w:p>
    <w:p w14:paraId="50DA0938" w14:textId="77777777" w:rsidR="00296E17" w:rsidRDefault="00296E17" w:rsidP="002528D9">
      <w:pPr>
        <w:jc w:val="center"/>
      </w:pPr>
      <w:r>
        <w:t xml:space="preserve">Рисунок 66 – Полученные характеристики Г-образного </w:t>
      </w:r>
      <w:r>
        <w:rPr>
          <w:lang w:val="en-US"/>
        </w:rPr>
        <w:t>LC</w:t>
      </w:r>
      <w:r w:rsidRPr="00296E17">
        <w:t xml:space="preserve"> </w:t>
      </w:r>
      <w:r>
        <w:t>сглаживающего фильтра</w:t>
      </w:r>
    </w:p>
    <w:p w14:paraId="57A0831B" w14:textId="6B57ECD4" w:rsidR="00296E17" w:rsidRDefault="00296E17" w:rsidP="009A3F05">
      <w:pPr>
        <w:spacing w:after="160" w:line="256" w:lineRule="auto"/>
        <w:ind w:firstLine="709"/>
        <w:jc w:val="left"/>
        <w:rPr>
          <w:bCs/>
        </w:rPr>
      </w:pPr>
    </w:p>
    <w:p w14:paraId="43D293E0" w14:textId="77777777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Е) Исследование П-образного </w:t>
      </w:r>
      <w:r>
        <w:rPr>
          <w:bCs/>
          <w:lang w:val="en-US"/>
        </w:rPr>
        <w:t>L</w:t>
      </w:r>
      <w:r>
        <w:rPr>
          <w:bCs/>
        </w:rPr>
        <w:t>C-фильтра</w:t>
      </w:r>
    </w:p>
    <w:p w14:paraId="007FD5E4" w14:textId="2D83F494" w:rsidR="00296E17" w:rsidRDefault="00296E17" w:rsidP="009A3F05">
      <w:pPr>
        <w:ind w:firstLine="709"/>
        <w:rPr>
          <w:bCs/>
        </w:rPr>
      </w:pPr>
      <w:r>
        <w:rPr>
          <w:bCs/>
        </w:rPr>
        <w:t xml:space="preserve">К включенному конденсатору С2 подключить конденсатор С1 : </w:t>
      </w:r>
    </w:p>
    <w:p w14:paraId="3A4AA83C" w14:textId="77777777" w:rsidR="00650FAA" w:rsidRDefault="00650FAA" w:rsidP="00650FAA">
      <w:pPr>
        <w:jc w:val="center"/>
        <w:rPr>
          <w:bCs/>
        </w:rPr>
      </w:pPr>
    </w:p>
    <w:p w14:paraId="433D3351" w14:textId="77777777" w:rsidR="00296E17" w:rsidRDefault="00296E17" w:rsidP="00650FAA">
      <w:pPr>
        <w:jc w:val="center"/>
        <w:rPr>
          <w:bCs/>
        </w:rPr>
      </w:pPr>
      <w:r>
        <w:rPr>
          <w:noProof/>
          <w:lang w:eastAsia="ru-RU"/>
        </w:rPr>
        <w:drawing>
          <wp:inline distT="0" distB="0" distL="0" distR="0" wp14:anchorId="7ACDC6C6" wp14:editId="467F75F2">
            <wp:extent cx="5680482" cy="2584577"/>
            <wp:effectExtent l="0" t="0" r="0" b="635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53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037" cy="25952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679B4" w14:textId="5D24D0CC" w:rsidR="00296E17" w:rsidRDefault="00296E17" w:rsidP="00650FAA">
      <w:pPr>
        <w:jc w:val="center"/>
        <w:rPr>
          <w:bCs/>
        </w:rPr>
      </w:pPr>
      <w:r>
        <w:rPr>
          <w:bCs/>
        </w:rPr>
        <w:t xml:space="preserve">Рисунок 67 – Схема П-образного </w:t>
      </w:r>
      <w:r>
        <w:rPr>
          <w:bCs/>
          <w:lang w:val="en-US"/>
        </w:rPr>
        <w:t>LC</w:t>
      </w:r>
      <w:r>
        <w:rPr>
          <w:bCs/>
        </w:rPr>
        <w:t xml:space="preserve"> фильтра</w:t>
      </w:r>
    </w:p>
    <w:p w14:paraId="686B1B7E" w14:textId="77777777" w:rsidR="00650FAA" w:rsidRDefault="00650FAA" w:rsidP="00650FAA">
      <w:pPr>
        <w:jc w:val="center"/>
        <w:rPr>
          <w:bCs/>
        </w:rPr>
      </w:pPr>
    </w:p>
    <w:p w14:paraId="2DD7B413" w14:textId="77777777" w:rsidR="00296E17" w:rsidRDefault="00296E17" w:rsidP="00650FAA">
      <w:pPr>
        <w:jc w:val="center"/>
        <w:rPr>
          <w:szCs w:val="22"/>
        </w:rPr>
      </w:pPr>
      <w:r>
        <w:rPr>
          <w:noProof/>
          <w:lang w:eastAsia="ru-RU"/>
        </w:rPr>
        <w:lastRenderedPageBreak/>
        <w:drawing>
          <wp:inline distT="0" distB="0" distL="0" distR="0" wp14:anchorId="5CD0BF04" wp14:editId="69469144">
            <wp:extent cx="3958296" cy="3077571"/>
            <wp:effectExtent l="0" t="0" r="4445" b="889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44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349" cy="310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413E5" w14:textId="45600BAF" w:rsidR="00296E17" w:rsidRDefault="00296E17" w:rsidP="00650FAA">
      <w:pPr>
        <w:jc w:val="center"/>
      </w:pPr>
      <w:r>
        <w:t xml:space="preserve">Рисунок 68 </w:t>
      </w:r>
      <w:r w:rsidR="00DE3F4D">
        <w:t>–</w:t>
      </w:r>
      <w:r>
        <w:t xml:space="preserve"> Осциллограф (1) –5% нагрузки</w:t>
      </w:r>
    </w:p>
    <w:p w14:paraId="4E1C0D9C" w14:textId="77777777" w:rsidR="00296E17" w:rsidRDefault="00296E17" w:rsidP="009A3F05">
      <w:pPr>
        <w:ind w:firstLine="709"/>
        <w:jc w:val="center"/>
      </w:pPr>
    </w:p>
    <w:p w14:paraId="2542F636" w14:textId="77777777" w:rsidR="00296E17" w:rsidRDefault="00296E17" w:rsidP="00650FAA">
      <w:pPr>
        <w:jc w:val="center"/>
      </w:pPr>
      <w:r>
        <w:rPr>
          <w:noProof/>
          <w:lang w:eastAsia="ru-RU"/>
        </w:rPr>
        <w:drawing>
          <wp:inline distT="0" distB="0" distL="0" distR="0" wp14:anchorId="6CF5A168" wp14:editId="6AFB9DEB">
            <wp:extent cx="3589428" cy="3239107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45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652" cy="3276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C359C" w14:textId="22DC8CFF" w:rsidR="00296E17" w:rsidRDefault="00296E17" w:rsidP="00650FAA">
      <w:pPr>
        <w:jc w:val="center"/>
      </w:pPr>
      <w:r>
        <w:t xml:space="preserve">Рисунок 70 </w:t>
      </w:r>
      <w:r w:rsidR="00DE3F4D">
        <w:t>–</w:t>
      </w:r>
      <w:r>
        <w:t xml:space="preserve"> Осциллограф (2) –5% нагрузки </w:t>
      </w:r>
    </w:p>
    <w:p w14:paraId="0219E271" w14:textId="77777777" w:rsidR="00650FAA" w:rsidRDefault="00650FAA" w:rsidP="00650FAA">
      <w:pPr>
        <w:jc w:val="center"/>
      </w:pPr>
    </w:p>
    <w:p w14:paraId="44D159CB" w14:textId="77777777" w:rsidR="00296E17" w:rsidRDefault="00296E17" w:rsidP="00650FAA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3320E543" wp14:editId="141AC175">
            <wp:extent cx="4032542" cy="3179929"/>
            <wp:effectExtent l="0" t="0" r="6350" b="190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46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4369" cy="321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6E9C76" w14:textId="0E1E12D3" w:rsidR="00296E17" w:rsidRDefault="00296E17" w:rsidP="00650FAA">
      <w:pPr>
        <w:jc w:val="center"/>
      </w:pPr>
      <w:r>
        <w:t xml:space="preserve">Рисунок 71 </w:t>
      </w:r>
      <w:r w:rsidR="00DE3F4D">
        <w:t>–</w:t>
      </w:r>
      <w:r>
        <w:t xml:space="preserve"> Осциллограф (1) –95% нагрузки </w:t>
      </w:r>
    </w:p>
    <w:p w14:paraId="64751AEE" w14:textId="77777777" w:rsidR="00296E17" w:rsidRDefault="00296E17" w:rsidP="00650FAA">
      <w:pPr>
        <w:jc w:val="center"/>
      </w:pPr>
    </w:p>
    <w:p w14:paraId="7B9701E9" w14:textId="77777777" w:rsidR="00296E17" w:rsidRDefault="00296E17" w:rsidP="00650FAA">
      <w:pPr>
        <w:jc w:val="center"/>
        <w:rPr>
          <w:noProof/>
        </w:rPr>
      </w:pPr>
      <w:r>
        <w:rPr>
          <w:noProof/>
          <w:lang w:eastAsia="ru-RU"/>
        </w:rPr>
        <w:drawing>
          <wp:inline distT="0" distB="0" distL="0" distR="0" wp14:anchorId="202182E5" wp14:editId="6A1E955D">
            <wp:extent cx="3738817" cy="33765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47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7541" cy="3402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B314599" w14:textId="2BF06F63" w:rsidR="00296E17" w:rsidRDefault="00296E17" w:rsidP="00650FAA">
      <w:pPr>
        <w:jc w:val="center"/>
      </w:pPr>
      <w:r>
        <w:t xml:space="preserve">Рисунок 72 </w:t>
      </w:r>
      <w:r w:rsidR="00DE3F4D">
        <w:t>–</w:t>
      </w:r>
      <w:r>
        <w:t xml:space="preserve"> Осциллограф (2) –95% нагрузки </w:t>
      </w:r>
    </w:p>
    <w:p w14:paraId="4D3AA27A" w14:textId="77777777" w:rsidR="00296E17" w:rsidRDefault="00296E17" w:rsidP="00650FAA">
      <w:pPr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0C1C1612" wp14:editId="2C876BBC">
            <wp:extent cx="4933950" cy="266827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2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2668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80E84" w14:textId="77777777" w:rsidR="00296E17" w:rsidRDefault="00296E17" w:rsidP="00650FAA">
      <w:pPr>
        <w:jc w:val="center"/>
      </w:pPr>
      <w:r>
        <w:t xml:space="preserve">Рисунок 73 – Полученные характеристики П-образного </w:t>
      </w:r>
      <w:r>
        <w:rPr>
          <w:lang w:val="en-US"/>
        </w:rPr>
        <w:t>CLC</w:t>
      </w:r>
      <w:r w:rsidRPr="00296E17">
        <w:t xml:space="preserve"> </w:t>
      </w:r>
      <w:r>
        <w:t>сглаживающего фильтра</w:t>
      </w:r>
    </w:p>
    <w:p w14:paraId="61D1C2E1" w14:textId="77777777" w:rsidR="00296E17" w:rsidRDefault="00296E17" w:rsidP="009A3F05">
      <w:pPr>
        <w:ind w:firstLine="709"/>
        <w:jc w:val="center"/>
      </w:pPr>
    </w:p>
    <w:p w14:paraId="7F4BC892" w14:textId="27256100" w:rsidR="00296E17" w:rsidRDefault="00296E17" w:rsidP="009A3F05">
      <w:pPr>
        <w:spacing w:after="160" w:line="256" w:lineRule="auto"/>
        <w:ind w:firstLine="709"/>
        <w:jc w:val="left"/>
        <w:rPr>
          <w:color w:val="000000"/>
        </w:rPr>
      </w:pPr>
    </w:p>
    <w:p w14:paraId="195A8B0B" w14:textId="77777777" w:rsidR="00296E17" w:rsidRPr="00694910" w:rsidRDefault="00296E17" w:rsidP="009A3F05">
      <w:pPr>
        <w:spacing w:after="200" w:line="276" w:lineRule="auto"/>
        <w:ind w:firstLine="709"/>
        <w:rPr>
          <w:bCs/>
          <w:color w:val="000000"/>
        </w:rPr>
      </w:pPr>
      <w:r w:rsidRPr="00694910">
        <w:rPr>
          <w:bCs/>
          <w:color w:val="000000"/>
        </w:rPr>
        <w:t xml:space="preserve">Вывод: </w:t>
      </w:r>
    </w:p>
    <w:p w14:paraId="4194DE2B" w14:textId="77777777" w:rsidR="00296E17" w:rsidRDefault="00296E17" w:rsidP="009A3F05">
      <w:pPr>
        <w:ind w:firstLine="709"/>
        <w:rPr>
          <w:color w:val="000000"/>
        </w:rPr>
      </w:pPr>
      <w:r>
        <w:rPr>
          <w:color w:val="000000"/>
        </w:rPr>
        <w:t>В ёмкостных фильтрах при минимальной нагрузке сглаживание максимально, а при максимальной нагрузке минимально, следовательно, их применение целесообразно при малых значениях тока и больших значениях напряжений.</w:t>
      </w:r>
    </w:p>
    <w:p w14:paraId="071BE1CE" w14:textId="761F6D71" w:rsidR="00296E17" w:rsidRDefault="00296E17" w:rsidP="009A3F05">
      <w:pPr>
        <w:ind w:firstLine="709"/>
        <w:rPr>
          <w:color w:val="000000"/>
        </w:rPr>
      </w:pPr>
      <w:r>
        <w:rPr>
          <w:color w:val="000000"/>
        </w:rPr>
        <w:t xml:space="preserve">Индуктивные фильтры применяются в выпрямителях средней и большой мощности, так как при максимальной нагрузке сглаживание максимально, а при минимальной </w:t>
      </w:r>
      <w:r w:rsidR="00DE3F4D">
        <w:rPr>
          <w:color w:val="000000"/>
        </w:rPr>
        <w:t>–</w:t>
      </w:r>
      <w:r>
        <w:rPr>
          <w:color w:val="000000"/>
        </w:rPr>
        <w:t xml:space="preserve"> минимально из-за явления самоиндукции.</w:t>
      </w:r>
    </w:p>
    <w:p w14:paraId="53B24891" w14:textId="5F57CE52" w:rsidR="00296E17" w:rsidRDefault="00296E17" w:rsidP="009A3F05">
      <w:pPr>
        <w:ind w:firstLine="709"/>
        <w:rPr>
          <w:color w:val="000000"/>
        </w:rPr>
      </w:pPr>
      <w:r>
        <w:rPr>
          <w:color w:val="000000"/>
          <w:lang w:val="en-US"/>
        </w:rPr>
        <w:t>LC</w:t>
      </w:r>
      <w:r w:rsidRPr="00296E17">
        <w:rPr>
          <w:color w:val="000000"/>
        </w:rPr>
        <w:t xml:space="preserve"> </w:t>
      </w:r>
      <w:r>
        <w:rPr>
          <w:color w:val="000000"/>
        </w:rPr>
        <w:t xml:space="preserve">фильтры хорошо проявляет свои свойства как при </w:t>
      </w:r>
      <w:r w:rsidR="00B204D0">
        <w:rPr>
          <w:color w:val="000000"/>
        </w:rPr>
        <w:t>больших, так</w:t>
      </w:r>
      <w:r>
        <w:rPr>
          <w:color w:val="000000"/>
        </w:rPr>
        <w:t xml:space="preserve"> и при малых токах </w:t>
      </w:r>
      <w:r w:rsidR="00B204D0">
        <w:rPr>
          <w:color w:val="000000"/>
        </w:rPr>
        <w:t>нагрузки, но</w:t>
      </w:r>
      <w:r>
        <w:rPr>
          <w:color w:val="000000"/>
        </w:rPr>
        <w:t xml:space="preserve"> требуют непрерывности тока в </w:t>
      </w:r>
      <w:r w:rsidR="00B204D0">
        <w:rPr>
          <w:color w:val="000000"/>
        </w:rPr>
        <w:t>дросселе</w:t>
      </w:r>
      <w:r>
        <w:rPr>
          <w:color w:val="000000"/>
        </w:rPr>
        <w:t>.</w:t>
      </w:r>
    </w:p>
    <w:p w14:paraId="7996CD5F" w14:textId="77777777" w:rsidR="00296E17" w:rsidRDefault="00296E17" w:rsidP="009A3F05">
      <w:pPr>
        <w:ind w:firstLine="709"/>
        <w:rPr>
          <w:color w:val="000000"/>
        </w:rPr>
      </w:pPr>
      <w:r>
        <w:rPr>
          <w:color w:val="000000"/>
          <w:lang w:val="en-US"/>
        </w:rPr>
        <w:t>RC</w:t>
      </w:r>
      <w:r w:rsidRPr="00296E17">
        <w:rPr>
          <w:color w:val="000000"/>
        </w:rPr>
        <w:t xml:space="preserve"> </w:t>
      </w:r>
      <w:r>
        <w:rPr>
          <w:color w:val="000000"/>
        </w:rPr>
        <w:t xml:space="preserve">фильтры проявляют свои свойства при малых нагрузках на выпрямителе из-за конструктивной особенности – вместо дросселя в них ставят сопротивление </w:t>
      </w:r>
      <w:r>
        <w:rPr>
          <w:color w:val="000000"/>
          <w:lang w:val="en-US"/>
        </w:rPr>
        <w:t>R</w:t>
      </w:r>
      <w:r w:rsidRPr="004521DF">
        <w:rPr>
          <w:color w:val="000000"/>
          <w:vertAlign w:val="subscript"/>
        </w:rPr>
        <w:t>ф</w:t>
      </w:r>
      <w:r>
        <w:rPr>
          <w:color w:val="000000"/>
        </w:rPr>
        <w:t>.</w:t>
      </w:r>
    </w:p>
    <w:p w14:paraId="2951A887" w14:textId="0ECB70FC" w:rsidR="0094090F" w:rsidRDefault="0094090F"/>
    <w:sectPr w:rsidR="0094090F" w:rsidSect="00467C31">
      <w:footerReference w:type="default" r:id="rId81"/>
      <w:footerReference w:type="first" r:id="rId82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36B344" w14:textId="77777777" w:rsidR="002B6F7B" w:rsidRDefault="002B6F7B" w:rsidP="00467C31">
      <w:pPr>
        <w:spacing w:line="240" w:lineRule="auto"/>
      </w:pPr>
      <w:r>
        <w:separator/>
      </w:r>
    </w:p>
  </w:endnote>
  <w:endnote w:type="continuationSeparator" w:id="0">
    <w:p w14:paraId="5F6F71B0" w14:textId="77777777" w:rsidR="002B6F7B" w:rsidRDefault="002B6F7B" w:rsidP="00467C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47362588"/>
      <w:docPartObj>
        <w:docPartGallery w:val="Page Numbers (Bottom of Page)"/>
        <w:docPartUnique/>
      </w:docPartObj>
    </w:sdtPr>
    <w:sdtEndPr/>
    <w:sdtContent>
      <w:p w14:paraId="4B3BBC20" w14:textId="00AF3D46" w:rsidR="00467C31" w:rsidRDefault="00467C31" w:rsidP="00467C31">
        <w:pPr>
          <w:pStyle w:val="a3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02232625"/>
      <w:docPartObj>
        <w:docPartGallery w:val="Page Numbers (Bottom of Page)"/>
        <w:docPartUnique/>
      </w:docPartObj>
    </w:sdtPr>
    <w:sdtEndPr/>
    <w:sdtContent>
      <w:p w14:paraId="469F6518" w14:textId="6B9F7C31" w:rsidR="00467C31" w:rsidRDefault="00467C31" w:rsidP="00467C31">
        <w:pPr>
          <w:pStyle w:val="a3"/>
          <w:ind w:firstLine="0"/>
          <w:jc w:val="center"/>
        </w:pPr>
        <w:r>
          <w:t>Липецк 2021 г.</w:t>
        </w:r>
      </w:p>
    </w:sdtContent>
  </w:sdt>
  <w:p w14:paraId="1626D6C8" w14:textId="77777777" w:rsidR="00467C31" w:rsidRDefault="00467C31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404C2B" w14:textId="77777777" w:rsidR="002B6F7B" w:rsidRDefault="002B6F7B" w:rsidP="00467C31">
      <w:pPr>
        <w:spacing w:line="240" w:lineRule="auto"/>
      </w:pPr>
      <w:r>
        <w:separator/>
      </w:r>
    </w:p>
  </w:footnote>
  <w:footnote w:type="continuationSeparator" w:id="0">
    <w:p w14:paraId="387092DB" w14:textId="77777777" w:rsidR="002B6F7B" w:rsidRDefault="002B6F7B" w:rsidP="00467C3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B80D9E"/>
    <w:multiLevelType w:val="multilevel"/>
    <w:tmpl w:val="083E940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MTWyNDYyNzA2tjBW0lEKTi0uzszPAykwrQUAjA+4AywAAAA="/>
  </w:docVars>
  <w:rsids>
    <w:rsidRoot w:val="00296E17"/>
    <w:rsid w:val="00067CB9"/>
    <w:rsid w:val="000753ED"/>
    <w:rsid w:val="000A5769"/>
    <w:rsid w:val="000D1F47"/>
    <w:rsid w:val="000D7A4F"/>
    <w:rsid w:val="00117C62"/>
    <w:rsid w:val="00164F97"/>
    <w:rsid w:val="001A57E8"/>
    <w:rsid w:val="001F0D9B"/>
    <w:rsid w:val="00235C02"/>
    <w:rsid w:val="0024292C"/>
    <w:rsid w:val="002528D9"/>
    <w:rsid w:val="002603EE"/>
    <w:rsid w:val="00264667"/>
    <w:rsid w:val="00295A51"/>
    <w:rsid w:val="00296E17"/>
    <w:rsid w:val="002B6F7B"/>
    <w:rsid w:val="002C71AF"/>
    <w:rsid w:val="00321535"/>
    <w:rsid w:val="00352BBB"/>
    <w:rsid w:val="004521DF"/>
    <w:rsid w:val="00467C31"/>
    <w:rsid w:val="004A6CD6"/>
    <w:rsid w:val="00512C9C"/>
    <w:rsid w:val="005B4085"/>
    <w:rsid w:val="005D3A38"/>
    <w:rsid w:val="00616A1A"/>
    <w:rsid w:val="006171B6"/>
    <w:rsid w:val="00650FAA"/>
    <w:rsid w:val="00694910"/>
    <w:rsid w:val="006B3E9C"/>
    <w:rsid w:val="006C31C5"/>
    <w:rsid w:val="006E6F1E"/>
    <w:rsid w:val="00764EEC"/>
    <w:rsid w:val="00787EC4"/>
    <w:rsid w:val="007E0A8F"/>
    <w:rsid w:val="007E53C0"/>
    <w:rsid w:val="00832BCF"/>
    <w:rsid w:val="008D3DC5"/>
    <w:rsid w:val="00926568"/>
    <w:rsid w:val="00936F47"/>
    <w:rsid w:val="0094090F"/>
    <w:rsid w:val="009A3F05"/>
    <w:rsid w:val="009C3892"/>
    <w:rsid w:val="009E504A"/>
    <w:rsid w:val="009F4CAC"/>
    <w:rsid w:val="00A26747"/>
    <w:rsid w:val="00AD26C7"/>
    <w:rsid w:val="00B204D0"/>
    <w:rsid w:val="00B95D85"/>
    <w:rsid w:val="00BB6CE5"/>
    <w:rsid w:val="00BE06C4"/>
    <w:rsid w:val="00BF1F26"/>
    <w:rsid w:val="00C33CF3"/>
    <w:rsid w:val="00C66AEF"/>
    <w:rsid w:val="00C74AE2"/>
    <w:rsid w:val="00CE4DEC"/>
    <w:rsid w:val="00DE3F4D"/>
    <w:rsid w:val="00DF2070"/>
    <w:rsid w:val="00E115CC"/>
    <w:rsid w:val="00E54522"/>
    <w:rsid w:val="00EE3209"/>
    <w:rsid w:val="00F6618F"/>
    <w:rsid w:val="00F95FB3"/>
    <w:rsid w:val="00FB2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9716C0"/>
  <w15:chartTrackingRefBased/>
  <w15:docId w15:val="{23D02D94-5387-4B18-A339-C54D42585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rsid w:val="00296E17"/>
    <w:pPr>
      <w:tabs>
        <w:tab w:val="center" w:pos="4677"/>
        <w:tab w:val="right" w:pos="9355"/>
      </w:tabs>
      <w:spacing w:line="240" w:lineRule="auto"/>
      <w:ind w:firstLine="709"/>
    </w:pPr>
    <w:rPr>
      <w:rFonts w:eastAsia="Calibri"/>
      <w:szCs w:val="22"/>
    </w:rPr>
  </w:style>
  <w:style w:type="character" w:customStyle="1" w:styleId="a4">
    <w:name w:val="Нижний колонтитул Знак"/>
    <w:basedOn w:val="a0"/>
    <w:link w:val="a3"/>
    <w:uiPriority w:val="99"/>
    <w:rsid w:val="00296E17"/>
    <w:rPr>
      <w:rFonts w:eastAsia="Calibri"/>
      <w:szCs w:val="22"/>
    </w:rPr>
  </w:style>
  <w:style w:type="paragraph" w:styleId="a5">
    <w:name w:val="List Paragraph"/>
    <w:basedOn w:val="a"/>
    <w:uiPriority w:val="34"/>
    <w:qFormat/>
    <w:rsid w:val="00296E17"/>
    <w:pPr>
      <w:ind w:left="720" w:firstLine="709"/>
      <w:contextualSpacing/>
    </w:pPr>
    <w:rPr>
      <w:rFonts w:eastAsia="Calibri"/>
      <w:szCs w:val="22"/>
    </w:rPr>
  </w:style>
  <w:style w:type="table" w:styleId="a6">
    <w:name w:val="Table Grid"/>
    <w:basedOn w:val="a1"/>
    <w:uiPriority w:val="39"/>
    <w:unhideWhenUsed/>
    <w:rsid w:val="00296E17"/>
    <w:pPr>
      <w:spacing w:line="240" w:lineRule="auto"/>
      <w:jc w:val="left"/>
    </w:pPr>
    <w:rPr>
      <w:rFonts w:asciiTheme="minorHAnsi" w:eastAsia="Calibri" w:hAnsiTheme="minorHAnsi" w:cstheme="minorBidi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467C31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467C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129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hart" Target="charts/chart3.xml"/><Relationship Id="rId21" Type="http://schemas.openxmlformats.org/officeDocument/2006/relationships/image" Target="media/image12.png"/><Relationship Id="rId42" Type="http://schemas.openxmlformats.org/officeDocument/2006/relationships/image" Target="media/image30.png"/><Relationship Id="rId47" Type="http://schemas.openxmlformats.org/officeDocument/2006/relationships/image" Target="media/image34.png"/><Relationship Id="rId63" Type="http://schemas.openxmlformats.org/officeDocument/2006/relationships/image" Target="media/image47.png"/><Relationship Id="rId68" Type="http://schemas.openxmlformats.org/officeDocument/2006/relationships/chart" Target="charts/chart10.xml"/><Relationship Id="rId84" Type="http://schemas.openxmlformats.org/officeDocument/2006/relationships/theme" Target="theme/theme1.xml"/><Relationship Id="rId16" Type="http://schemas.openxmlformats.org/officeDocument/2006/relationships/image" Target="media/image8.png"/><Relationship Id="rId11" Type="http://schemas.openxmlformats.org/officeDocument/2006/relationships/image" Target="media/image5.png"/><Relationship Id="rId32" Type="http://schemas.openxmlformats.org/officeDocument/2006/relationships/chart" Target="charts/chart4.xml"/><Relationship Id="rId37" Type="http://schemas.openxmlformats.org/officeDocument/2006/relationships/image" Target="media/image26.png"/><Relationship Id="rId53" Type="http://schemas.openxmlformats.org/officeDocument/2006/relationships/image" Target="media/image39.png"/><Relationship Id="rId58" Type="http://schemas.openxmlformats.org/officeDocument/2006/relationships/image" Target="media/image43.png"/><Relationship Id="rId74" Type="http://schemas.openxmlformats.org/officeDocument/2006/relationships/chart" Target="charts/chart11.xml"/><Relationship Id="rId79" Type="http://schemas.openxmlformats.org/officeDocument/2006/relationships/image" Target="media/image61.png"/><Relationship Id="rId5" Type="http://schemas.openxmlformats.org/officeDocument/2006/relationships/footnotes" Target="footnotes.xml"/><Relationship Id="rId61" Type="http://schemas.openxmlformats.org/officeDocument/2006/relationships/image" Target="media/image46.png"/><Relationship Id="rId82" Type="http://schemas.openxmlformats.org/officeDocument/2006/relationships/footer" Target="footer2.xml"/><Relationship Id="rId19" Type="http://schemas.openxmlformats.org/officeDocument/2006/relationships/image" Target="media/image11.png"/><Relationship Id="rId14" Type="http://schemas.openxmlformats.org/officeDocument/2006/relationships/oleObject" Target="embeddings/oleObject1.bin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image" Target="media/image31.png"/><Relationship Id="rId48" Type="http://schemas.openxmlformats.org/officeDocument/2006/relationships/image" Target="media/image35.png"/><Relationship Id="rId56" Type="http://schemas.openxmlformats.org/officeDocument/2006/relationships/chart" Target="charts/chart8.xml"/><Relationship Id="rId64" Type="http://schemas.openxmlformats.org/officeDocument/2006/relationships/image" Target="media/image48.png"/><Relationship Id="rId69" Type="http://schemas.openxmlformats.org/officeDocument/2006/relationships/image" Target="media/image52.png"/><Relationship Id="rId77" Type="http://schemas.openxmlformats.org/officeDocument/2006/relationships/image" Target="media/image59.png"/><Relationship Id="rId8" Type="http://schemas.openxmlformats.org/officeDocument/2006/relationships/image" Target="media/image2.png"/><Relationship Id="rId51" Type="http://schemas.openxmlformats.org/officeDocument/2006/relationships/image" Target="media/image37.png"/><Relationship Id="rId72" Type="http://schemas.openxmlformats.org/officeDocument/2006/relationships/image" Target="media/image55.png"/><Relationship Id="rId80" Type="http://schemas.openxmlformats.org/officeDocument/2006/relationships/image" Target="media/image62.png"/><Relationship Id="rId3" Type="http://schemas.openxmlformats.org/officeDocument/2006/relationships/settings" Target="settings.xml"/><Relationship Id="rId12" Type="http://schemas.openxmlformats.org/officeDocument/2006/relationships/chart" Target="charts/chart1.xml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chart" Target="charts/chart5.xml"/><Relationship Id="rId46" Type="http://schemas.openxmlformats.org/officeDocument/2006/relationships/image" Target="media/image33.png"/><Relationship Id="rId59" Type="http://schemas.openxmlformats.org/officeDocument/2006/relationships/image" Target="media/image44.png"/><Relationship Id="rId67" Type="http://schemas.openxmlformats.org/officeDocument/2006/relationships/image" Target="media/image51.png"/><Relationship Id="rId20" Type="http://schemas.openxmlformats.org/officeDocument/2006/relationships/chart" Target="charts/chart2.xml"/><Relationship Id="rId41" Type="http://schemas.openxmlformats.org/officeDocument/2006/relationships/image" Target="media/image29.png"/><Relationship Id="rId54" Type="http://schemas.openxmlformats.org/officeDocument/2006/relationships/image" Target="media/image40.png"/><Relationship Id="rId62" Type="http://schemas.openxmlformats.org/officeDocument/2006/relationships/chart" Target="charts/chart9.xml"/><Relationship Id="rId70" Type="http://schemas.openxmlformats.org/officeDocument/2006/relationships/image" Target="media/image53.png"/><Relationship Id="rId75" Type="http://schemas.openxmlformats.org/officeDocument/2006/relationships/image" Target="media/image57.png"/><Relationship Id="rId83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image" Target="media/image36.png"/><Relationship Id="rId57" Type="http://schemas.openxmlformats.org/officeDocument/2006/relationships/image" Target="media/image42.png"/><Relationship Id="rId10" Type="http://schemas.openxmlformats.org/officeDocument/2006/relationships/image" Target="media/image4.png"/><Relationship Id="rId31" Type="http://schemas.openxmlformats.org/officeDocument/2006/relationships/image" Target="media/image21.png"/><Relationship Id="rId44" Type="http://schemas.openxmlformats.org/officeDocument/2006/relationships/chart" Target="charts/chart6.xml"/><Relationship Id="rId52" Type="http://schemas.openxmlformats.org/officeDocument/2006/relationships/image" Target="media/image38.png"/><Relationship Id="rId60" Type="http://schemas.openxmlformats.org/officeDocument/2006/relationships/image" Target="media/image45.png"/><Relationship Id="rId65" Type="http://schemas.openxmlformats.org/officeDocument/2006/relationships/image" Target="media/image49.png"/><Relationship Id="rId73" Type="http://schemas.openxmlformats.org/officeDocument/2006/relationships/image" Target="media/image56.png"/><Relationship Id="rId78" Type="http://schemas.openxmlformats.org/officeDocument/2006/relationships/image" Target="media/image60.png"/><Relationship Id="rId8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6.wmf"/><Relationship Id="rId18" Type="http://schemas.openxmlformats.org/officeDocument/2006/relationships/image" Target="media/image10.png"/><Relationship Id="rId39" Type="http://schemas.openxmlformats.org/officeDocument/2006/relationships/image" Target="media/image27.png"/><Relationship Id="rId34" Type="http://schemas.openxmlformats.org/officeDocument/2006/relationships/image" Target="media/image23.png"/><Relationship Id="rId50" Type="http://schemas.openxmlformats.org/officeDocument/2006/relationships/chart" Target="charts/chart7.xml"/><Relationship Id="rId55" Type="http://schemas.openxmlformats.org/officeDocument/2006/relationships/image" Target="media/image41.png"/><Relationship Id="rId76" Type="http://schemas.openxmlformats.org/officeDocument/2006/relationships/image" Target="media/image58.png"/><Relationship Id="rId7" Type="http://schemas.openxmlformats.org/officeDocument/2006/relationships/image" Target="media/image1.png"/><Relationship Id="rId71" Type="http://schemas.openxmlformats.org/officeDocument/2006/relationships/image" Target="media/image54.png"/><Relationship Id="rId2" Type="http://schemas.openxmlformats.org/officeDocument/2006/relationships/styles" Target="styles.xml"/><Relationship Id="rId29" Type="http://schemas.openxmlformats.org/officeDocument/2006/relationships/image" Target="media/image19.png"/><Relationship Id="rId24" Type="http://schemas.openxmlformats.org/officeDocument/2006/relationships/image" Target="media/image15.png"/><Relationship Id="rId40" Type="http://schemas.openxmlformats.org/officeDocument/2006/relationships/image" Target="media/image28.png"/><Relationship Id="rId45" Type="http://schemas.openxmlformats.org/officeDocument/2006/relationships/image" Target="media/image32.png"/><Relationship Id="rId66" Type="http://schemas.openxmlformats.org/officeDocument/2006/relationships/image" Target="media/image50.png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10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0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1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1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5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6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6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7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8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_rels/chart9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9.xml"/><Relationship Id="rId1" Type="http://schemas.openxmlformats.org/officeDocument/2006/relationships/oleObject" Target="file:///C:\Users\user\Desktop\&#1051;&#1080;&#1089;&#1090;%20Microsoft%20Excel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3!$B$2:$T$2</c:f>
              <c:numCache>
                <c:formatCode>General</c:formatCode>
                <c:ptCount val="19"/>
                <c:pt idx="0">
                  <c:v>97.19</c:v>
                </c:pt>
                <c:pt idx="1">
                  <c:v>96.108000000000004</c:v>
                </c:pt>
                <c:pt idx="2">
                  <c:v>94.915000000000006</c:v>
                </c:pt>
                <c:pt idx="3">
                  <c:v>93.638999999999996</c:v>
                </c:pt>
                <c:pt idx="4">
                  <c:v>92.227000000000004</c:v>
                </c:pt>
                <c:pt idx="5">
                  <c:v>90.6</c:v>
                </c:pt>
                <c:pt idx="6">
                  <c:v>88.9</c:v>
                </c:pt>
                <c:pt idx="7">
                  <c:v>86.92</c:v>
                </c:pt>
                <c:pt idx="8">
                  <c:v>84.77</c:v>
                </c:pt>
                <c:pt idx="9">
                  <c:v>82.26</c:v>
                </c:pt>
                <c:pt idx="10">
                  <c:v>79.44</c:v>
                </c:pt>
                <c:pt idx="11">
                  <c:v>76.12</c:v>
                </c:pt>
                <c:pt idx="12">
                  <c:v>72.3</c:v>
                </c:pt>
                <c:pt idx="13">
                  <c:v>67.7</c:v>
                </c:pt>
                <c:pt idx="14">
                  <c:v>62.2</c:v>
                </c:pt>
                <c:pt idx="15">
                  <c:v>55.5</c:v>
                </c:pt>
                <c:pt idx="16">
                  <c:v>46.97</c:v>
                </c:pt>
                <c:pt idx="17">
                  <c:v>35.968000000000004</c:v>
                </c:pt>
                <c:pt idx="18">
                  <c:v>21.13</c:v>
                </c:pt>
              </c:numCache>
            </c:numRef>
          </c:xVal>
          <c:yVal>
            <c:numRef>
              <c:f>Лист3!$B$3:$T$3</c:f>
              <c:numCache>
                <c:formatCode>General</c:formatCode>
                <c:ptCount val="19"/>
                <c:pt idx="0">
                  <c:v>204.60900000000001</c:v>
                </c:pt>
                <c:pt idx="1">
                  <c:v>213.57400000000001</c:v>
                </c:pt>
                <c:pt idx="2">
                  <c:v>223.36699999999999</c:v>
                </c:pt>
                <c:pt idx="3">
                  <c:v>234.09800000000001</c:v>
                </c:pt>
                <c:pt idx="4">
                  <c:v>245.91800000000001</c:v>
                </c:pt>
                <c:pt idx="5">
                  <c:v>258.99799999999999</c:v>
                </c:pt>
                <c:pt idx="6">
                  <c:v>273.553</c:v>
                </c:pt>
                <c:pt idx="7">
                  <c:v>289.84500000000003</c:v>
                </c:pt>
                <c:pt idx="8">
                  <c:v>308.20999999999998</c:v>
                </c:pt>
                <c:pt idx="9">
                  <c:v>329.06200000000001</c:v>
                </c:pt>
                <c:pt idx="10">
                  <c:v>352.952</c:v>
                </c:pt>
                <c:pt idx="11">
                  <c:v>380.596</c:v>
                </c:pt>
                <c:pt idx="12">
                  <c:v>412.95499999999998</c:v>
                </c:pt>
                <c:pt idx="13">
                  <c:v>451.35</c:v>
                </c:pt>
                <c:pt idx="14">
                  <c:v>497.64600000000002</c:v>
                </c:pt>
                <c:pt idx="15">
                  <c:v>554.6</c:v>
                </c:pt>
                <c:pt idx="16">
                  <c:v>626.26599999999996</c:v>
                </c:pt>
                <c:pt idx="17">
                  <c:v>719.36099999999999</c:v>
                </c:pt>
                <c:pt idx="18">
                  <c:v>845.1580000000000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E68-4BD2-8D1B-AD2BB724207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5568"/>
        <c:axId val="617690176"/>
      </c:scatterChart>
      <c:valAx>
        <c:axId val="61768556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90176"/>
        <c:crosses val="autoZero"/>
        <c:crossBetween val="midCat"/>
      </c:valAx>
      <c:valAx>
        <c:axId val="617690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556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31:$T$31</c:f>
              <c:numCache>
                <c:formatCode>General</c:formatCode>
                <c:ptCount val="19"/>
                <c:pt idx="0">
                  <c:v>16.600000000000001</c:v>
                </c:pt>
                <c:pt idx="1">
                  <c:v>16.579999999999998</c:v>
                </c:pt>
                <c:pt idx="2">
                  <c:v>16.59</c:v>
                </c:pt>
                <c:pt idx="3">
                  <c:v>16.57</c:v>
                </c:pt>
                <c:pt idx="4">
                  <c:v>16.54</c:v>
                </c:pt>
                <c:pt idx="5">
                  <c:v>16.54</c:v>
                </c:pt>
                <c:pt idx="6">
                  <c:v>16.54</c:v>
                </c:pt>
                <c:pt idx="7">
                  <c:v>16.53</c:v>
                </c:pt>
                <c:pt idx="8">
                  <c:v>16.489999999999998</c:v>
                </c:pt>
                <c:pt idx="9">
                  <c:v>16.48</c:v>
                </c:pt>
                <c:pt idx="10">
                  <c:v>16.48</c:v>
                </c:pt>
                <c:pt idx="11">
                  <c:v>16.46</c:v>
                </c:pt>
                <c:pt idx="12">
                  <c:v>16.420000000000002</c:v>
                </c:pt>
                <c:pt idx="13">
                  <c:v>16.385000000000002</c:v>
                </c:pt>
                <c:pt idx="14">
                  <c:v>16.34</c:v>
                </c:pt>
                <c:pt idx="15">
                  <c:v>16.27</c:v>
                </c:pt>
                <c:pt idx="16">
                  <c:v>16.175000000000001</c:v>
                </c:pt>
                <c:pt idx="17">
                  <c:v>16.02</c:v>
                </c:pt>
                <c:pt idx="18">
                  <c:v>15.6</c:v>
                </c:pt>
              </c:numCache>
            </c:numRef>
          </c:xVal>
          <c:yVal>
            <c:numRef>
              <c:f>Лист2!$B$32:$T$32</c:f>
              <c:numCache>
                <c:formatCode>General</c:formatCode>
                <c:ptCount val="19"/>
                <c:pt idx="0">
                  <c:v>34.94</c:v>
                </c:pt>
                <c:pt idx="1">
                  <c:v>36.85</c:v>
                </c:pt>
                <c:pt idx="2">
                  <c:v>39.04</c:v>
                </c:pt>
                <c:pt idx="3">
                  <c:v>41.44</c:v>
                </c:pt>
                <c:pt idx="4">
                  <c:v>44.11</c:v>
                </c:pt>
                <c:pt idx="5">
                  <c:v>47.27</c:v>
                </c:pt>
                <c:pt idx="6">
                  <c:v>50.9</c:v>
                </c:pt>
                <c:pt idx="7">
                  <c:v>55.09</c:v>
                </c:pt>
                <c:pt idx="8">
                  <c:v>55.98</c:v>
                </c:pt>
                <c:pt idx="9">
                  <c:v>65.94</c:v>
                </c:pt>
                <c:pt idx="10">
                  <c:v>73.23</c:v>
                </c:pt>
                <c:pt idx="11">
                  <c:v>82.28</c:v>
                </c:pt>
                <c:pt idx="12">
                  <c:v>93.81</c:v>
                </c:pt>
                <c:pt idx="13">
                  <c:v>109.23</c:v>
                </c:pt>
                <c:pt idx="14">
                  <c:v>130.69999999999999</c:v>
                </c:pt>
                <c:pt idx="15">
                  <c:v>162.72</c:v>
                </c:pt>
                <c:pt idx="16">
                  <c:v>215.67</c:v>
                </c:pt>
                <c:pt idx="17">
                  <c:v>320.5</c:v>
                </c:pt>
                <c:pt idx="18">
                  <c:v>624.5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8CF-4056-8ABE-2BD09EC41D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723520"/>
        <c:axId val="686376640"/>
      </c:scatterChart>
      <c:valAx>
        <c:axId val="6177235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86376640"/>
        <c:crosses val="autoZero"/>
        <c:crossBetween val="midCat"/>
      </c:valAx>
      <c:valAx>
        <c:axId val="6863766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235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9247594050743664E-2"/>
          <c:y val="7.407407407407407E-2"/>
          <c:w val="0.87753018372703417"/>
          <c:h val="0.8416746864975212"/>
        </c:manualLayout>
      </c:layout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36:$T$36</c:f>
              <c:numCache>
                <c:formatCode>General</c:formatCode>
                <c:ptCount val="19"/>
                <c:pt idx="0">
                  <c:v>18.399999999999999</c:v>
                </c:pt>
                <c:pt idx="1">
                  <c:v>17.7</c:v>
                </c:pt>
                <c:pt idx="2">
                  <c:v>17.5</c:v>
                </c:pt>
                <c:pt idx="3">
                  <c:v>17.3</c:v>
                </c:pt>
                <c:pt idx="4">
                  <c:v>17.05</c:v>
                </c:pt>
                <c:pt idx="5">
                  <c:v>16.8</c:v>
                </c:pt>
                <c:pt idx="6">
                  <c:v>16.600000000000001</c:v>
                </c:pt>
                <c:pt idx="7">
                  <c:v>16.57</c:v>
                </c:pt>
                <c:pt idx="8">
                  <c:v>16.54</c:v>
                </c:pt>
                <c:pt idx="9">
                  <c:v>16.52</c:v>
                </c:pt>
                <c:pt idx="10">
                  <c:v>16.5</c:v>
                </c:pt>
                <c:pt idx="11">
                  <c:v>16.48</c:v>
                </c:pt>
                <c:pt idx="12">
                  <c:v>16.43</c:v>
                </c:pt>
                <c:pt idx="13">
                  <c:v>16.399999999999999</c:v>
                </c:pt>
                <c:pt idx="14">
                  <c:v>16.350000000000001</c:v>
                </c:pt>
                <c:pt idx="15">
                  <c:v>16.3</c:v>
                </c:pt>
                <c:pt idx="16">
                  <c:v>16.2</c:v>
                </c:pt>
                <c:pt idx="17">
                  <c:v>16.03</c:v>
                </c:pt>
                <c:pt idx="18">
                  <c:v>15.6</c:v>
                </c:pt>
              </c:numCache>
            </c:numRef>
          </c:xVal>
          <c:yVal>
            <c:numRef>
              <c:f>Лист2!$B$37:$T$37</c:f>
              <c:numCache>
                <c:formatCode>General</c:formatCode>
                <c:ptCount val="19"/>
                <c:pt idx="0">
                  <c:v>37.64</c:v>
                </c:pt>
                <c:pt idx="1">
                  <c:v>39.299999999999997</c:v>
                </c:pt>
                <c:pt idx="2">
                  <c:v>41.14</c:v>
                </c:pt>
                <c:pt idx="3">
                  <c:v>43.17</c:v>
                </c:pt>
                <c:pt idx="4">
                  <c:v>45.46</c:v>
                </c:pt>
                <c:pt idx="5">
                  <c:v>48.1</c:v>
                </c:pt>
                <c:pt idx="6">
                  <c:v>51.06</c:v>
                </c:pt>
                <c:pt idx="7">
                  <c:v>55.22</c:v>
                </c:pt>
                <c:pt idx="8">
                  <c:v>60.14</c:v>
                </c:pt>
                <c:pt idx="9">
                  <c:v>66.08</c:v>
                </c:pt>
                <c:pt idx="10">
                  <c:v>77.34</c:v>
                </c:pt>
                <c:pt idx="11">
                  <c:v>82.37</c:v>
                </c:pt>
                <c:pt idx="12">
                  <c:v>93.88</c:v>
                </c:pt>
                <c:pt idx="13">
                  <c:v>109.3</c:v>
                </c:pt>
                <c:pt idx="14">
                  <c:v>130.77000000000001</c:v>
                </c:pt>
                <c:pt idx="15">
                  <c:v>162.80000000000001</c:v>
                </c:pt>
                <c:pt idx="16">
                  <c:v>215.8</c:v>
                </c:pt>
                <c:pt idx="17">
                  <c:v>320.5</c:v>
                </c:pt>
                <c:pt idx="18">
                  <c:v>624.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BBB-4E11-95ED-B9272D9E96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6377792"/>
        <c:axId val="686380672"/>
      </c:scatterChart>
      <c:valAx>
        <c:axId val="6863777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86380672"/>
        <c:crosses val="autoZero"/>
        <c:crossBetween val="midCat"/>
      </c:valAx>
      <c:valAx>
        <c:axId val="6863806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863777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3!$B$7:$T$7</c:f>
              <c:numCache>
                <c:formatCode>General</c:formatCode>
                <c:ptCount val="19"/>
                <c:pt idx="0">
                  <c:v>61.2</c:v>
                </c:pt>
                <c:pt idx="1">
                  <c:v>60.2</c:v>
                </c:pt>
                <c:pt idx="2">
                  <c:v>58.8</c:v>
                </c:pt>
                <c:pt idx="3">
                  <c:v>57.17</c:v>
                </c:pt>
                <c:pt idx="4">
                  <c:v>55.55</c:v>
                </c:pt>
                <c:pt idx="5">
                  <c:v>54.3</c:v>
                </c:pt>
                <c:pt idx="6">
                  <c:v>52</c:v>
                </c:pt>
                <c:pt idx="7">
                  <c:v>50.2</c:v>
                </c:pt>
                <c:pt idx="8">
                  <c:v>48</c:v>
                </c:pt>
                <c:pt idx="9">
                  <c:v>45.77</c:v>
                </c:pt>
                <c:pt idx="10">
                  <c:v>43.5</c:v>
                </c:pt>
                <c:pt idx="11">
                  <c:v>40.299999999999997</c:v>
                </c:pt>
                <c:pt idx="12">
                  <c:v>37.200000000000003</c:v>
                </c:pt>
                <c:pt idx="13">
                  <c:v>33.700000000000003</c:v>
                </c:pt>
                <c:pt idx="14">
                  <c:v>30</c:v>
                </c:pt>
                <c:pt idx="15">
                  <c:v>25.4</c:v>
                </c:pt>
                <c:pt idx="16">
                  <c:v>20.5</c:v>
                </c:pt>
                <c:pt idx="17">
                  <c:v>14.7</c:v>
                </c:pt>
                <c:pt idx="18">
                  <c:v>8.0399999999999991</c:v>
                </c:pt>
              </c:numCache>
            </c:numRef>
          </c:xVal>
          <c:yVal>
            <c:numRef>
              <c:f>Лист3!$B$8:$T$8</c:f>
              <c:numCache>
                <c:formatCode>General</c:formatCode>
                <c:ptCount val="19"/>
                <c:pt idx="0">
                  <c:v>129.30000000000001</c:v>
                </c:pt>
                <c:pt idx="1">
                  <c:v>133.5</c:v>
                </c:pt>
                <c:pt idx="2">
                  <c:v>138.02000000000001</c:v>
                </c:pt>
                <c:pt idx="3">
                  <c:v>142.88</c:v>
                </c:pt>
                <c:pt idx="4">
                  <c:v>148.1</c:v>
                </c:pt>
                <c:pt idx="5">
                  <c:v>153.77000000000001</c:v>
                </c:pt>
                <c:pt idx="6">
                  <c:v>159.9</c:v>
                </c:pt>
                <c:pt idx="7">
                  <c:v>166.59800000000001</c:v>
                </c:pt>
                <c:pt idx="8">
                  <c:v>173.9</c:v>
                </c:pt>
                <c:pt idx="9">
                  <c:v>181.95</c:v>
                </c:pt>
                <c:pt idx="10">
                  <c:v>190.81700000000001</c:v>
                </c:pt>
                <c:pt idx="11">
                  <c:v>200.65299999999999</c:v>
                </c:pt>
                <c:pt idx="12">
                  <c:v>211.624</c:v>
                </c:pt>
                <c:pt idx="13">
                  <c:v>223.92500000000001</c:v>
                </c:pt>
                <c:pt idx="14">
                  <c:v>237.792</c:v>
                </c:pt>
                <c:pt idx="15">
                  <c:v>253.49600000000001</c:v>
                </c:pt>
                <c:pt idx="16">
                  <c:v>271.38</c:v>
                </c:pt>
                <c:pt idx="17">
                  <c:v>292.2</c:v>
                </c:pt>
                <c:pt idx="18">
                  <c:v>320.8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66B-40E4-9E74-D2F80162EF1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7296"/>
        <c:axId val="617690752"/>
      </c:scatterChart>
      <c:valAx>
        <c:axId val="6176872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90752"/>
        <c:crosses val="autoZero"/>
        <c:crossBetween val="midCat"/>
      </c:valAx>
      <c:valAx>
        <c:axId val="6176907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729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3!$B$12:$T$12</c:f>
              <c:numCache>
                <c:formatCode>General</c:formatCode>
                <c:ptCount val="19"/>
                <c:pt idx="0">
                  <c:v>96.97</c:v>
                </c:pt>
                <c:pt idx="1">
                  <c:v>95.9</c:v>
                </c:pt>
                <c:pt idx="2">
                  <c:v>94.7</c:v>
                </c:pt>
                <c:pt idx="3">
                  <c:v>94.45</c:v>
                </c:pt>
                <c:pt idx="4">
                  <c:v>92.03</c:v>
                </c:pt>
                <c:pt idx="5">
                  <c:v>90.5</c:v>
                </c:pt>
                <c:pt idx="6">
                  <c:v>88.8</c:v>
                </c:pt>
                <c:pt idx="7">
                  <c:v>86.78</c:v>
                </c:pt>
                <c:pt idx="8">
                  <c:v>84.62</c:v>
                </c:pt>
                <c:pt idx="9">
                  <c:v>82.1</c:v>
                </c:pt>
                <c:pt idx="10">
                  <c:v>79.3</c:v>
                </c:pt>
                <c:pt idx="11">
                  <c:v>75.97</c:v>
                </c:pt>
                <c:pt idx="12">
                  <c:v>72.2</c:v>
                </c:pt>
                <c:pt idx="13">
                  <c:v>67.599999999999994</c:v>
                </c:pt>
                <c:pt idx="14">
                  <c:v>62.12</c:v>
                </c:pt>
                <c:pt idx="15">
                  <c:v>55.4</c:v>
                </c:pt>
                <c:pt idx="16">
                  <c:v>46.9</c:v>
                </c:pt>
                <c:pt idx="17">
                  <c:v>35.950000000000003</c:v>
                </c:pt>
                <c:pt idx="18">
                  <c:v>21.13</c:v>
                </c:pt>
              </c:numCache>
            </c:numRef>
          </c:xVal>
          <c:yVal>
            <c:numRef>
              <c:f>Лист3!$B$13:$T$13</c:f>
              <c:numCache>
                <c:formatCode>General</c:formatCode>
                <c:ptCount val="19"/>
                <c:pt idx="0">
                  <c:v>204.35599999999999</c:v>
                </c:pt>
                <c:pt idx="1">
                  <c:v>213.304</c:v>
                </c:pt>
                <c:pt idx="2">
                  <c:v>223.07599999999999</c:v>
                </c:pt>
                <c:pt idx="3">
                  <c:v>223.78700000000001</c:v>
                </c:pt>
                <c:pt idx="4">
                  <c:v>245.584</c:v>
                </c:pt>
                <c:pt idx="5">
                  <c:v>258.64</c:v>
                </c:pt>
                <c:pt idx="6">
                  <c:v>273.16399999999999</c:v>
                </c:pt>
                <c:pt idx="7">
                  <c:v>289.42399999999998</c:v>
                </c:pt>
                <c:pt idx="8">
                  <c:v>307.74</c:v>
                </c:pt>
                <c:pt idx="9">
                  <c:v>328.56799999999998</c:v>
                </c:pt>
                <c:pt idx="10">
                  <c:v>352.41699999999997</c:v>
                </c:pt>
                <c:pt idx="11">
                  <c:v>380.02</c:v>
                </c:pt>
                <c:pt idx="12">
                  <c:v>412.33</c:v>
                </c:pt>
                <c:pt idx="13">
                  <c:v>450.7</c:v>
                </c:pt>
                <c:pt idx="14">
                  <c:v>496.96</c:v>
                </c:pt>
                <c:pt idx="15">
                  <c:v>553.88</c:v>
                </c:pt>
                <c:pt idx="16">
                  <c:v>625.64599999999996</c:v>
                </c:pt>
                <c:pt idx="17">
                  <c:v>718.93600000000004</c:v>
                </c:pt>
                <c:pt idx="18">
                  <c:v>845.095000000000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48A4-4A77-BFA3-8A4B9F85B2F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4992"/>
        <c:axId val="617690176"/>
      </c:scatterChart>
      <c:valAx>
        <c:axId val="61768499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90176"/>
        <c:crosses val="autoZero"/>
        <c:crossBetween val="midCat"/>
      </c:valAx>
      <c:valAx>
        <c:axId val="617690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499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2:$T$2</c:f>
              <c:numCache>
                <c:formatCode>General</c:formatCode>
                <c:ptCount val="19"/>
                <c:pt idx="0">
                  <c:v>33.277000000000001</c:v>
                </c:pt>
                <c:pt idx="1">
                  <c:v>33.276000000000003</c:v>
                </c:pt>
                <c:pt idx="2">
                  <c:v>33.26</c:v>
                </c:pt>
                <c:pt idx="3">
                  <c:v>33.256999999999998</c:v>
                </c:pt>
                <c:pt idx="4">
                  <c:v>33.238</c:v>
                </c:pt>
                <c:pt idx="5">
                  <c:v>33.231999999999999</c:v>
                </c:pt>
                <c:pt idx="6">
                  <c:v>33.21</c:v>
                </c:pt>
                <c:pt idx="7">
                  <c:v>33.198</c:v>
                </c:pt>
                <c:pt idx="8">
                  <c:v>33.17</c:v>
                </c:pt>
                <c:pt idx="9">
                  <c:v>33.15</c:v>
                </c:pt>
                <c:pt idx="10">
                  <c:v>33.104999999999997</c:v>
                </c:pt>
                <c:pt idx="11">
                  <c:v>33.067</c:v>
                </c:pt>
                <c:pt idx="12">
                  <c:v>32.997</c:v>
                </c:pt>
                <c:pt idx="13">
                  <c:v>32.917000000000002</c:v>
                </c:pt>
                <c:pt idx="14">
                  <c:v>32.78</c:v>
                </c:pt>
                <c:pt idx="15">
                  <c:v>32.56</c:v>
                </c:pt>
                <c:pt idx="16">
                  <c:v>32.130000000000003</c:v>
                </c:pt>
                <c:pt idx="17">
                  <c:v>31.13</c:v>
                </c:pt>
                <c:pt idx="18">
                  <c:v>27.716999999999999</c:v>
                </c:pt>
              </c:numCache>
            </c:numRef>
          </c:xVal>
          <c:yVal>
            <c:numRef>
              <c:f>Лист2!$B$3:$T$3</c:f>
              <c:numCache>
                <c:formatCode>General</c:formatCode>
                <c:ptCount val="19"/>
                <c:pt idx="0">
                  <c:v>35.036000000000001</c:v>
                </c:pt>
                <c:pt idx="1">
                  <c:v>36.972999999999999</c:v>
                </c:pt>
                <c:pt idx="2">
                  <c:v>39.137999999999998</c:v>
                </c:pt>
                <c:pt idx="3">
                  <c:v>41.570999999999998</c:v>
                </c:pt>
                <c:pt idx="4">
                  <c:v>44.326999999999998</c:v>
                </c:pt>
                <c:pt idx="5">
                  <c:v>47.475000000000001</c:v>
                </c:pt>
                <c:pt idx="6">
                  <c:v>51.103000000000002</c:v>
                </c:pt>
                <c:pt idx="7">
                  <c:v>55.33</c:v>
                </c:pt>
                <c:pt idx="8">
                  <c:v>60.319000000000003</c:v>
                </c:pt>
                <c:pt idx="9">
                  <c:v>66.3</c:v>
                </c:pt>
                <c:pt idx="10">
                  <c:v>73.584000000000003</c:v>
                </c:pt>
                <c:pt idx="11">
                  <c:v>82.668000000000006</c:v>
                </c:pt>
                <c:pt idx="12">
                  <c:v>94.3</c:v>
                </c:pt>
                <c:pt idx="13">
                  <c:v>109.723</c:v>
                </c:pt>
                <c:pt idx="14">
                  <c:v>131.131</c:v>
                </c:pt>
                <c:pt idx="15">
                  <c:v>162.79499999999999</c:v>
                </c:pt>
                <c:pt idx="16">
                  <c:v>214.214</c:v>
                </c:pt>
                <c:pt idx="17">
                  <c:v>311.28399999999999</c:v>
                </c:pt>
                <c:pt idx="18">
                  <c:v>554.47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962-44CF-B570-619B7696652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6720"/>
        <c:axId val="617689600"/>
      </c:scatterChart>
      <c:valAx>
        <c:axId val="6176867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9600"/>
        <c:crosses val="autoZero"/>
        <c:crossBetween val="midCat"/>
      </c:valAx>
      <c:valAx>
        <c:axId val="6176896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67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6:$T$6</c:f>
              <c:numCache>
                <c:formatCode>General</c:formatCode>
                <c:ptCount val="19"/>
                <c:pt idx="0">
                  <c:v>82.5</c:v>
                </c:pt>
                <c:pt idx="1">
                  <c:v>81.7</c:v>
                </c:pt>
                <c:pt idx="2">
                  <c:v>81.150000000000006</c:v>
                </c:pt>
                <c:pt idx="3">
                  <c:v>80.540000000000006</c:v>
                </c:pt>
                <c:pt idx="4">
                  <c:v>79.86</c:v>
                </c:pt>
                <c:pt idx="5">
                  <c:v>79.16</c:v>
                </c:pt>
                <c:pt idx="6">
                  <c:v>78.38</c:v>
                </c:pt>
                <c:pt idx="7">
                  <c:v>77.5</c:v>
                </c:pt>
                <c:pt idx="8">
                  <c:v>76.48</c:v>
                </c:pt>
                <c:pt idx="9">
                  <c:v>75.42</c:v>
                </c:pt>
                <c:pt idx="10">
                  <c:v>74.126999999999995</c:v>
                </c:pt>
                <c:pt idx="11">
                  <c:v>72.72</c:v>
                </c:pt>
                <c:pt idx="12">
                  <c:v>70.989999999999995</c:v>
                </c:pt>
                <c:pt idx="13">
                  <c:v>69</c:v>
                </c:pt>
                <c:pt idx="14">
                  <c:v>66.456999999999994</c:v>
                </c:pt>
                <c:pt idx="15">
                  <c:v>63.28</c:v>
                </c:pt>
                <c:pt idx="16">
                  <c:v>58.88</c:v>
                </c:pt>
                <c:pt idx="17">
                  <c:v>55.42</c:v>
                </c:pt>
                <c:pt idx="18">
                  <c:v>40.5</c:v>
                </c:pt>
              </c:numCache>
            </c:numRef>
          </c:xVal>
          <c:yVal>
            <c:numRef>
              <c:f>Лист2!$B$7:$T$7</c:f>
              <c:numCache>
                <c:formatCode>General</c:formatCode>
                <c:ptCount val="19"/>
                <c:pt idx="0">
                  <c:v>86.53</c:v>
                </c:pt>
                <c:pt idx="1">
                  <c:v>90.756</c:v>
                </c:pt>
                <c:pt idx="2">
                  <c:v>95.432000000000002</c:v>
                </c:pt>
                <c:pt idx="3">
                  <c:v>100.636</c:v>
                </c:pt>
                <c:pt idx="4">
                  <c:v>106.464</c:v>
                </c:pt>
                <c:pt idx="5">
                  <c:v>113.03700000000001</c:v>
                </c:pt>
                <c:pt idx="6">
                  <c:v>120.51300000000001</c:v>
                </c:pt>
                <c:pt idx="7">
                  <c:v>129.09399999999999</c:v>
                </c:pt>
                <c:pt idx="8">
                  <c:v>139.053</c:v>
                </c:pt>
                <c:pt idx="9">
                  <c:v>150.75800000000001</c:v>
                </c:pt>
                <c:pt idx="10">
                  <c:v>164.72800000000001</c:v>
                </c:pt>
                <c:pt idx="11">
                  <c:v>181.709</c:v>
                </c:pt>
                <c:pt idx="12">
                  <c:v>202.83</c:v>
                </c:pt>
                <c:pt idx="13">
                  <c:v>229.86799999999999</c:v>
                </c:pt>
                <c:pt idx="14">
                  <c:v>265.83</c:v>
                </c:pt>
                <c:pt idx="15">
                  <c:v>316.23700000000002</c:v>
                </c:pt>
                <c:pt idx="16">
                  <c:v>392.53699999999998</c:v>
                </c:pt>
                <c:pt idx="17">
                  <c:v>523.29999999999995</c:v>
                </c:pt>
                <c:pt idx="18">
                  <c:v>806.3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B23-4C7D-9993-4CF4BA8619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6144"/>
        <c:axId val="617690176"/>
      </c:scatterChart>
      <c:valAx>
        <c:axId val="6176861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90176"/>
        <c:crosses val="autoZero"/>
        <c:crossBetween val="midCat"/>
      </c:valAx>
      <c:valAx>
        <c:axId val="617690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614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11:$T$11</c:f>
              <c:numCache>
                <c:formatCode>General</c:formatCode>
                <c:ptCount val="19"/>
                <c:pt idx="0">
                  <c:v>103.97</c:v>
                </c:pt>
                <c:pt idx="1">
                  <c:v>103.845</c:v>
                </c:pt>
                <c:pt idx="2">
                  <c:v>103.845</c:v>
                </c:pt>
                <c:pt idx="3">
                  <c:v>103.845</c:v>
                </c:pt>
                <c:pt idx="4">
                  <c:v>103.845</c:v>
                </c:pt>
                <c:pt idx="5">
                  <c:v>103.845</c:v>
                </c:pt>
                <c:pt idx="6">
                  <c:v>103.845</c:v>
                </c:pt>
                <c:pt idx="7">
                  <c:v>103.845</c:v>
                </c:pt>
                <c:pt idx="8">
                  <c:v>103.845</c:v>
                </c:pt>
                <c:pt idx="9">
                  <c:v>103.845</c:v>
                </c:pt>
                <c:pt idx="10">
                  <c:v>100.43</c:v>
                </c:pt>
                <c:pt idx="11">
                  <c:v>100.04</c:v>
                </c:pt>
                <c:pt idx="12">
                  <c:v>99.52</c:v>
                </c:pt>
                <c:pt idx="13">
                  <c:v>98.9</c:v>
                </c:pt>
                <c:pt idx="14">
                  <c:v>98.02</c:v>
                </c:pt>
                <c:pt idx="15">
                  <c:v>96.84</c:v>
                </c:pt>
                <c:pt idx="16">
                  <c:v>94.94</c:v>
                </c:pt>
                <c:pt idx="17">
                  <c:v>91.6</c:v>
                </c:pt>
                <c:pt idx="18">
                  <c:v>83.43</c:v>
                </c:pt>
              </c:numCache>
            </c:numRef>
          </c:xVal>
          <c:yVal>
            <c:numRef>
              <c:f>Лист2!$B$12:$T$12</c:f>
              <c:numCache>
                <c:formatCode>General</c:formatCode>
                <c:ptCount val="19"/>
                <c:pt idx="0">
                  <c:v>107.7</c:v>
                </c:pt>
                <c:pt idx="1">
                  <c:v>113.6</c:v>
                </c:pt>
                <c:pt idx="2">
                  <c:v>120.146</c:v>
                </c:pt>
                <c:pt idx="3">
                  <c:v>127.49</c:v>
                </c:pt>
                <c:pt idx="4">
                  <c:v>135.80000000000001</c:v>
                </c:pt>
                <c:pt idx="5">
                  <c:v>145.27000000000001</c:v>
                </c:pt>
                <c:pt idx="6">
                  <c:v>156.16999999999999</c:v>
                </c:pt>
                <c:pt idx="7">
                  <c:v>168.83</c:v>
                </c:pt>
                <c:pt idx="8">
                  <c:v>183.73400000000001</c:v>
                </c:pt>
                <c:pt idx="9">
                  <c:v>201.54</c:v>
                </c:pt>
                <c:pt idx="10">
                  <c:v>223.2</c:v>
                </c:pt>
                <c:pt idx="11">
                  <c:v>250.08</c:v>
                </c:pt>
                <c:pt idx="12">
                  <c:v>284.39999999999998</c:v>
                </c:pt>
                <c:pt idx="13">
                  <c:v>329.6</c:v>
                </c:pt>
                <c:pt idx="14">
                  <c:v>392.1</c:v>
                </c:pt>
                <c:pt idx="15">
                  <c:v>484</c:v>
                </c:pt>
                <c:pt idx="16">
                  <c:v>633</c:v>
                </c:pt>
                <c:pt idx="17">
                  <c:v>916</c:v>
                </c:pt>
                <c:pt idx="18">
                  <c:v>166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916-4C2C-941A-73AE6D0F43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89600"/>
        <c:axId val="617717760"/>
      </c:scatterChart>
      <c:valAx>
        <c:axId val="617689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17760"/>
        <c:crosses val="autoZero"/>
        <c:crossBetween val="midCat"/>
      </c:valAx>
      <c:valAx>
        <c:axId val="617717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8960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16:$T$16</c:f>
              <c:numCache>
                <c:formatCode>General</c:formatCode>
                <c:ptCount val="19"/>
                <c:pt idx="0">
                  <c:v>218.2</c:v>
                </c:pt>
                <c:pt idx="1">
                  <c:v>215.9</c:v>
                </c:pt>
                <c:pt idx="2">
                  <c:v>213.4</c:v>
                </c:pt>
                <c:pt idx="3">
                  <c:v>210.62</c:v>
                </c:pt>
                <c:pt idx="4">
                  <c:v>207.54</c:v>
                </c:pt>
                <c:pt idx="5">
                  <c:v>204.19</c:v>
                </c:pt>
                <c:pt idx="6">
                  <c:v>200.4</c:v>
                </c:pt>
                <c:pt idx="7">
                  <c:v>196.11</c:v>
                </c:pt>
                <c:pt idx="8">
                  <c:v>191.23</c:v>
                </c:pt>
                <c:pt idx="9">
                  <c:v>185.88</c:v>
                </c:pt>
                <c:pt idx="10">
                  <c:v>179.71</c:v>
                </c:pt>
                <c:pt idx="11">
                  <c:v>172.5</c:v>
                </c:pt>
                <c:pt idx="12">
                  <c:v>164.12</c:v>
                </c:pt>
                <c:pt idx="13">
                  <c:v>154.08000000000001</c:v>
                </c:pt>
                <c:pt idx="14">
                  <c:v>141.93</c:v>
                </c:pt>
                <c:pt idx="15">
                  <c:v>126.98</c:v>
                </c:pt>
                <c:pt idx="16">
                  <c:v>108.05</c:v>
                </c:pt>
                <c:pt idx="17">
                  <c:v>83.24</c:v>
                </c:pt>
                <c:pt idx="18">
                  <c:v>49.28</c:v>
                </c:pt>
              </c:numCache>
            </c:numRef>
          </c:xVal>
          <c:yVal>
            <c:numRef>
              <c:f>Лист2!$B$17:$T$17</c:f>
              <c:numCache>
                <c:formatCode>General</c:formatCode>
                <c:ptCount val="19"/>
                <c:pt idx="0">
                  <c:v>459.4</c:v>
                </c:pt>
                <c:pt idx="1">
                  <c:v>479.73</c:v>
                </c:pt>
                <c:pt idx="2">
                  <c:v>502.04</c:v>
                </c:pt>
                <c:pt idx="3">
                  <c:v>526.53</c:v>
                </c:pt>
                <c:pt idx="4">
                  <c:v>553.41</c:v>
                </c:pt>
                <c:pt idx="5">
                  <c:v>583.4</c:v>
                </c:pt>
                <c:pt idx="6">
                  <c:v>616.5</c:v>
                </c:pt>
                <c:pt idx="7">
                  <c:v>653.70000000000005</c:v>
                </c:pt>
                <c:pt idx="8">
                  <c:v>695.36</c:v>
                </c:pt>
                <c:pt idx="9">
                  <c:v>743.5</c:v>
                </c:pt>
                <c:pt idx="10">
                  <c:v>798.72</c:v>
                </c:pt>
                <c:pt idx="11">
                  <c:v>862.6</c:v>
                </c:pt>
                <c:pt idx="12">
                  <c:v>937.93</c:v>
                </c:pt>
                <c:pt idx="13">
                  <c:v>1027</c:v>
                </c:pt>
                <c:pt idx="14">
                  <c:v>1136</c:v>
                </c:pt>
                <c:pt idx="15">
                  <c:v>1270</c:v>
                </c:pt>
                <c:pt idx="16">
                  <c:v>1441</c:v>
                </c:pt>
                <c:pt idx="17">
                  <c:v>1665</c:v>
                </c:pt>
                <c:pt idx="18">
                  <c:v>197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739-4FB5-8F85-6BDBA305C7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690752"/>
        <c:axId val="617719488"/>
      </c:scatterChart>
      <c:valAx>
        <c:axId val="6176907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19488"/>
        <c:crosses val="autoZero"/>
        <c:crossBetween val="midCat"/>
      </c:valAx>
      <c:valAx>
        <c:axId val="617719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69075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21:$T$21</c:f>
              <c:numCache>
                <c:formatCode>General</c:formatCode>
                <c:ptCount val="19"/>
                <c:pt idx="0">
                  <c:v>172.8</c:v>
                </c:pt>
                <c:pt idx="1">
                  <c:v>170.13</c:v>
                </c:pt>
                <c:pt idx="2">
                  <c:v>167.5</c:v>
                </c:pt>
                <c:pt idx="3">
                  <c:v>164.3</c:v>
                </c:pt>
                <c:pt idx="4">
                  <c:v>161.12</c:v>
                </c:pt>
                <c:pt idx="5">
                  <c:v>157.6</c:v>
                </c:pt>
                <c:pt idx="6">
                  <c:v>153.78</c:v>
                </c:pt>
                <c:pt idx="7">
                  <c:v>149.44999999999999</c:v>
                </c:pt>
                <c:pt idx="8">
                  <c:v>144.82</c:v>
                </c:pt>
                <c:pt idx="9">
                  <c:v>139.82</c:v>
                </c:pt>
                <c:pt idx="10">
                  <c:v>134.16999999999999</c:v>
                </c:pt>
                <c:pt idx="11">
                  <c:v>127.53</c:v>
                </c:pt>
                <c:pt idx="12">
                  <c:v>120.25</c:v>
                </c:pt>
                <c:pt idx="13">
                  <c:v>112.02</c:v>
                </c:pt>
                <c:pt idx="14">
                  <c:v>102.08</c:v>
                </c:pt>
                <c:pt idx="15">
                  <c:v>90.44</c:v>
                </c:pt>
                <c:pt idx="16">
                  <c:v>76.08</c:v>
                </c:pt>
                <c:pt idx="17">
                  <c:v>58.1</c:v>
                </c:pt>
                <c:pt idx="18">
                  <c:v>34.31</c:v>
                </c:pt>
              </c:numCache>
            </c:numRef>
          </c:xVal>
          <c:yVal>
            <c:numRef>
              <c:f>Лист2!$B$22:$T$22</c:f>
              <c:numCache>
                <c:formatCode>General</c:formatCode>
                <c:ptCount val="19"/>
                <c:pt idx="0">
                  <c:v>363.75</c:v>
                </c:pt>
                <c:pt idx="1">
                  <c:v>378.08</c:v>
                </c:pt>
                <c:pt idx="2">
                  <c:v>394.07</c:v>
                </c:pt>
                <c:pt idx="3">
                  <c:v>410.65</c:v>
                </c:pt>
                <c:pt idx="4">
                  <c:v>429.63</c:v>
                </c:pt>
                <c:pt idx="5">
                  <c:v>450.35</c:v>
                </c:pt>
                <c:pt idx="6">
                  <c:v>473.1</c:v>
                </c:pt>
                <c:pt idx="7">
                  <c:v>498.18</c:v>
                </c:pt>
                <c:pt idx="8">
                  <c:v>526.6</c:v>
                </c:pt>
                <c:pt idx="9">
                  <c:v>559.29999999999995</c:v>
                </c:pt>
                <c:pt idx="10">
                  <c:v>596.29999999999995</c:v>
                </c:pt>
                <c:pt idx="11">
                  <c:v>637.65</c:v>
                </c:pt>
                <c:pt idx="12">
                  <c:v>687.13</c:v>
                </c:pt>
                <c:pt idx="13">
                  <c:v>746.8</c:v>
                </c:pt>
                <c:pt idx="14">
                  <c:v>816.6</c:v>
                </c:pt>
                <c:pt idx="15">
                  <c:v>904.4</c:v>
                </c:pt>
                <c:pt idx="16">
                  <c:v>1014</c:v>
                </c:pt>
                <c:pt idx="17">
                  <c:v>1162</c:v>
                </c:pt>
                <c:pt idx="18">
                  <c:v>137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5EA-424E-8DC6-A66E661692A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718336"/>
        <c:axId val="617722368"/>
      </c:scatterChart>
      <c:valAx>
        <c:axId val="6177183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22368"/>
        <c:crosses val="autoZero"/>
        <c:crossBetween val="midCat"/>
      </c:valAx>
      <c:valAx>
        <c:axId val="6177223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1833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2!$B$26:$T$26</c:f>
              <c:numCache>
                <c:formatCode>General</c:formatCode>
                <c:ptCount val="19"/>
                <c:pt idx="0">
                  <c:v>218.16</c:v>
                </c:pt>
                <c:pt idx="1">
                  <c:v>215.8</c:v>
                </c:pt>
                <c:pt idx="2">
                  <c:v>213.3</c:v>
                </c:pt>
                <c:pt idx="3">
                  <c:v>210.53</c:v>
                </c:pt>
                <c:pt idx="4">
                  <c:v>207.46</c:v>
                </c:pt>
                <c:pt idx="5">
                  <c:v>204.1</c:v>
                </c:pt>
                <c:pt idx="6">
                  <c:v>200.3</c:v>
                </c:pt>
                <c:pt idx="7">
                  <c:v>196.03</c:v>
                </c:pt>
                <c:pt idx="8">
                  <c:v>191.13</c:v>
                </c:pt>
                <c:pt idx="9">
                  <c:v>185.8</c:v>
                </c:pt>
                <c:pt idx="10">
                  <c:v>179.63</c:v>
                </c:pt>
                <c:pt idx="11">
                  <c:v>172.44</c:v>
                </c:pt>
                <c:pt idx="12">
                  <c:v>164.06</c:v>
                </c:pt>
                <c:pt idx="13">
                  <c:v>154</c:v>
                </c:pt>
                <c:pt idx="14">
                  <c:v>141.87</c:v>
                </c:pt>
                <c:pt idx="15">
                  <c:v>126.92</c:v>
                </c:pt>
                <c:pt idx="16">
                  <c:v>108</c:v>
                </c:pt>
                <c:pt idx="17">
                  <c:v>83.22</c:v>
                </c:pt>
                <c:pt idx="18">
                  <c:v>49.28</c:v>
                </c:pt>
              </c:numCache>
            </c:numRef>
          </c:xVal>
          <c:yVal>
            <c:numRef>
              <c:f>Лист2!$B$27:$T$27</c:f>
              <c:numCache>
                <c:formatCode>General</c:formatCode>
                <c:ptCount val="19"/>
                <c:pt idx="0">
                  <c:v>459.3</c:v>
                </c:pt>
                <c:pt idx="1">
                  <c:v>479.6</c:v>
                </c:pt>
                <c:pt idx="2">
                  <c:v>501.9</c:v>
                </c:pt>
                <c:pt idx="3">
                  <c:v>526.29999999999995</c:v>
                </c:pt>
                <c:pt idx="4">
                  <c:v>553.23</c:v>
                </c:pt>
                <c:pt idx="5">
                  <c:v>583.15</c:v>
                </c:pt>
                <c:pt idx="6">
                  <c:v>616.5</c:v>
                </c:pt>
                <c:pt idx="7">
                  <c:v>653.41999999999996</c:v>
                </c:pt>
                <c:pt idx="8">
                  <c:v>695.02</c:v>
                </c:pt>
                <c:pt idx="9">
                  <c:v>743.14</c:v>
                </c:pt>
                <c:pt idx="10">
                  <c:v>798.4</c:v>
                </c:pt>
                <c:pt idx="11">
                  <c:v>862.15</c:v>
                </c:pt>
                <c:pt idx="12">
                  <c:v>937.5</c:v>
                </c:pt>
                <c:pt idx="13">
                  <c:v>1027</c:v>
                </c:pt>
                <c:pt idx="14">
                  <c:v>1135</c:v>
                </c:pt>
                <c:pt idx="15">
                  <c:v>1269</c:v>
                </c:pt>
                <c:pt idx="16">
                  <c:v>1440</c:v>
                </c:pt>
                <c:pt idx="17">
                  <c:v>1664</c:v>
                </c:pt>
                <c:pt idx="18">
                  <c:v>197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CA1-44FA-85F6-44DB9099AF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720640"/>
        <c:axId val="686375488"/>
      </c:scatterChart>
      <c:valAx>
        <c:axId val="6177206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86375488"/>
        <c:crosses val="autoZero"/>
        <c:crossBetween val="midCat"/>
      </c:valAx>
      <c:valAx>
        <c:axId val="6863754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61772064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75208</cdr:x>
      <cdr:y>0.80364</cdr:y>
    </cdr:from>
    <cdr:to>
      <cdr:x>1</cdr:x>
      <cdr:y>0.92517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4165373" y="2673004"/>
          <a:ext cx="1373097" cy="40422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10.xml><?xml version="1.0" encoding="utf-8"?>
<c:userShapes xmlns:c="http://schemas.openxmlformats.org/drawingml/2006/chart">
  <cdr:relSizeAnchor xmlns:cdr="http://schemas.openxmlformats.org/drawingml/2006/chartDrawing">
    <cdr:from>
      <cdr:x>0</cdr:x>
      <cdr:y>0.03356</cdr:y>
    </cdr:from>
    <cdr:to>
      <cdr:x>0.26458</cdr:x>
      <cdr:y>0.15509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92068"/>
          <a:ext cx="120966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4861</cdr:x>
      <cdr:y>0.7662</cdr:y>
    </cdr:from>
    <cdr:to>
      <cdr:x>0.99653</cdr:x>
      <cdr:y>0.88773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22635" y="2101840"/>
          <a:ext cx="113349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11.xml><?xml version="1.0" encoding="utf-8"?>
<c:userShapes xmlns:c="http://schemas.openxmlformats.org/drawingml/2006/chart">
  <cdr:relSizeAnchor xmlns:cdr="http://schemas.openxmlformats.org/drawingml/2006/chartDrawing">
    <cdr:from>
      <cdr:x>0</cdr:x>
      <cdr:y>0.03125</cdr:y>
    </cdr:from>
    <cdr:to>
      <cdr:x>0.26458</cdr:x>
      <cdr:y>0.15278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85718"/>
          <a:ext cx="120966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4791</cdr:x>
      <cdr:y>0.76736</cdr:y>
    </cdr:from>
    <cdr:to>
      <cdr:x>0.99583</cdr:x>
      <cdr:y>0.88889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19460" y="2105015"/>
          <a:ext cx="113349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</cdr:x>
      <cdr:y>0</cdr:y>
    </cdr:from>
    <cdr:to>
      <cdr:x>0.26458</cdr:x>
      <cdr:y>0.12153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-723900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5208</cdr:x>
      <cdr:y>0.75694</cdr:y>
    </cdr:from>
    <cdr:to>
      <cdr:x>1</cdr:x>
      <cdr:y>0.87847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38525" y="2076450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</cdr:x>
      <cdr:y>0.01968</cdr:y>
    </cdr:from>
    <cdr:to>
      <cdr:x>0.26458</cdr:x>
      <cdr:y>0.1412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53975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2708</cdr:x>
      <cdr:y>0.7581</cdr:y>
    </cdr:from>
    <cdr:to>
      <cdr:x>0.975</cdr:x>
      <cdr:y>0.87963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324225" y="2079625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</cdr:x>
      <cdr:y>0.00579</cdr:y>
    </cdr:from>
    <cdr:to>
      <cdr:x>0.26458</cdr:x>
      <cdr:y>0.12731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15875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4028</cdr:x>
      <cdr:y>0.86921</cdr:y>
    </cdr:from>
    <cdr:to>
      <cdr:x>0.98819</cdr:x>
      <cdr:y>0.99074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384550" y="2384425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5.xml><?xml version="1.0" encoding="utf-8"?>
<c:userShapes xmlns:c="http://schemas.openxmlformats.org/drawingml/2006/chart">
  <cdr:relSizeAnchor xmlns:cdr="http://schemas.openxmlformats.org/drawingml/2006/chartDrawing">
    <cdr:from>
      <cdr:x>0.00278</cdr:x>
      <cdr:y>0.02431</cdr:y>
    </cdr:from>
    <cdr:to>
      <cdr:x>0.26736</cdr:x>
      <cdr:y>0.14583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12700" y="66675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4583</cdr:x>
      <cdr:y>0.79167</cdr:y>
    </cdr:from>
    <cdr:to>
      <cdr:x>0.99375</cdr:x>
      <cdr:y>0.91319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09950" y="2171700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6.xml><?xml version="1.0" encoding="utf-8"?>
<c:userShapes xmlns:c="http://schemas.openxmlformats.org/drawingml/2006/chart">
  <cdr:relSizeAnchor xmlns:cdr="http://schemas.openxmlformats.org/drawingml/2006/chartDrawing">
    <cdr:from>
      <cdr:x>0</cdr:x>
      <cdr:y>0.03241</cdr:y>
    </cdr:from>
    <cdr:to>
      <cdr:x>0.26458</cdr:x>
      <cdr:y>0.15394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0" y="88900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5208</cdr:x>
      <cdr:y>0.77546</cdr:y>
    </cdr:from>
    <cdr:to>
      <cdr:x>1</cdr:x>
      <cdr:y>0.89699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38525" y="2127250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7.xml><?xml version="1.0" encoding="utf-8"?>
<c:userShapes xmlns:c="http://schemas.openxmlformats.org/drawingml/2006/chart">
  <cdr:relSizeAnchor xmlns:cdr="http://schemas.openxmlformats.org/drawingml/2006/chartDrawing">
    <cdr:from>
      <cdr:x>0</cdr:x>
      <cdr:y>0.03009</cdr:y>
    </cdr:from>
    <cdr:to>
      <cdr:x>0.26458</cdr:x>
      <cdr:y>0.15162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-1581150" y="82550"/>
          <a:ext cx="1209676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5</cdr:x>
      <cdr:y>0.7662</cdr:y>
    </cdr:from>
    <cdr:to>
      <cdr:x>0.99792</cdr:x>
      <cdr:y>0.88773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29000" y="2101850"/>
          <a:ext cx="1133475" cy="33337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8.xml><?xml version="1.0" encoding="utf-8"?>
<c:userShapes xmlns:c="http://schemas.openxmlformats.org/drawingml/2006/chart">
  <cdr:relSizeAnchor xmlns:cdr="http://schemas.openxmlformats.org/drawingml/2006/chartDrawing">
    <cdr:from>
      <cdr:x>0</cdr:x>
      <cdr:y>0.0243</cdr:y>
    </cdr:from>
    <cdr:to>
      <cdr:x>0.26458</cdr:x>
      <cdr:y>0.14583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0" y="66668"/>
          <a:ext cx="120966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5208</cdr:x>
      <cdr:y>0.76736</cdr:y>
    </cdr:from>
    <cdr:to>
      <cdr:x>1</cdr:x>
      <cdr:y>0.88889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438510" y="2105015"/>
          <a:ext cx="113349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drawings/drawing9.xml><?xml version="1.0" encoding="utf-8"?>
<c:userShapes xmlns:c="http://schemas.openxmlformats.org/drawingml/2006/chart">
  <cdr:relSizeAnchor xmlns:cdr="http://schemas.openxmlformats.org/drawingml/2006/chartDrawing">
    <cdr:from>
      <cdr:x>0</cdr:x>
      <cdr:y>0.0324</cdr:y>
    </cdr:from>
    <cdr:to>
      <cdr:x>0.26458</cdr:x>
      <cdr:y>0.15393</cdr:y>
    </cdr:to>
    <cdr:sp macro="" textlink="">
      <cdr:nvSpPr>
        <cdr:cNvPr id="2" name="Надпись 6"/>
        <cdr:cNvSpPr txBox="1"/>
      </cdr:nvSpPr>
      <cdr:spPr>
        <a:xfrm xmlns:a="http://schemas.openxmlformats.org/drawingml/2006/main">
          <a:off x="0" y="88893"/>
          <a:ext cx="120966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I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мА</a:t>
          </a:r>
        </a:p>
      </cdr:txBody>
    </cdr:sp>
  </cdr:relSizeAnchor>
  <cdr:relSizeAnchor xmlns:cdr="http://schemas.openxmlformats.org/drawingml/2006/chartDrawing">
    <cdr:from>
      <cdr:x>0.7375</cdr:x>
      <cdr:y>0.7581</cdr:y>
    </cdr:from>
    <cdr:to>
      <cdr:x>0.98542</cdr:x>
      <cdr:y>0.87963</cdr:y>
    </cdr:to>
    <cdr:sp macro="" textlink="">
      <cdr:nvSpPr>
        <cdr:cNvPr id="3" name="Надпись 6"/>
        <cdr:cNvSpPr txBox="1"/>
      </cdr:nvSpPr>
      <cdr:spPr>
        <a:xfrm xmlns:a="http://schemas.openxmlformats.org/drawingml/2006/main">
          <a:off x="3371835" y="2079615"/>
          <a:ext cx="1133490" cy="333381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 w="6350">
          <a:noFill/>
        </a:ln>
      </cdr:spPr>
      <cdr:txBody>
        <a:bodyPr xmlns:a="http://schemas.openxmlformats.org/drawingml/2006/main" rot="0" spcFirstLastPara="0" vert="horz" wrap="square" lIns="91440" tIns="45720" rIns="91440" bIns="45720" numCol="1" spcCol="0" rtlCol="0" fromWordArt="0" anchor="t" anchorCtr="0" forceAA="0" compatLnSpc="1">
          <a:prstTxWarp prst="textNoShape">
            <a:avLst/>
          </a:prstTxWarp>
          <a:noAutofit/>
        </a:bodyPr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pPr indent="450215" algn="l">
            <a:lnSpc>
              <a:spcPct val="150000"/>
            </a:lnSpc>
            <a:spcAft>
              <a:spcPts val="0"/>
            </a:spcAft>
          </a:pPr>
          <a:r>
            <a:rPr lang="en-US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U</a:t>
          </a:r>
          <a:r>
            <a:rPr lang="ru-RU" sz="1400">
              <a:effectLst/>
              <a:latin typeface="Times New Roman" panose="02020603050405020304" pitchFamily="18" charset="0"/>
              <a:ea typeface="Calibri" panose="020F0502020204030204" pitchFamily="34" charset="0"/>
            </a:rPr>
            <a:t>, В</a:t>
          </a:r>
        </a:p>
      </cdr:txBody>
    </cdr:sp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9</Pages>
  <Words>1091</Words>
  <Characters>6221</Characters>
  <Application>Microsoft Office Word</Application>
  <DocSecurity>0</DocSecurity>
  <Lines>51</Lines>
  <Paragraphs>14</Paragraphs>
  <ScaleCrop>false</ScaleCrop>
  <Company/>
  <LinksUpToDate>false</LinksUpToDate>
  <CharactersWithSpaces>7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192</cp:revision>
  <dcterms:created xsi:type="dcterms:W3CDTF">2021-12-01T15:14:00Z</dcterms:created>
  <dcterms:modified xsi:type="dcterms:W3CDTF">2021-12-02T08:03:00Z</dcterms:modified>
</cp:coreProperties>
</file>